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F59CB" w14:textId="3548E60E" w:rsidR="00384512" w:rsidRPr="004439E4" w:rsidRDefault="008458BB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66FF"/>
          <w:sz w:val="36"/>
          <w:szCs w:val="36"/>
          <w:lang w:eastAsia="ja-JP"/>
        </w:rPr>
      </w:pPr>
      <w:bookmarkStart w:id="0" w:name="_Hlk98241605"/>
      <w:r w:rsidRPr="004439E4">
        <w:rPr>
          <w:rFonts w:ascii="Times New Roman" w:hAnsi="Times New Roman" w:cs="Times New Roman"/>
          <w:b/>
          <w:bCs/>
          <w:color w:val="0066FF"/>
          <w:sz w:val="36"/>
          <w:szCs w:val="36"/>
          <w:lang w:eastAsia="ja-JP"/>
        </w:rPr>
        <w:t xml:space="preserve">2022 </w:t>
      </w:r>
      <w:r w:rsidR="008D7000" w:rsidRPr="004439E4">
        <w:rPr>
          <w:rFonts w:ascii="Times New Roman" w:hAnsi="Times New Roman" w:cs="Times New Roman"/>
          <w:b/>
          <w:bCs/>
          <w:color w:val="0066FF"/>
          <w:sz w:val="36"/>
          <w:szCs w:val="36"/>
          <w:lang w:eastAsia="ja-JP"/>
        </w:rPr>
        <w:t>Guideline for Authors</w:t>
      </w:r>
      <w:r w:rsidRPr="004439E4">
        <w:rPr>
          <w:rFonts w:ascii="Times New Roman" w:hAnsi="Times New Roman" w:cs="Times New Roman"/>
          <w:b/>
          <w:bCs/>
          <w:color w:val="0066FF"/>
          <w:sz w:val="36"/>
          <w:szCs w:val="36"/>
          <w:lang w:eastAsia="ja-JP"/>
        </w:rPr>
        <w:t xml:space="preserve"> </w:t>
      </w:r>
      <w:r w:rsidR="00384512" w:rsidRPr="004439E4">
        <w:rPr>
          <w:rFonts w:ascii="Times New Roman" w:hAnsi="Times New Roman" w:cs="Times New Roman"/>
          <w:b/>
          <w:bCs/>
          <w:color w:val="0066FF"/>
          <w:sz w:val="24"/>
          <w:szCs w:val="24"/>
          <w:lang w:eastAsia="ja-JP"/>
        </w:rPr>
        <w:t>(Formatting and Template)</w:t>
      </w:r>
    </w:p>
    <w:bookmarkEnd w:id="0"/>
    <w:p w14:paraId="6E6DBEA5" w14:textId="77777777" w:rsidR="00384512" w:rsidRPr="004439E4" w:rsidRDefault="00384512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B050"/>
          <w:sz w:val="24"/>
          <w:szCs w:val="24"/>
          <w:lang w:eastAsia="ja-JP"/>
        </w:rPr>
      </w:pPr>
    </w:p>
    <w:p w14:paraId="6349E160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4580807" w14:textId="66A8D625" w:rsidR="000A00AB" w:rsidRPr="004439E4" w:rsidRDefault="003407FA" w:rsidP="004439E4">
      <w:pPr>
        <w:adjustRightInd w:val="0"/>
        <w:snapToGrid w:val="0"/>
        <w:spacing w:after="0" w:line="240" w:lineRule="atLeast"/>
        <w:ind w:firstLineChars="250" w:firstLine="687"/>
        <w:rPr>
          <w:rFonts w:ascii="Times New Roman" w:eastAsia="HGP創英角ﾎﾟｯﾌﾟ体" w:hAnsi="Times New Roman" w:cs="Times New Roman"/>
          <w:b/>
          <w:bCs/>
          <w:color w:val="0066FF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color w:val="0066FF"/>
          <w:sz w:val="28"/>
        </w:rPr>
        <w:t>General</w:t>
      </w:r>
      <w:r w:rsidRPr="004439E4">
        <w:rPr>
          <w:rFonts w:ascii="Times New Roman" w:hAnsi="Times New Roman" w:cs="Times New Roman"/>
          <w:b/>
          <w:bCs/>
          <w:color w:val="0066FF"/>
          <w:sz w:val="28"/>
          <w:cs/>
        </w:rPr>
        <w:t xml:space="preserve"> </w:t>
      </w:r>
      <w:r w:rsidR="000A00AB" w:rsidRPr="004439E4">
        <w:rPr>
          <w:rFonts w:ascii="Times New Roman" w:hAnsi="Times New Roman" w:cs="Times New Roman"/>
          <w:b/>
          <w:bCs/>
          <w:color w:val="0066FF"/>
          <w:sz w:val="28"/>
        </w:rPr>
        <w:t>Guideline</w:t>
      </w:r>
      <w:r w:rsidR="00AE0ECA" w:rsidRPr="004439E4">
        <w:rPr>
          <w:rFonts w:ascii="Times New Roman" w:hAnsi="Times New Roman" w:cs="Times New Roman"/>
          <w:b/>
          <w:bCs/>
          <w:color w:val="0066FF"/>
          <w:sz w:val="28"/>
        </w:rPr>
        <w:t>s</w:t>
      </w:r>
      <w:r w:rsidR="000A00AB" w:rsidRPr="004439E4">
        <w:rPr>
          <w:rFonts w:ascii="Times New Roman" w:hAnsi="Times New Roman" w:cs="Times New Roman"/>
          <w:b/>
          <w:bCs/>
          <w:color w:val="0066FF"/>
          <w:sz w:val="28"/>
        </w:rPr>
        <w:t xml:space="preserve"> for Author</w:t>
      </w:r>
      <w:r w:rsidR="00384512" w:rsidRPr="004439E4">
        <w:rPr>
          <w:rFonts w:ascii="Times New Roman" w:hAnsi="Times New Roman" w:cs="Times New Roman"/>
          <w:b/>
          <w:bCs/>
          <w:color w:val="0066FF"/>
          <w:sz w:val="28"/>
        </w:rPr>
        <w:t>s</w:t>
      </w:r>
      <w:r w:rsidR="000A00AB" w:rsidRPr="004439E4">
        <w:rPr>
          <w:rFonts w:ascii="Times New Roman" w:hAnsi="Times New Roman" w:cs="Times New Roman"/>
          <w:b/>
          <w:bCs/>
          <w:color w:val="0066FF"/>
          <w:sz w:val="32"/>
          <w:szCs w:val="32"/>
        </w:rPr>
        <w:t xml:space="preserve"> </w:t>
      </w:r>
      <w:r w:rsidR="000A00AB" w:rsidRPr="004439E4">
        <w:rPr>
          <w:rFonts w:ascii="Times New Roman" w:eastAsia="HGP創英角ﾎﾟｯﾌﾟ体" w:hAnsi="Times New Roman" w:cs="Times New Roman"/>
          <w:b/>
          <w:bCs/>
          <w:color w:val="0066FF"/>
          <w:sz w:val="24"/>
          <w:szCs w:val="24"/>
          <w:cs/>
        </w:rPr>
        <w:t>(</w:t>
      </w:r>
      <w:r w:rsidR="000A00AB" w:rsidRPr="004439E4">
        <w:rPr>
          <w:rFonts w:ascii="Times New Roman" w:eastAsia="HGP創英角ﾎﾟｯﾌﾟ体" w:hAnsi="Times New Roman" w:cs="Times New Roman"/>
          <w:b/>
          <w:bCs/>
          <w:color w:val="0066FF"/>
          <w:sz w:val="24"/>
          <w:szCs w:val="24"/>
        </w:rPr>
        <w:t>Academic Paper Sessions</w:t>
      </w:r>
      <w:r w:rsidR="000A00AB" w:rsidRPr="004439E4">
        <w:rPr>
          <w:rFonts w:ascii="Times New Roman" w:eastAsia="HGP創英角ﾎﾟｯﾌﾟ体" w:hAnsi="Times New Roman" w:cs="Times New Roman"/>
          <w:b/>
          <w:bCs/>
          <w:color w:val="0066FF"/>
          <w:sz w:val="24"/>
          <w:szCs w:val="24"/>
          <w:cs/>
        </w:rPr>
        <w:t>)</w:t>
      </w:r>
      <w:r w:rsidR="000A00AB" w:rsidRPr="004439E4">
        <w:rPr>
          <w:rFonts w:ascii="Times New Roman" w:eastAsia="HGP創英角ﾎﾟｯﾌﾟ体" w:hAnsi="Times New Roman" w:cs="Times New Roman"/>
          <w:b/>
          <w:bCs/>
          <w:color w:val="0066FF"/>
          <w:sz w:val="24"/>
          <w:szCs w:val="24"/>
        </w:rPr>
        <w:br/>
      </w:r>
      <w:r w:rsidR="00B05015" w:rsidRPr="004439E4">
        <w:rPr>
          <w:rFonts w:ascii="Times New Roman" w:eastAsia="HGP創英角ﾎﾟｯﾌﾟ体" w:hAnsi="Times New Roman" w:cs="Times New Roman"/>
          <w:b/>
          <w:bCs/>
          <w:color w:val="0066FF"/>
          <w:sz w:val="24"/>
          <w:szCs w:val="24"/>
        </w:rPr>
        <w:t xml:space="preserve">    </w:t>
      </w:r>
    </w:p>
    <w:p w14:paraId="6038BA73" w14:textId="2B6AEC4E" w:rsidR="000A00AB" w:rsidRPr="004439E4" w:rsidRDefault="00F121C4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 xml:space="preserve">1. </w:t>
      </w:r>
      <w:r w:rsidR="000A00AB" w:rsidRPr="004439E4">
        <w:rPr>
          <w:rFonts w:ascii="Times New Roman" w:hAnsi="Times New Roman" w:cs="Times New Roman"/>
          <w:sz w:val="24"/>
          <w:szCs w:val="24"/>
        </w:rPr>
        <w:t>All submitted manuscripts should report original, unpublished research results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.</w:t>
      </w:r>
    </w:p>
    <w:p w14:paraId="7B55B9AC" w14:textId="77777777" w:rsidR="000A00AB" w:rsidRPr="004439E4" w:rsidRDefault="000A00AB" w:rsidP="004439E4">
      <w:pPr>
        <w:pStyle w:val="a"/>
        <w:numPr>
          <w:ilvl w:val="0"/>
          <w:numId w:val="0"/>
        </w:numPr>
        <w:adjustRightInd w:val="0"/>
        <w:snapToGrid w:val="0"/>
        <w:spacing w:before="0" w:after="0"/>
      </w:pPr>
    </w:p>
    <w:p w14:paraId="22C0EAE8" w14:textId="58CD222D" w:rsidR="000A00AB" w:rsidRPr="004439E4" w:rsidRDefault="00F121C4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 xml:space="preserve">2. 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The official language of </w:t>
      </w:r>
      <w:r w:rsidR="004D56EF" w:rsidRPr="004439E4">
        <w:rPr>
          <w:rFonts w:ascii="Times New Roman" w:hAnsi="Times New Roman" w:cs="Times New Roman"/>
          <w:sz w:val="24"/>
          <w:szCs w:val="24"/>
        </w:rPr>
        <w:t xml:space="preserve">the </w:t>
      </w:r>
      <w:r w:rsidR="000A00AB" w:rsidRPr="004439E4">
        <w:rPr>
          <w:rFonts w:ascii="Times New Roman" w:hAnsi="Times New Roman" w:cs="Times New Roman"/>
          <w:sz w:val="24"/>
          <w:szCs w:val="24"/>
        </w:rPr>
        <w:t>APMAA 2022</w:t>
      </w:r>
      <w:r w:rsidR="00893E9E" w:rsidRPr="004439E4">
        <w:rPr>
          <w:rFonts w:ascii="Times New Roman" w:hAnsi="Times New Roman" w:cs="Times New Roman"/>
          <w:sz w:val="24"/>
          <w:szCs w:val="24"/>
        </w:rPr>
        <w:t xml:space="preserve"> conference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 is 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>English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 </w:t>
      </w:r>
      <w:r w:rsidR="004D56EF" w:rsidRPr="004439E4">
        <w:rPr>
          <w:rFonts w:ascii="Times New Roman" w:hAnsi="Times New Roman" w:cs="Times New Roman"/>
          <w:sz w:val="24"/>
          <w:szCs w:val="24"/>
        </w:rPr>
        <w:t xml:space="preserve">for </w:t>
      </w:r>
      <w:r w:rsidR="000A00AB" w:rsidRPr="004439E4">
        <w:rPr>
          <w:rFonts w:ascii="Times New Roman" w:hAnsi="Times New Roman" w:cs="Times New Roman"/>
          <w:sz w:val="24"/>
          <w:szCs w:val="24"/>
        </w:rPr>
        <w:t>both writing and presentation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0A00AB" w:rsidRPr="004439E4">
        <w:rPr>
          <w:rFonts w:ascii="Times New Roman" w:hAnsi="Times New Roman" w:cs="Times New Roman"/>
          <w:sz w:val="24"/>
          <w:szCs w:val="24"/>
        </w:rPr>
        <w:t>If English is not your mother</w:t>
      </w:r>
      <w:bookmarkStart w:id="1" w:name="_Hlk65869384"/>
      <w:r w:rsidR="000A00AB" w:rsidRPr="004439E4">
        <w:rPr>
          <w:rFonts w:ascii="Times New Roman" w:hAnsi="Times New Roman" w:cs="Times New Roman"/>
          <w:sz w:val="24"/>
          <w:szCs w:val="24"/>
        </w:rPr>
        <w:t xml:space="preserve"> tongue 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0A00AB" w:rsidRPr="004439E4">
        <w:rPr>
          <w:rFonts w:ascii="Times New Roman" w:hAnsi="Times New Roman" w:cs="Times New Roman"/>
          <w:sz w:val="24"/>
          <w:szCs w:val="24"/>
        </w:rPr>
        <w:t>first language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)</w:t>
      </w:r>
      <w:bookmarkEnd w:id="1"/>
      <w:r w:rsidR="000A00AB" w:rsidRPr="004439E4">
        <w:rPr>
          <w:rFonts w:ascii="Times New Roman" w:hAnsi="Times New Roman" w:cs="Times New Roman"/>
          <w:sz w:val="24"/>
          <w:szCs w:val="24"/>
        </w:rPr>
        <w:t>, check your draft using a professional editor and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/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or with a spelling and grammar matching application such as 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>Grammarly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 before submitting your manuscript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You can download a free version </w:t>
      </w:r>
      <w:r w:rsidR="00C55A43" w:rsidRPr="004439E4">
        <w:rPr>
          <w:rFonts w:ascii="Times New Roman" w:hAnsi="Times New Roman" w:cs="Times New Roman"/>
          <w:sz w:val="24"/>
          <w:szCs w:val="24"/>
        </w:rPr>
        <w:t>of Gramm</w:t>
      </w:r>
      <w:r w:rsidR="000030AB" w:rsidRPr="004439E4">
        <w:rPr>
          <w:rFonts w:ascii="Times New Roman" w:hAnsi="Times New Roman" w:cs="Times New Roman"/>
          <w:sz w:val="24"/>
          <w:szCs w:val="24"/>
        </w:rPr>
        <w:t>a</w:t>
      </w:r>
      <w:r w:rsidR="00C55A43" w:rsidRPr="004439E4">
        <w:rPr>
          <w:rFonts w:ascii="Times New Roman" w:hAnsi="Times New Roman" w:cs="Times New Roman"/>
          <w:sz w:val="24"/>
          <w:szCs w:val="24"/>
        </w:rPr>
        <w:t xml:space="preserve">rly </w:t>
      </w:r>
      <w:r w:rsidR="000A00AB" w:rsidRPr="004439E4">
        <w:rPr>
          <w:rFonts w:ascii="Times New Roman" w:hAnsi="Times New Roman" w:cs="Times New Roman"/>
          <w:sz w:val="24"/>
          <w:szCs w:val="24"/>
        </w:rPr>
        <w:t>on a webpage and install it on your PC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="000A00AB" w:rsidRPr="004439E4">
        <w:rPr>
          <w:rFonts w:ascii="Times New Roman" w:eastAsia="Times New Roman" w:hAnsi="Times New Roman" w:cs="Times New Roman"/>
          <w:sz w:val="24"/>
          <w:szCs w:val="24"/>
          <w:cs/>
        </w:rPr>
        <w:t xml:space="preserve"> </w:t>
      </w:r>
      <w:bookmarkStart w:id="2" w:name="_Hlk65385938"/>
      <w:r w:rsidR="000A00AB" w:rsidRPr="004439E4">
        <w:rPr>
          <w:rFonts w:ascii="Times New Roman" w:eastAsia="Times New Roman" w:hAnsi="Times New Roman" w:cs="Times New Roman"/>
          <w:sz w:val="24"/>
          <w:szCs w:val="24"/>
        </w:rPr>
        <w:t xml:space="preserve">If your document is hard to read, we will decline it before sending it to our </w:t>
      </w:r>
      <w:r w:rsidR="00EC02B5" w:rsidRPr="004439E4">
        <w:rPr>
          <w:rFonts w:ascii="Times New Roman" w:eastAsia="Times New Roman" w:hAnsi="Times New Roman" w:cs="Times New Roman"/>
          <w:sz w:val="24"/>
          <w:szCs w:val="24"/>
        </w:rPr>
        <w:t>R</w:t>
      </w:r>
      <w:r w:rsidR="000A00AB" w:rsidRPr="004439E4">
        <w:rPr>
          <w:rFonts w:ascii="Times New Roman" w:eastAsia="Times New Roman" w:hAnsi="Times New Roman" w:cs="Times New Roman"/>
          <w:sz w:val="24"/>
          <w:szCs w:val="24"/>
        </w:rPr>
        <w:t xml:space="preserve">eviewer </w:t>
      </w:r>
      <w:r w:rsidR="000A00AB" w:rsidRPr="004439E4">
        <w:rPr>
          <w:rFonts w:ascii="Times New Roman" w:eastAsia="Times New Roman" w:hAnsi="Times New Roman" w:cs="Times New Roman"/>
          <w:sz w:val="24"/>
          <w:szCs w:val="24"/>
          <w:cs/>
        </w:rPr>
        <w:t>(</w:t>
      </w:r>
      <w:r w:rsidR="000A00AB" w:rsidRPr="004439E4">
        <w:rPr>
          <w:rFonts w:ascii="Times New Roman" w:eastAsia="Times New Roman" w:hAnsi="Times New Roman" w:cs="Times New Roman"/>
          <w:sz w:val="24"/>
          <w:szCs w:val="24"/>
        </w:rPr>
        <w:t xml:space="preserve">Desk </w:t>
      </w:r>
      <w:r w:rsidR="00542EDC" w:rsidRPr="004439E4">
        <w:rPr>
          <w:rFonts w:ascii="Times New Roman" w:eastAsia="Times New Roman" w:hAnsi="Times New Roman" w:cs="Times New Roman"/>
          <w:sz w:val="24"/>
          <w:szCs w:val="24"/>
        </w:rPr>
        <w:t>Rejected</w:t>
      </w:r>
      <w:r w:rsidR="000A00AB" w:rsidRPr="004439E4">
        <w:rPr>
          <w:rFonts w:ascii="Times New Roman" w:eastAsia="Times New Roman" w:hAnsi="Times New Roman" w:cs="Times New Roman"/>
          <w:sz w:val="24"/>
          <w:szCs w:val="24"/>
          <w:cs/>
        </w:rPr>
        <w:t>).</w:t>
      </w:r>
      <w:bookmarkEnd w:id="2"/>
    </w:p>
    <w:p w14:paraId="5E007DA7" w14:textId="3FC105E4" w:rsidR="000A00AB" w:rsidRPr="004439E4" w:rsidRDefault="000A00AB" w:rsidP="004439E4">
      <w:pPr>
        <w:pStyle w:val="a"/>
        <w:numPr>
          <w:ilvl w:val="0"/>
          <w:numId w:val="0"/>
        </w:numPr>
        <w:adjustRightInd w:val="0"/>
        <w:snapToGrid w:val="0"/>
        <w:spacing w:before="0" w:after="0"/>
        <w:rPr>
          <w:lang w:bidi="th-TH"/>
        </w:rPr>
      </w:pPr>
    </w:p>
    <w:p w14:paraId="53E1526C" w14:textId="6E67E27F" w:rsidR="000A00AB" w:rsidRPr="004439E4" w:rsidRDefault="00F121C4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 xml:space="preserve">3. 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Manuscripts should follow 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>the structure of a traditional research paper</w:t>
      </w:r>
      <w:r w:rsidR="000A00AB" w:rsidRPr="004439E4">
        <w:rPr>
          <w:rFonts w:ascii="Times New Roman" w:hAnsi="Times New Roman" w:cs="Times New Roman"/>
          <w:sz w:val="24"/>
          <w:szCs w:val="24"/>
        </w:rPr>
        <w:t>,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A00AB" w:rsidRPr="004439E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0A00AB"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="000A00AB" w:rsidRPr="004439E4">
        <w:rPr>
          <w:rFonts w:ascii="Times New Roman" w:hAnsi="Times New Roman" w:cs="Times New Roman"/>
          <w:sz w:val="24"/>
          <w:szCs w:val="24"/>
        </w:rPr>
        <w:t>e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, you will need to adjust your document to </w:t>
      </w:r>
      <w:r w:rsidR="00C55A43" w:rsidRPr="004439E4">
        <w:rPr>
          <w:rFonts w:ascii="Times New Roman" w:hAnsi="Times New Roman" w:cs="Times New Roman"/>
          <w:sz w:val="24"/>
          <w:szCs w:val="24"/>
        </w:rPr>
        <w:t xml:space="preserve">an </w:t>
      </w:r>
      <w:r w:rsidR="000A00AB" w:rsidRPr="004439E4">
        <w:rPr>
          <w:rFonts w:ascii="Times New Roman" w:hAnsi="Times New Roman" w:cs="Times New Roman"/>
          <w:b/>
          <w:bCs/>
          <w:color w:val="0066FF"/>
          <w:sz w:val="24"/>
          <w:szCs w:val="24"/>
        </w:rPr>
        <w:t>academic format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 xml:space="preserve"> </w:t>
      </w:r>
      <w:r w:rsidR="000A00AB" w:rsidRPr="004439E4">
        <w:rPr>
          <w:rFonts w:ascii="Times New Roman" w:eastAsia="Times New Roman" w:hAnsi="Times New Roman" w:cs="Times New Roman"/>
          <w:sz w:val="24"/>
          <w:szCs w:val="24"/>
          <w:cs/>
        </w:rPr>
        <w:t>(</w:t>
      </w:r>
      <w:r w:rsidR="000A00AB" w:rsidRPr="004439E4">
        <w:rPr>
          <w:rFonts w:ascii="Times New Roman" w:eastAsia="Times New Roman" w:hAnsi="Times New Roman" w:cs="Times New Roman"/>
          <w:sz w:val="24"/>
          <w:szCs w:val="24"/>
        </w:rPr>
        <w:t>If not</w:t>
      </w:r>
      <w:r w:rsidR="004439E4">
        <w:rPr>
          <w:rFonts w:ascii="Times New Roman" w:eastAsia="Times New Roman" w:hAnsi="Times New Roman" w:cs="Times New Roman"/>
          <w:sz w:val="24"/>
          <w:szCs w:val="24"/>
        </w:rPr>
        <w:t>,</w:t>
      </w:r>
      <w:r w:rsidR="00D02005" w:rsidRPr="004439E4">
        <w:rPr>
          <w:rFonts w:ascii="Times New Roman" w:eastAsia="Times New Roman" w:hAnsi="Times New Roman" w:cs="Times New Roman"/>
          <w:sz w:val="24"/>
          <w:szCs w:val="24"/>
        </w:rPr>
        <w:t xml:space="preserve"> we will decline it before sending it to our Reviewer </w:t>
      </w:r>
      <w:r w:rsidR="00D02005" w:rsidRPr="004439E4">
        <w:rPr>
          <w:rFonts w:ascii="Times New Roman" w:eastAsia="Times New Roman" w:hAnsi="Times New Roman" w:cs="Times New Roman"/>
          <w:sz w:val="24"/>
          <w:szCs w:val="24"/>
          <w:cs/>
        </w:rPr>
        <w:t>(</w:t>
      </w:r>
      <w:r w:rsidR="00D02005" w:rsidRPr="004439E4">
        <w:rPr>
          <w:rFonts w:ascii="Times New Roman" w:eastAsia="Times New Roman" w:hAnsi="Times New Roman" w:cs="Times New Roman"/>
          <w:sz w:val="24"/>
          <w:szCs w:val="24"/>
        </w:rPr>
        <w:t>Desk Rejected</w:t>
      </w:r>
      <w:r w:rsidR="00D02005" w:rsidRPr="004439E4">
        <w:rPr>
          <w:rFonts w:ascii="Times New Roman" w:eastAsia="Times New Roman" w:hAnsi="Times New Roman" w:cs="Times New Roman"/>
          <w:sz w:val="24"/>
          <w:szCs w:val="24"/>
          <w:cs/>
        </w:rPr>
        <w:t>).</w:t>
      </w:r>
      <w:r w:rsidR="000A00AB" w:rsidRPr="004439E4">
        <w:rPr>
          <w:rFonts w:ascii="Times New Roman" w:eastAsia="メイリオ" w:hAnsi="Times New Roman" w:cs="Times New Roman"/>
          <w:sz w:val="24"/>
          <w:szCs w:val="24"/>
        </w:rPr>
        <w:t xml:space="preserve"> An empirical research paper's typical organization is </w:t>
      </w:r>
      <w:bookmarkStart w:id="3" w:name="_Hlk98179477"/>
      <w:r w:rsidR="000A00AB" w:rsidRPr="004439E4">
        <w:rPr>
          <w:rFonts w:ascii="Times New Roman" w:eastAsia="メイリオ" w:hAnsi="Times New Roman" w:cs="Times New Roman"/>
          <w:sz w:val="24"/>
          <w:szCs w:val="24"/>
        </w:rPr>
        <w:t>Title, Abstract, Introduction, Literature Review</w:t>
      </w:r>
      <w:r w:rsidR="009064ED" w:rsidRPr="004439E4">
        <w:rPr>
          <w:rFonts w:ascii="Times New Roman" w:eastAsia="メイリオ" w:hAnsi="Times New Roman" w:cs="Times New Roman"/>
          <w:sz w:val="24"/>
          <w:szCs w:val="24"/>
        </w:rPr>
        <w:t xml:space="preserve"> and Hypothesis Development</w:t>
      </w:r>
      <w:r w:rsidR="000A00AB" w:rsidRPr="004439E4">
        <w:rPr>
          <w:rFonts w:ascii="Times New Roman" w:eastAsia="メイリオ" w:hAnsi="Times New Roman" w:cs="Times New Roman"/>
          <w:sz w:val="24"/>
          <w:szCs w:val="24"/>
        </w:rPr>
        <w:t xml:space="preserve">, Method, </w:t>
      </w:r>
      <w:r w:rsidR="009064ED" w:rsidRPr="004439E4">
        <w:rPr>
          <w:rFonts w:ascii="Times New Roman" w:eastAsia="メイリオ" w:hAnsi="Times New Roman" w:cs="Times New Roman"/>
          <w:sz w:val="24"/>
          <w:szCs w:val="24"/>
        </w:rPr>
        <w:t xml:space="preserve">Findings and </w:t>
      </w:r>
      <w:r w:rsidR="000A00AB" w:rsidRPr="004439E4">
        <w:rPr>
          <w:rFonts w:ascii="Times New Roman" w:eastAsia="メイリオ" w:hAnsi="Times New Roman" w:cs="Times New Roman"/>
          <w:sz w:val="24"/>
          <w:szCs w:val="24"/>
        </w:rPr>
        <w:t>Discussion, Conclusion</w:t>
      </w:r>
      <w:r w:rsidR="009064ED" w:rsidRPr="004439E4">
        <w:rPr>
          <w:rFonts w:ascii="Times New Roman" w:eastAsia="メイリオ" w:hAnsi="Times New Roman" w:cs="Times New Roman"/>
          <w:sz w:val="24"/>
          <w:szCs w:val="24"/>
        </w:rPr>
        <w:t>s</w:t>
      </w:r>
      <w:r w:rsidR="000A00AB" w:rsidRPr="004439E4">
        <w:rPr>
          <w:rFonts w:ascii="Times New Roman" w:eastAsia="メイリオ" w:hAnsi="Times New Roman" w:cs="Times New Roman"/>
          <w:sz w:val="24"/>
          <w:szCs w:val="24"/>
        </w:rPr>
        <w:t>, and References</w:t>
      </w:r>
      <w:bookmarkEnd w:id="3"/>
      <w:r w:rsidR="000A00AB"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="000D3942" w:rsidRPr="004439E4">
        <w:rPr>
          <w:rFonts w:ascii="Times New Roman" w:eastAsia="Times New Roman" w:hAnsi="Times New Roman" w:cs="Times New Roman"/>
          <w:b/>
          <w:bCs/>
          <w:sz w:val="24"/>
          <w:szCs w:val="24"/>
          <w:cs/>
        </w:rPr>
        <w:t xml:space="preserve"> </w:t>
      </w:r>
    </w:p>
    <w:p w14:paraId="47E12A86" w14:textId="77777777" w:rsidR="009064ED" w:rsidRPr="004439E4" w:rsidRDefault="009064ED" w:rsidP="004439E4">
      <w:pPr>
        <w:pStyle w:val="Web"/>
        <w:shd w:val="clear" w:color="auto" w:fill="FFFFFF"/>
        <w:adjustRightInd w:val="0"/>
        <w:snapToGrid w:val="0"/>
        <w:spacing w:before="0" w:beforeAutospacing="0" w:after="0" w:afterAutospacing="0" w:line="240" w:lineRule="atLeast"/>
        <w:rPr>
          <w:rFonts w:ascii="Times New Roman" w:hAnsi="Times New Roman" w:cs="Times New Roman"/>
        </w:rPr>
      </w:pPr>
      <w:bookmarkStart w:id="4" w:name="_Hlk91414995"/>
    </w:p>
    <w:p w14:paraId="31A08345" w14:textId="62DD625B" w:rsidR="000A00AB" w:rsidRPr="004439E4" w:rsidRDefault="004E3C41" w:rsidP="004439E4">
      <w:pPr>
        <w:pStyle w:val="Web"/>
        <w:shd w:val="clear" w:color="auto" w:fill="FFFFFF"/>
        <w:adjustRightInd w:val="0"/>
        <w:snapToGrid w:val="0"/>
        <w:spacing w:before="0" w:beforeAutospacing="0" w:after="0" w:afterAutospacing="0" w:line="240" w:lineRule="atLeast"/>
        <w:rPr>
          <w:rFonts w:ascii="Times New Roman" w:hAnsi="Times New Roman" w:cs="Times New Roman"/>
          <w:b/>
          <w:bCs/>
          <w:cs/>
          <w:lang w:bidi="th-TH"/>
        </w:rPr>
      </w:pPr>
      <w:r w:rsidRPr="004439E4">
        <w:rPr>
          <w:rFonts w:ascii="Times New Roman" w:hAnsi="Times New Roman" w:cs="Times New Roman"/>
        </w:rPr>
        <w:t xml:space="preserve">4. </w:t>
      </w:r>
      <w:r w:rsidR="000A00AB" w:rsidRPr="004439E4">
        <w:rPr>
          <w:rFonts w:ascii="Times New Roman" w:hAnsi="Times New Roman" w:cs="Times New Roman"/>
        </w:rPr>
        <w:t xml:space="preserve">Use </w:t>
      </w:r>
      <w:r w:rsidR="000A00AB" w:rsidRPr="004439E4">
        <w:rPr>
          <w:rFonts w:ascii="Times New Roman" w:hAnsi="Times New Roman" w:cs="Times New Roman"/>
          <w:b/>
          <w:bCs/>
        </w:rPr>
        <w:t>Times New Roman font</w:t>
      </w:r>
      <w:r w:rsidR="000A00AB" w:rsidRPr="004439E4">
        <w:rPr>
          <w:rFonts w:ascii="Times New Roman" w:hAnsi="Times New Roman" w:cs="Times New Roman"/>
        </w:rPr>
        <w:t xml:space="preserve"> with </w:t>
      </w:r>
      <w:r w:rsidR="000A00AB" w:rsidRPr="004439E4">
        <w:rPr>
          <w:rFonts w:ascii="Times New Roman" w:hAnsi="Times New Roman" w:cs="Times New Roman"/>
          <w:b/>
          <w:bCs/>
        </w:rPr>
        <w:t>font size 12</w:t>
      </w:r>
      <w:r w:rsidR="000A00AB" w:rsidRPr="004439E4">
        <w:rPr>
          <w:rFonts w:ascii="Times New Roman" w:hAnsi="Times New Roman" w:cs="Times New Roman"/>
        </w:rPr>
        <w:t xml:space="preserve">, </w:t>
      </w:r>
      <w:r w:rsidR="000A00AB" w:rsidRPr="004439E4">
        <w:rPr>
          <w:rFonts w:ascii="Times New Roman" w:hAnsi="Times New Roman" w:cs="Times New Roman"/>
          <w:b/>
          <w:bCs/>
        </w:rPr>
        <w:t>page size A4</w:t>
      </w:r>
      <w:r w:rsidR="000A00AB" w:rsidRPr="004439E4">
        <w:rPr>
          <w:rFonts w:ascii="Times New Roman" w:hAnsi="Times New Roman" w:cs="Times New Roman"/>
        </w:rPr>
        <w:t xml:space="preserve">, </w:t>
      </w:r>
      <w:r w:rsidR="000A00AB" w:rsidRPr="004439E4">
        <w:rPr>
          <w:rFonts w:ascii="Times New Roman" w:hAnsi="Times New Roman" w:cs="Times New Roman"/>
          <w:b/>
          <w:bCs/>
        </w:rPr>
        <w:t>single</w:t>
      </w:r>
      <w:r w:rsidR="000A00AB" w:rsidRPr="004439E4">
        <w:rPr>
          <w:rFonts w:ascii="Times New Roman" w:hAnsi="Times New Roman" w:cs="Times New Roman"/>
          <w:b/>
          <w:bCs/>
          <w:cs/>
          <w:lang w:bidi="th-TH"/>
        </w:rPr>
        <w:t>-</w:t>
      </w:r>
      <w:r w:rsidR="000A00AB" w:rsidRPr="004439E4">
        <w:rPr>
          <w:rFonts w:ascii="Times New Roman" w:hAnsi="Times New Roman" w:cs="Times New Roman"/>
          <w:b/>
          <w:bCs/>
        </w:rPr>
        <w:t>spaced</w:t>
      </w:r>
      <w:r w:rsidR="000A00AB" w:rsidRPr="004439E4">
        <w:rPr>
          <w:rFonts w:ascii="Times New Roman" w:hAnsi="Times New Roman" w:cs="Times New Roman"/>
          <w:b/>
          <w:bCs/>
          <w:cs/>
          <w:lang w:bidi="th-TH"/>
        </w:rPr>
        <w:t>.</w:t>
      </w:r>
      <w:r w:rsidR="00790BDF" w:rsidRPr="004439E4">
        <w:rPr>
          <w:rFonts w:ascii="Times New Roman" w:hAnsi="Times New Roman" w:cs="Times New Roman"/>
          <w:b/>
          <w:bCs/>
          <w:cs/>
          <w:lang w:bidi="th-TH"/>
        </w:rPr>
        <w:t xml:space="preserve"> </w:t>
      </w:r>
    </w:p>
    <w:p w14:paraId="62133B76" w14:textId="77777777" w:rsidR="004E3C41" w:rsidRPr="004439E4" w:rsidRDefault="004E3C41" w:rsidP="004439E4">
      <w:pPr>
        <w:pStyle w:val="Web"/>
        <w:shd w:val="clear" w:color="auto" w:fill="FFFFFF"/>
        <w:adjustRightInd w:val="0"/>
        <w:snapToGrid w:val="0"/>
        <w:spacing w:before="0" w:beforeAutospacing="0" w:after="0" w:afterAutospacing="0" w:line="240" w:lineRule="atLeast"/>
        <w:rPr>
          <w:rFonts w:ascii="Times New Roman" w:hAnsi="Times New Roman" w:cs="Times New Roman"/>
        </w:rPr>
      </w:pPr>
    </w:p>
    <w:p w14:paraId="75D8BCBD" w14:textId="271C9A47" w:rsidR="000A00AB" w:rsidRPr="004439E4" w:rsidRDefault="004E3C41" w:rsidP="004439E4">
      <w:pPr>
        <w:adjustRightInd w:val="0"/>
        <w:snapToGrid w:val="0"/>
        <w:spacing w:after="0" w:line="24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5.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C02B5" w:rsidRPr="004439E4">
        <w:rPr>
          <w:rFonts w:ascii="Times New Roman" w:hAnsi="Times New Roman" w:cs="Times New Roman"/>
          <w:sz w:val="24"/>
          <w:szCs w:val="24"/>
        </w:rPr>
        <w:t>The</w:t>
      </w:r>
      <w:r w:rsidR="00EC02B5"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 a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bstract 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should be 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>200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>300 words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 on a separate page immediately preceding the text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0A00AB" w:rsidRPr="004439E4">
        <w:rPr>
          <w:rFonts w:ascii="Times New Roman" w:hAnsi="Times New Roman" w:cs="Times New Roman"/>
          <w:sz w:val="24"/>
          <w:szCs w:val="24"/>
        </w:rPr>
        <w:t>Show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>five keywords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 xml:space="preserve"> </w:t>
      </w:r>
      <w:r w:rsidR="000A00AB" w:rsidRPr="004439E4">
        <w:rPr>
          <w:rFonts w:ascii="Times New Roman" w:hAnsi="Times New Roman" w:cs="Times New Roman"/>
          <w:sz w:val="24"/>
          <w:szCs w:val="24"/>
        </w:rPr>
        <w:t>below the abstract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0A00AB" w:rsidRPr="004439E4">
        <w:rPr>
          <w:rFonts w:ascii="Times New Roman" w:hAnsi="Times New Roman" w:cs="Times New Roman"/>
          <w:sz w:val="24"/>
          <w:szCs w:val="24"/>
        </w:rPr>
        <w:t>The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 text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 xml:space="preserve"> </w:t>
      </w:r>
      <w:r w:rsidR="000A00AB" w:rsidRPr="004439E4">
        <w:rPr>
          <w:rFonts w:ascii="Times New Roman" w:hAnsi="Times New Roman" w:cs="Times New Roman"/>
          <w:sz w:val="24"/>
          <w:szCs w:val="24"/>
        </w:rPr>
        <w:t>should be as concise as the subject and research method permit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The text length should be 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>over 5,000 but usually not exceed 10,000 words</w:t>
      </w:r>
      <w:r w:rsidR="000A00AB" w:rsidRPr="004439E4">
        <w:rPr>
          <w:rFonts w:ascii="Times New Roman" w:eastAsia="Times New Roman" w:hAnsi="Times New Roman" w:cs="Times New Roman"/>
          <w:sz w:val="24"/>
          <w:szCs w:val="24"/>
          <w:cs/>
        </w:rPr>
        <w:t xml:space="preserve"> (</w:t>
      </w:r>
      <w:r w:rsidR="000A00AB" w:rsidRPr="004439E4">
        <w:rPr>
          <w:rFonts w:ascii="Times New Roman" w:eastAsia="Times New Roman" w:hAnsi="Times New Roman" w:cs="Times New Roman"/>
          <w:sz w:val="24"/>
          <w:szCs w:val="24"/>
        </w:rPr>
        <w:t xml:space="preserve">If not, </w:t>
      </w:r>
      <w:r w:rsidR="004F6E70" w:rsidRPr="004439E4">
        <w:rPr>
          <w:rFonts w:ascii="Times New Roman" w:eastAsia="Times New Roman" w:hAnsi="Times New Roman" w:cs="Times New Roman"/>
          <w:sz w:val="24"/>
          <w:szCs w:val="24"/>
        </w:rPr>
        <w:t xml:space="preserve">we will decline it before sending it to our Reviewer </w:t>
      </w:r>
      <w:r w:rsidR="004F6E70" w:rsidRPr="004439E4">
        <w:rPr>
          <w:rFonts w:ascii="Times New Roman" w:eastAsia="Times New Roman" w:hAnsi="Times New Roman" w:cs="Times New Roman"/>
          <w:sz w:val="24"/>
          <w:szCs w:val="24"/>
          <w:cs/>
        </w:rPr>
        <w:t>(</w:t>
      </w:r>
      <w:r w:rsidR="004F6E70" w:rsidRPr="004439E4">
        <w:rPr>
          <w:rFonts w:ascii="Times New Roman" w:eastAsia="Times New Roman" w:hAnsi="Times New Roman" w:cs="Times New Roman"/>
          <w:sz w:val="24"/>
          <w:szCs w:val="24"/>
        </w:rPr>
        <w:t>Desk Rejected</w:t>
      </w:r>
      <w:r w:rsidR="004F6E70" w:rsidRPr="004439E4">
        <w:rPr>
          <w:rFonts w:ascii="Times New Roman" w:eastAsia="Times New Roman" w:hAnsi="Times New Roman" w:cs="Times New Roman"/>
          <w:sz w:val="24"/>
          <w:szCs w:val="24"/>
          <w:cs/>
        </w:rPr>
        <w:t>).</w:t>
      </w:r>
    </w:p>
    <w:p w14:paraId="16CD943A" w14:textId="77777777" w:rsidR="000A00AB" w:rsidRPr="004439E4" w:rsidRDefault="000A00AB" w:rsidP="004439E4">
      <w:pPr>
        <w:pStyle w:val="a"/>
        <w:numPr>
          <w:ilvl w:val="0"/>
          <w:numId w:val="0"/>
        </w:numPr>
        <w:adjustRightInd w:val="0"/>
        <w:snapToGrid w:val="0"/>
        <w:spacing w:before="0" w:after="0"/>
        <w:rPr>
          <w:rFonts w:eastAsia="Times New Roman"/>
        </w:rPr>
      </w:pPr>
    </w:p>
    <w:bookmarkEnd w:id="4"/>
    <w:p w14:paraId="67BC2865" w14:textId="60DA802F" w:rsidR="000A00AB" w:rsidRPr="004439E4" w:rsidRDefault="004E3C41" w:rsidP="004439E4">
      <w:pPr>
        <w:adjustRightInd w:val="0"/>
        <w:snapToGrid w:val="0"/>
        <w:spacing w:after="0" w:line="24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 xml:space="preserve">6. 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The cover page should contain the title of the paper, the author's name 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0A00AB" w:rsidRPr="004439E4">
        <w:rPr>
          <w:rFonts w:ascii="Times New Roman" w:hAnsi="Times New Roman" w:cs="Times New Roman"/>
          <w:sz w:val="24"/>
          <w:szCs w:val="24"/>
        </w:rPr>
        <w:t>first name, initial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0A00AB" w:rsidRPr="004439E4">
        <w:rPr>
          <w:rFonts w:ascii="Times New Roman" w:hAnsi="Times New Roman" w:cs="Times New Roman"/>
          <w:sz w:val="24"/>
          <w:szCs w:val="24"/>
        </w:rPr>
        <w:t>s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)</w:t>
      </w:r>
      <w:r w:rsidR="000A00AB" w:rsidRPr="004439E4">
        <w:rPr>
          <w:rFonts w:ascii="Times New Roman" w:hAnsi="Times New Roman" w:cs="Times New Roman"/>
          <w:sz w:val="24"/>
          <w:szCs w:val="24"/>
        </w:rPr>
        <w:t>, and family name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)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, position, and affiliation 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(</w:t>
      </w:r>
      <w:bookmarkStart w:id="5" w:name="_Hlk97097583"/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>capitalize the first character of each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 xml:space="preserve"> 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>word</w:t>
      </w:r>
      <w:bookmarkEnd w:id="5"/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0A00AB" w:rsidRPr="004439E4">
        <w:rPr>
          <w:rFonts w:ascii="Times New Roman" w:hAnsi="Times New Roman" w:cs="Times New Roman"/>
          <w:sz w:val="24"/>
          <w:szCs w:val="24"/>
        </w:rPr>
        <w:t>Also, contain email addresses and phone numbers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0A00AB" w:rsidRPr="004439E4">
        <w:rPr>
          <w:rFonts w:ascii="Times New Roman" w:hAnsi="Times New Roman" w:cs="Times New Roman"/>
          <w:sz w:val="24"/>
          <w:szCs w:val="24"/>
        </w:rPr>
        <w:t>Please indicate the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>corresponding author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</w:p>
    <w:p w14:paraId="386694CA" w14:textId="77777777" w:rsidR="000A00AB" w:rsidRPr="004439E4" w:rsidRDefault="000A00AB" w:rsidP="004439E4">
      <w:pPr>
        <w:pStyle w:val="a"/>
        <w:numPr>
          <w:ilvl w:val="0"/>
          <w:numId w:val="0"/>
        </w:numPr>
        <w:adjustRightInd w:val="0"/>
        <w:snapToGrid w:val="0"/>
        <w:spacing w:before="0" w:after="0"/>
        <w:rPr>
          <w:rFonts w:eastAsia="Times New Roman"/>
        </w:rPr>
      </w:pPr>
    </w:p>
    <w:p w14:paraId="7210F67A" w14:textId="77777777" w:rsidR="004E3C41" w:rsidRPr="004439E4" w:rsidRDefault="004E3C41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</w:rPr>
        <w:t xml:space="preserve">7. </w:t>
      </w:r>
      <w:r w:rsidR="000A00AB" w:rsidRPr="004439E4">
        <w:rPr>
          <w:rFonts w:ascii="Times New Roman" w:hAnsi="Times New Roman" w:cs="Times New Roman"/>
          <w:sz w:val="24"/>
          <w:szCs w:val="24"/>
        </w:rPr>
        <w:t>To promote anonymous review, authors should not identify themselves directly or indirectly in their writing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.</w:t>
      </w:r>
    </w:p>
    <w:p w14:paraId="568ADDB9" w14:textId="77777777" w:rsidR="00B05015" w:rsidRPr="004439E4" w:rsidRDefault="00B05015" w:rsidP="004439E4">
      <w:pPr>
        <w:pStyle w:val="a"/>
        <w:numPr>
          <w:ilvl w:val="0"/>
          <w:numId w:val="0"/>
        </w:numPr>
        <w:adjustRightInd w:val="0"/>
        <w:snapToGrid w:val="0"/>
        <w:spacing w:before="0" w:after="0"/>
      </w:pPr>
    </w:p>
    <w:p w14:paraId="127601E5" w14:textId="5D74202C" w:rsidR="00B05015" w:rsidRPr="004439E4" w:rsidRDefault="00B05015" w:rsidP="004439E4">
      <w:pPr>
        <w:pStyle w:val="a"/>
        <w:numPr>
          <w:ilvl w:val="0"/>
          <w:numId w:val="0"/>
        </w:numPr>
        <w:adjustRightInd w:val="0"/>
        <w:snapToGrid w:val="0"/>
        <w:spacing w:before="0" w:after="0"/>
        <w:rPr>
          <w:rFonts w:eastAsia="HG行書体"/>
        </w:rPr>
      </w:pPr>
      <w:r w:rsidRPr="004439E4">
        <w:rPr>
          <w:rFonts w:eastAsia="HG行書体"/>
        </w:rPr>
        <w:t>8</w:t>
      </w:r>
      <w:r w:rsidRPr="004439E4">
        <w:rPr>
          <w:rFonts w:eastAsia="HG行書体"/>
          <w:cs/>
          <w:lang w:bidi="th-TH"/>
        </w:rPr>
        <w:t xml:space="preserve">. </w:t>
      </w:r>
      <w:r w:rsidRPr="004439E4">
        <w:rPr>
          <w:rFonts w:eastAsia="HG行書体"/>
          <w:b/>
          <w:bCs/>
        </w:rPr>
        <w:t>Author(s)</w:t>
      </w:r>
      <w:r w:rsidRPr="004439E4">
        <w:rPr>
          <w:rFonts w:eastAsia="HG行書体"/>
        </w:rPr>
        <w:t xml:space="preserve"> should not use the pronoun </w:t>
      </w:r>
      <w:r w:rsidR="004439E4">
        <w:rPr>
          <w:rFonts w:eastAsia="HG行書体"/>
        </w:rPr>
        <w:t>"</w:t>
      </w:r>
      <w:r w:rsidRPr="004439E4">
        <w:rPr>
          <w:rFonts w:eastAsia="HG行書体"/>
        </w:rPr>
        <w:t>I</w:t>
      </w:r>
      <w:r w:rsidR="004439E4">
        <w:rPr>
          <w:rFonts w:eastAsia="HG行書体"/>
        </w:rPr>
        <w:t>"</w:t>
      </w:r>
      <w:r w:rsidRPr="004439E4">
        <w:rPr>
          <w:rFonts w:eastAsia="HG行書体"/>
        </w:rPr>
        <w:t xml:space="preserve"> or </w:t>
      </w:r>
      <w:r w:rsidRPr="004439E4">
        <w:rPr>
          <w:rFonts w:eastAsia="HG行書体"/>
          <w:cs/>
          <w:lang w:bidi="th-TH"/>
        </w:rPr>
        <w:t>"</w:t>
      </w:r>
      <w:r w:rsidRPr="004439E4">
        <w:rPr>
          <w:rFonts w:eastAsia="HG行書体"/>
        </w:rPr>
        <w:t>we</w:t>
      </w:r>
      <w:r w:rsidRPr="004439E4">
        <w:rPr>
          <w:rFonts w:eastAsia="HG行書体"/>
          <w:cs/>
          <w:lang w:bidi="th-TH"/>
        </w:rPr>
        <w:t>." Instead, please use</w:t>
      </w:r>
      <w:r w:rsidRPr="004439E4">
        <w:rPr>
          <w:rFonts w:eastAsia="HG行書体"/>
        </w:rPr>
        <w:t xml:space="preserve"> </w:t>
      </w:r>
      <w:r w:rsidR="004439E4">
        <w:rPr>
          <w:rFonts w:eastAsia="HG行書体"/>
        </w:rPr>
        <w:t>"</w:t>
      </w:r>
      <w:r w:rsidRPr="004439E4">
        <w:rPr>
          <w:rFonts w:eastAsia="HG行書体"/>
        </w:rPr>
        <w:t>this study</w:t>
      </w:r>
      <w:r w:rsidR="004439E4">
        <w:rPr>
          <w:rFonts w:eastAsia="HG行書体"/>
        </w:rPr>
        <w:t>"</w:t>
      </w:r>
      <w:r w:rsidRPr="004439E4">
        <w:rPr>
          <w:rFonts w:eastAsia="HG行書体"/>
        </w:rPr>
        <w:t xml:space="preserve"> or </w:t>
      </w:r>
      <w:r w:rsidR="004439E4">
        <w:rPr>
          <w:rFonts w:eastAsia="HG行書体"/>
        </w:rPr>
        <w:t>"</w:t>
      </w:r>
      <w:r w:rsidRPr="004439E4">
        <w:rPr>
          <w:rFonts w:eastAsia="HG行書体"/>
        </w:rPr>
        <w:t>this research</w:t>
      </w:r>
      <w:r w:rsidR="004439E4">
        <w:rPr>
          <w:rFonts w:eastAsia="HG行書体"/>
        </w:rPr>
        <w:t>."</w:t>
      </w:r>
      <w:r w:rsidRPr="004439E4">
        <w:rPr>
          <w:rFonts w:eastAsia="HG行書体"/>
        </w:rPr>
        <w:t xml:space="preserve"> Referencing should follow the APA style </w:t>
      </w:r>
      <w:r w:rsidRPr="004439E4">
        <w:rPr>
          <w:rFonts w:eastAsia="HG行書体"/>
          <w:cs/>
          <w:lang w:bidi="th-TH"/>
        </w:rPr>
        <w:t>(</w:t>
      </w:r>
      <w:r w:rsidRPr="004439E4">
        <w:rPr>
          <w:rFonts w:eastAsia="HG行書体"/>
        </w:rPr>
        <w:t>http</w:t>
      </w:r>
      <w:r w:rsidRPr="004439E4">
        <w:rPr>
          <w:rFonts w:eastAsia="HG行書体"/>
          <w:cs/>
          <w:lang w:bidi="th-TH"/>
        </w:rPr>
        <w:t>://</w:t>
      </w:r>
      <w:r w:rsidRPr="004439E4">
        <w:rPr>
          <w:rFonts w:eastAsia="HG行書体"/>
        </w:rPr>
        <w:t>www</w:t>
      </w:r>
      <w:r w:rsidRPr="004439E4">
        <w:rPr>
          <w:rFonts w:eastAsia="HG行書体"/>
          <w:cs/>
          <w:lang w:bidi="th-TH"/>
        </w:rPr>
        <w:t>.</w:t>
      </w:r>
      <w:proofErr w:type="spellStart"/>
      <w:r w:rsidRPr="004439E4">
        <w:rPr>
          <w:rFonts w:eastAsia="HG行書体"/>
        </w:rPr>
        <w:t>apastyle</w:t>
      </w:r>
      <w:proofErr w:type="spellEnd"/>
      <w:r w:rsidRPr="004439E4">
        <w:rPr>
          <w:rFonts w:eastAsia="HG行書体"/>
          <w:cs/>
          <w:lang w:bidi="th-TH"/>
        </w:rPr>
        <w:t>.</w:t>
      </w:r>
      <w:r w:rsidRPr="004439E4">
        <w:rPr>
          <w:rFonts w:eastAsia="HG行書体"/>
        </w:rPr>
        <w:t>org</w:t>
      </w:r>
      <w:r w:rsidRPr="004439E4">
        <w:rPr>
          <w:rFonts w:eastAsia="HG行書体"/>
          <w:cs/>
          <w:lang w:bidi="th-TH"/>
        </w:rPr>
        <w:t>).</w:t>
      </w:r>
    </w:p>
    <w:p w14:paraId="38DDF746" w14:textId="77777777" w:rsidR="004E3C41" w:rsidRPr="004439E4" w:rsidRDefault="004E3C41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  <w:cs/>
        </w:rPr>
      </w:pPr>
    </w:p>
    <w:p w14:paraId="4B079E7C" w14:textId="1AB36065" w:rsidR="004E3C41" w:rsidRPr="004439E4" w:rsidRDefault="00B05015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</w:rPr>
        <w:t>9</w:t>
      </w:r>
      <w:r w:rsidR="004E3C41" w:rsidRPr="004439E4">
        <w:rPr>
          <w:rFonts w:ascii="Times New Roman" w:hAnsi="Times New Roman" w:cs="Times New Roman"/>
          <w:sz w:val="24"/>
          <w:szCs w:val="24"/>
        </w:rPr>
        <w:t xml:space="preserve">. 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Each author registering for the conference is limited to two 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0A00AB" w:rsidRPr="004439E4">
        <w:rPr>
          <w:rFonts w:ascii="Times New Roman" w:hAnsi="Times New Roman" w:cs="Times New Roman"/>
          <w:sz w:val="24"/>
          <w:szCs w:val="24"/>
        </w:rPr>
        <w:t>2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0A00AB" w:rsidRPr="004439E4">
        <w:rPr>
          <w:rFonts w:ascii="Times New Roman" w:hAnsi="Times New Roman" w:cs="Times New Roman"/>
          <w:sz w:val="24"/>
          <w:szCs w:val="24"/>
        </w:rPr>
        <w:t>full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length paper submissions 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0A00AB" w:rsidRPr="004439E4">
        <w:rPr>
          <w:rFonts w:ascii="Times New Roman" w:hAnsi="Times New Roman" w:cs="Times New Roman"/>
          <w:sz w:val="24"/>
          <w:szCs w:val="24"/>
        </w:rPr>
        <w:t>including co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0A00AB" w:rsidRPr="004439E4">
        <w:rPr>
          <w:rFonts w:ascii="Times New Roman" w:hAnsi="Times New Roman" w:cs="Times New Roman"/>
          <w:sz w:val="24"/>
          <w:szCs w:val="24"/>
        </w:rPr>
        <w:t>author papers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0A00AB" w:rsidRPr="004439E4">
        <w:rPr>
          <w:rFonts w:ascii="Times New Roman" w:hAnsi="Times New Roman" w:cs="Times New Roman"/>
          <w:sz w:val="24"/>
          <w:szCs w:val="24"/>
        </w:rPr>
        <w:t>for the Academic Paper Sessions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.</w:t>
      </w:r>
    </w:p>
    <w:p w14:paraId="0DDBF41E" w14:textId="77777777" w:rsidR="004E3C41" w:rsidRPr="004439E4" w:rsidRDefault="004E3C41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  <w:cs/>
        </w:rPr>
      </w:pPr>
    </w:p>
    <w:p w14:paraId="3722EFD3" w14:textId="3CE12BEA" w:rsidR="004E3C41" w:rsidRPr="004439E4" w:rsidRDefault="00B05015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</w:rPr>
        <w:t>10</w:t>
      </w:r>
      <w:r w:rsidR="004E3C41" w:rsidRPr="004439E4">
        <w:rPr>
          <w:rFonts w:ascii="Times New Roman" w:hAnsi="Times New Roman" w:cs="Times New Roman"/>
          <w:sz w:val="24"/>
          <w:szCs w:val="24"/>
        </w:rPr>
        <w:t xml:space="preserve">. </w:t>
      </w:r>
      <w:r w:rsidR="000A00AB" w:rsidRPr="004439E4">
        <w:rPr>
          <w:rFonts w:ascii="Times New Roman" w:hAnsi="Times New Roman" w:cs="Times New Roman"/>
          <w:sz w:val="24"/>
          <w:szCs w:val="24"/>
        </w:rPr>
        <w:t>Authors who received a 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="000A00AB" w:rsidRPr="004439E4">
        <w:rPr>
          <w:rFonts w:ascii="Times New Roman" w:hAnsi="Times New Roman" w:cs="Times New Roman"/>
          <w:sz w:val="24"/>
          <w:szCs w:val="24"/>
        </w:rPr>
        <w:t>Minor Revision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" 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or 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="000A00AB" w:rsidRPr="004439E4">
        <w:rPr>
          <w:rFonts w:ascii="Times New Roman" w:hAnsi="Times New Roman" w:cs="Times New Roman"/>
          <w:sz w:val="24"/>
          <w:szCs w:val="24"/>
        </w:rPr>
        <w:t>Major Revision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" 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notification are expected to resubmit their revised 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0A00AB" w:rsidRPr="004439E4">
        <w:rPr>
          <w:rFonts w:ascii="Times New Roman" w:hAnsi="Times New Roman" w:cs="Times New Roman"/>
          <w:sz w:val="24"/>
          <w:szCs w:val="24"/>
        </w:rPr>
        <w:t>final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0A00AB" w:rsidRPr="004439E4">
        <w:rPr>
          <w:rFonts w:ascii="Times New Roman" w:hAnsi="Times New Roman" w:cs="Times New Roman"/>
          <w:sz w:val="24"/>
          <w:szCs w:val="24"/>
        </w:rPr>
        <w:t>manuscripts before a specified date 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the </w:t>
      </w:r>
      <w:r w:rsidR="00A557DA" w:rsidRPr="004439E4">
        <w:rPr>
          <w:rFonts w:ascii="Times New Roman" w:hAnsi="Times New Roman" w:cs="Times New Roman"/>
          <w:sz w:val="24"/>
          <w:szCs w:val="24"/>
        </w:rPr>
        <w:t>tentative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 deadline is 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>August 20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to get an 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="000A00AB" w:rsidRPr="004439E4">
        <w:rPr>
          <w:rFonts w:ascii="Times New Roman" w:hAnsi="Times New Roman" w:cs="Times New Roman"/>
          <w:sz w:val="24"/>
          <w:szCs w:val="24"/>
        </w:rPr>
        <w:t>Accept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" </w:t>
      </w:r>
      <w:r w:rsidR="000A00AB" w:rsidRPr="004439E4">
        <w:rPr>
          <w:rFonts w:ascii="Times New Roman" w:hAnsi="Times New Roman" w:cs="Times New Roman"/>
          <w:sz w:val="24"/>
          <w:szCs w:val="24"/>
        </w:rPr>
        <w:t>notification by September 1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0A00AB" w:rsidRPr="004439E4">
        <w:rPr>
          <w:rFonts w:ascii="Times New Roman" w:hAnsi="Times New Roman" w:cs="Times New Roman"/>
          <w:sz w:val="24"/>
          <w:szCs w:val="24"/>
        </w:rPr>
        <w:t>Our review team engages in review on a first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0A00AB" w:rsidRPr="004439E4">
        <w:rPr>
          <w:rFonts w:ascii="Times New Roman" w:hAnsi="Times New Roman" w:cs="Times New Roman"/>
          <w:sz w:val="24"/>
          <w:szCs w:val="24"/>
        </w:rPr>
        <w:t>come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0A00AB" w:rsidRPr="004439E4">
        <w:rPr>
          <w:rFonts w:ascii="Times New Roman" w:hAnsi="Times New Roman" w:cs="Times New Roman"/>
          <w:sz w:val="24"/>
          <w:szCs w:val="24"/>
        </w:rPr>
        <w:t>first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0A00AB" w:rsidRPr="004439E4">
        <w:rPr>
          <w:rFonts w:ascii="Times New Roman" w:hAnsi="Times New Roman" w:cs="Times New Roman"/>
          <w:sz w:val="24"/>
          <w:szCs w:val="24"/>
        </w:rPr>
        <w:t>served basis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.</w:t>
      </w:r>
    </w:p>
    <w:p w14:paraId="255E8A4C" w14:textId="77777777" w:rsidR="00B05015" w:rsidRPr="004439E4" w:rsidRDefault="00B05015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  <w:cs/>
        </w:rPr>
      </w:pPr>
    </w:p>
    <w:p w14:paraId="3E7D4CC0" w14:textId="09CACA9C" w:rsidR="004E3C41" w:rsidRPr="004439E4" w:rsidRDefault="004E3C41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</w:rPr>
        <w:t>1</w:t>
      </w:r>
      <w:r w:rsidR="00B05015" w:rsidRPr="004439E4">
        <w:rPr>
          <w:rFonts w:ascii="Times New Roman" w:hAnsi="Times New Roman" w:cs="Times New Roman"/>
          <w:sz w:val="24"/>
          <w:szCs w:val="24"/>
        </w:rPr>
        <w:t>1</w:t>
      </w:r>
      <w:r w:rsidRPr="004439E4">
        <w:rPr>
          <w:rFonts w:ascii="Times New Roman" w:hAnsi="Times New Roman" w:cs="Times New Roman"/>
          <w:sz w:val="24"/>
          <w:szCs w:val="24"/>
        </w:rPr>
        <w:t xml:space="preserve">. </w:t>
      </w:r>
      <w:r w:rsidR="00A557DA" w:rsidRPr="004439E4">
        <w:rPr>
          <w:rFonts w:ascii="Times New Roman" w:hAnsi="Times New Roman" w:cs="Times New Roman"/>
          <w:sz w:val="24"/>
          <w:szCs w:val="24"/>
        </w:rPr>
        <w:t xml:space="preserve">All </w:t>
      </w:r>
      <w:r w:rsidR="00AD7AA5" w:rsidRPr="004439E4">
        <w:rPr>
          <w:rFonts w:ascii="Times New Roman" w:hAnsi="Times New Roman" w:cs="Times New Roman"/>
          <w:sz w:val="24"/>
          <w:szCs w:val="24"/>
        </w:rPr>
        <w:t xml:space="preserve">authors of </w:t>
      </w:r>
      <w:r w:rsidR="00A557DA" w:rsidRPr="004439E4">
        <w:rPr>
          <w:rFonts w:ascii="Times New Roman" w:hAnsi="Times New Roman" w:cs="Times New Roman"/>
          <w:sz w:val="24"/>
          <w:szCs w:val="24"/>
        </w:rPr>
        <w:t xml:space="preserve">accepted manuscripts </w:t>
      </w:r>
      <w:r w:rsidR="00AD7AA5" w:rsidRPr="004439E4">
        <w:rPr>
          <w:rFonts w:ascii="Times New Roman" w:hAnsi="Times New Roman" w:cs="Times New Roman"/>
          <w:sz w:val="24"/>
          <w:szCs w:val="24"/>
        </w:rPr>
        <w:t>must register, complete</w:t>
      </w:r>
      <w:r w:rsidR="004439E4">
        <w:rPr>
          <w:rFonts w:ascii="Times New Roman" w:hAnsi="Times New Roman" w:cs="Times New Roman"/>
          <w:sz w:val="24"/>
          <w:szCs w:val="24"/>
        </w:rPr>
        <w:t>,</w:t>
      </w:r>
      <w:r w:rsidR="00AD7AA5" w:rsidRPr="004439E4">
        <w:rPr>
          <w:rFonts w:ascii="Times New Roman" w:hAnsi="Times New Roman" w:cs="Times New Roman"/>
          <w:sz w:val="24"/>
          <w:szCs w:val="24"/>
        </w:rPr>
        <w:t xml:space="preserve"> and submit their </w:t>
      </w:r>
      <w:r w:rsidR="00A557DA" w:rsidRPr="004439E4">
        <w:rPr>
          <w:rFonts w:ascii="Times New Roman" w:hAnsi="Times New Roman" w:cs="Times New Roman"/>
          <w:b/>
          <w:bCs/>
          <w:sz w:val="24"/>
          <w:szCs w:val="24"/>
        </w:rPr>
        <w:t>camera</w:t>
      </w:r>
      <w:r w:rsidR="00A557DA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="00A557DA" w:rsidRPr="004439E4">
        <w:rPr>
          <w:rFonts w:ascii="Times New Roman" w:hAnsi="Times New Roman" w:cs="Times New Roman"/>
          <w:b/>
          <w:bCs/>
          <w:sz w:val="24"/>
          <w:szCs w:val="24"/>
        </w:rPr>
        <w:t>ready full</w:t>
      </w:r>
      <w:r w:rsidR="00A557DA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="00A557DA" w:rsidRPr="004439E4">
        <w:rPr>
          <w:rFonts w:ascii="Times New Roman" w:hAnsi="Times New Roman" w:cs="Times New Roman"/>
          <w:b/>
          <w:bCs/>
          <w:sz w:val="24"/>
          <w:szCs w:val="24"/>
        </w:rPr>
        <w:t>length papers</w:t>
      </w:r>
      <w:r w:rsidR="00A557DA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 xml:space="preserve"> </w:t>
      </w:r>
      <w:r w:rsidR="00A557DA"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="00B06DE7"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inclusion in the conference </w:t>
      </w:r>
      <w:r w:rsidR="00A557DA" w:rsidRPr="004439E4">
        <w:rPr>
          <w:rFonts w:ascii="Times New Roman" w:hAnsi="Times New Roman" w:cs="Times New Roman"/>
          <w:b/>
          <w:bCs/>
          <w:sz w:val="24"/>
          <w:szCs w:val="24"/>
        </w:rPr>
        <w:t>proceedings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A557DA" w:rsidRPr="004439E4">
        <w:rPr>
          <w:rFonts w:ascii="Times New Roman" w:hAnsi="Times New Roman" w:cs="Times New Roman"/>
          <w:sz w:val="24"/>
          <w:szCs w:val="24"/>
        </w:rPr>
        <w:t xml:space="preserve">before the due date 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A557DA" w:rsidRPr="004439E4">
        <w:rPr>
          <w:rFonts w:ascii="Times New Roman" w:hAnsi="Times New Roman" w:cs="Times New Roman"/>
          <w:sz w:val="24"/>
          <w:szCs w:val="24"/>
        </w:rPr>
        <w:t>Sep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="00A557DA" w:rsidRPr="004439E4">
        <w:rPr>
          <w:rFonts w:ascii="Times New Roman" w:hAnsi="Times New Roman" w:cs="Times New Roman"/>
          <w:sz w:val="24"/>
          <w:szCs w:val="24"/>
        </w:rPr>
        <w:t>15, 2022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>)</w:t>
      </w:r>
      <w:r w:rsidR="00AD7AA5" w:rsidRPr="004439E4">
        <w:rPr>
          <w:rFonts w:ascii="Times New Roman" w:hAnsi="Times New Roman" w:cs="Times New Roman"/>
          <w:sz w:val="24"/>
          <w:szCs w:val="24"/>
          <w:cs/>
        </w:rPr>
        <w:t xml:space="preserve">. This </w:t>
      </w:r>
      <w:r w:rsidR="00EC02B5" w:rsidRPr="004439E4">
        <w:rPr>
          <w:rFonts w:ascii="Times New Roman" w:hAnsi="Times New Roman" w:cs="Times New Roman"/>
          <w:sz w:val="24"/>
          <w:szCs w:val="24"/>
        </w:rPr>
        <w:t>ensures</w:t>
      </w:r>
      <w:r w:rsidR="00AD7AA5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9531C2" w:rsidRPr="004439E4">
        <w:rPr>
          <w:rFonts w:ascii="Times New Roman" w:hAnsi="Times New Roman" w:cs="Times New Roman"/>
          <w:sz w:val="24"/>
          <w:szCs w:val="24"/>
          <w:cs/>
        </w:rPr>
        <w:t>that their manuscripts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A557DA" w:rsidRPr="004439E4">
        <w:rPr>
          <w:rFonts w:ascii="Times New Roman" w:hAnsi="Times New Roman" w:cs="Times New Roman"/>
          <w:sz w:val="24"/>
          <w:szCs w:val="24"/>
        </w:rPr>
        <w:t>will be included in the in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A557DA" w:rsidRPr="004439E4">
        <w:rPr>
          <w:rFonts w:ascii="Times New Roman" w:hAnsi="Times New Roman" w:cs="Times New Roman"/>
          <w:sz w:val="24"/>
          <w:szCs w:val="24"/>
        </w:rPr>
        <w:t xml:space="preserve">house proceedings 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A557DA" w:rsidRPr="004439E4">
        <w:rPr>
          <w:rFonts w:ascii="Times New Roman" w:hAnsi="Times New Roman" w:cs="Times New Roman"/>
          <w:sz w:val="24"/>
          <w:szCs w:val="24"/>
        </w:rPr>
        <w:t>a collection of camera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A557DA" w:rsidRPr="004439E4">
        <w:rPr>
          <w:rFonts w:ascii="Times New Roman" w:hAnsi="Times New Roman" w:cs="Times New Roman"/>
          <w:sz w:val="24"/>
          <w:szCs w:val="24"/>
        </w:rPr>
        <w:t>ready full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A557DA" w:rsidRPr="004439E4">
        <w:rPr>
          <w:rFonts w:ascii="Times New Roman" w:hAnsi="Times New Roman" w:cs="Times New Roman"/>
          <w:sz w:val="24"/>
          <w:szCs w:val="24"/>
        </w:rPr>
        <w:t>length papers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>).</w:t>
      </w:r>
      <w:r w:rsidR="009531C2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bookmarkStart w:id="6" w:name="_Hlk97821389"/>
      <w:r w:rsidR="00A557DA" w:rsidRPr="004439E4">
        <w:rPr>
          <w:rFonts w:ascii="Times New Roman" w:hAnsi="Times New Roman" w:cs="Times New Roman"/>
          <w:sz w:val="24"/>
          <w:szCs w:val="24"/>
        </w:rPr>
        <w:t xml:space="preserve">Authors, in </w:t>
      </w:r>
      <w:r w:rsidR="009531C2" w:rsidRPr="004439E4">
        <w:rPr>
          <w:rFonts w:ascii="Times New Roman" w:hAnsi="Times New Roman" w:cs="Times New Roman"/>
          <w:sz w:val="24"/>
          <w:szCs w:val="24"/>
        </w:rPr>
        <w:t>principle,</w:t>
      </w:r>
      <w:r w:rsidR="009531C2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9531C2" w:rsidRPr="004439E4">
        <w:rPr>
          <w:rFonts w:ascii="Times New Roman" w:hAnsi="Times New Roman" w:cs="Times New Roman"/>
          <w:sz w:val="24"/>
          <w:szCs w:val="24"/>
        </w:rPr>
        <w:t>cannot</w:t>
      </w:r>
      <w:r w:rsidR="00A557DA" w:rsidRPr="004439E4">
        <w:rPr>
          <w:rFonts w:ascii="Times New Roman" w:hAnsi="Times New Roman" w:cs="Times New Roman"/>
          <w:sz w:val="24"/>
          <w:szCs w:val="24"/>
        </w:rPr>
        <w:t xml:space="preserve"> make their presentations </w:t>
      </w:r>
      <w:r w:rsidR="009531C2" w:rsidRPr="004439E4">
        <w:rPr>
          <w:rFonts w:ascii="Times New Roman" w:hAnsi="Times New Roman" w:cs="Times New Roman"/>
          <w:sz w:val="24"/>
          <w:szCs w:val="24"/>
        </w:rPr>
        <w:t xml:space="preserve">if </w:t>
      </w:r>
      <w:r w:rsidR="00A557DA" w:rsidRPr="004439E4">
        <w:rPr>
          <w:rFonts w:ascii="Times New Roman" w:hAnsi="Times New Roman" w:cs="Times New Roman"/>
          <w:sz w:val="24"/>
          <w:szCs w:val="24"/>
        </w:rPr>
        <w:t>they refuse to have their full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A557DA" w:rsidRPr="004439E4">
        <w:rPr>
          <w:rFonts w:ascii="Times New Roman" w:hAnsi="Times New Roman" w:cs="Times New Roman"/>
          <w:sz w:val="24"/>
          <w:szCs w:val="24"/>
        </w:rPr>
        <w:t xml:space="preserve">length papers </w:t>
      </w:r>
      <w:r w:rsidR="009531C2" w:rsidRPr="004439E4">
        <w:rPr>
          <w:rFonts w:ascii="Times New Roman" w:hAnsi="Times New Roman" w:cs="Times New Roman"/>
          <w:sz w:val="24"/>
          <w:szCs w:val="24"/>
        </w:rPr>
        <w:t xml:space="preserve">included </w:t>
      </w:r>
      <w:r w:rsidR="00A557DA" w:rsidRPr="004439E4">
        <w:rPr>
          <w:rFonts w:ascii="Times New Roman" w:hAnsi="Times New Roman" w:cs="Times New Roman"/>
          <w:sz w:val="24"/>
          <w:szCs w:val="24"/>
        </w:rPr>
        <w:t xml:space="preserve">in the conference </w:t>
      </w:r>
      <w:r w:rsidR="009531C2" w:rsidRPr="004439E4">
        <w:rPr>
          <w:rFonts w:ascii="Times New Roman" w:hAnsi="Times New Roman" w:cs="Times New Roman"/>
          <w:sz w:val="24"/>
          <w:szCs w:val="24"/>
        </w:rPr>
        <w:t>proceedings</w:t>
      </w:r>
      <w:r w:rsidR="009531C2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1156DE" w:rsidRPr="004439E4">
        <w:rPr>
          <w:rFonts w:ascii="Times New Roman" w:hAnsi="Times New Roman" w:cs="Times New Roman"/>
          <w:sz w:val="24"/>
          <w:szCs w:val="24"/>
          <w:lang w:eastAsia="ja-JP"/>
        </w:rPr>
        <w:t>Alternatively, authors can submit a short</w:t>
      </w:r>
      <w:r w:rsidR="001156DE"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 camera</w:t>
      </w:r>
      <w:r w:rsidR="001156DE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="001156DE" w:rsidRPr="004439E4">
        <w:rPr>
          <w:rFonts w:ascii="Times New Roman" w:hAnsi="Times New Roman" w:cs="Times New Roman"/>
          <w:b/>
          <w:bCs/>
          <w:sz w:val="24"/>
          <w:szCs w:val="24"/>
        </w:rPr>
        <w:t>ready</w:t>
      </w:r>
      <w:r w:rsidR="001156DE" w:rsidRPr="004439E4">
        <w:rPr>
          <w:rFonts w:ascii="Times New Roman" w:hAnsi="Times New Roman" w:cs="Times New Roman"/>
          <w:sz w:val="24"/>
          <w:szCs w:val="24"/>
          <w:lang w:eastAsia="ja-JP"/>
        </w:rPr>
        <w:t xml:space="preserve"> paper whose length is no less than 5,000 words</w:t>
      </w:r>
      <w:r w:rsidR="00670F8C" w:rsidRPr="004439E4">
        <w:rPr>
          <w:rFonts w:ascii="Times New Roman" w:hAnsi="Times New Roman" w:cs="Times New Roman"/>
          <w:sz w:val="24"/>
          <w:szCs w:val="24"/>
          <w:lang w:eastAsia="ja-JP"/>
        </w:rPr>
        <w:t xml:space="preserve"> when </w:t>
      </w:r>
      <w:r w:rsidR="004439E4">
        <w:rPr>
          <w:rFonts w:ascii="Times New Roman" w:hAnsi="Times New Roman" w:cs="Times New Roman"/>
          <w:sz w:val="24"/>
          <w:szCs w:val="24"/>
          <w:lang w:eastAsia="ja-JP"/>
        </w:rPr>
        <w:t>they get</w:t>
      </w:r>
      <w:r w:rsidR="00670F8C" w:rsidRPr="004439E4"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r w:rsidR="00670F8C" w:rsidRPr="004439E4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 xml:space="preserve">permission </w:t>
      </w:r>
      <w:r w:rsidR="00670F8C" w:rsidRPr="004439E4">
        <w:rPr>
          <w:rFonts w:ascii="Times New Roman" w:hAnsi="Times New Roman" w:cs="Times New Roman"/>
          <w:sz w:val="24"/>
          <w:szCs w:val="24"/>
          <w:lang w:eastAsia="ja-JP"/>
        </w:rPr>
        <w:t>beforehand from the Academic Paper Session</w:t>
      </w:r>
      <w:r w:rsidR="00994C6B" w:rsidRPr="004439E4">
        <w:rPr>
          <w:rFonts w:ascii="Times New Roman" w:hAnsi="Times New Roman" w:cs="Times New Roman"/>
          <w:sz w:val="24"/>
          <w:szCs w:val="24"/>
          <w:lang w:eastAsia="ja-JP"/>
        </w:rPr>
        <w:t>s</w:t>
      </w:r>
      <w:r w:rsidR="00670F8C" w:rsidRPr="004439E4"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r w:rsidR="00994C6B" w:rsidRPr="004439E4">
        <w:rPr>
          <w:rFonts w:ascii="Times New Roman" w:hAnsi="Times New Roman" w:cs="Times New Roman"/>
          <w:sz w:val="24"/>
          <w:szCs w:val="24"/>
          <w:lang w:eastAsia="ja-JP"/>
        </w:rPr>
        <w:t>C</w:t>
      </w:r>
      <w:r w:rsidR="00670F8C" w:rsidRPr="004439E4">
        <w:rPr>
          <w:rFonts w:ascii="Times New Roman" w:hAnsi="Times New Roman" w:cs="Times New Roman"/>
          <w:sz w:val="24"/>
          <w:szCs w:val="24"/>
          <w:lang w:eastAsia="ja-JP"/>
        </w:rPr>
        <w:t>hair</w:t>
      </w:r>
      <w:bookmarkEnd w:id="6"/>
      <w:r w:rsidR="001156DE" w:rsidRPr="004439E4">
        <w:rPr>
          <w:rFonts w:ascii="Times New Roman" w:hAnsi="Times New Roman" w:cs="Times New Roman"/>
          <w:sz w:val="24"/>
          <w:szCs w:val="24"/>
          <w:cs/>
          <w:lang w:eastAsia="ja-JP"/>
        </w:rPr>
        <w:t>.</w:t>
      </w:r>
      <w:r w:rsidR="001156DE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</w:p>
    <w:p w14:paraId="68E0A97D" w14:textId="77777777" w:rsidR="004E3C41" w:rsidRPr="004439E4" w:rsidRDefault="004E3C41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  <w:cs/>
        </w:rPr>
      </w:pPr>
    </w:p>
    <w:p w14:paraId="5E04553C" w14:textId="535E3412" w:rsidR="00F1299A" w:rsidRPr="004439E4" w:rsidRDefault="004E3C41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</w:rPr>
        <w:t>1</w:t>
      </w:r>
      <w:r w:rsidR="00B05015" w:rsidRPr="004439E4">
        <w:rPr>
          <w:rFonts w:ascii="Times New Roman" w:hAnsi="Times New Roman" w:cs="Times New Roman"/>
          <w:sz w:val="24"/>
          <w:szCs w:val="24"/>
        </w:rPr>
        <w:t>2</w:t>
      </w:r>
      <w:r w:rsidRPr="004439E4">
        <w:rPr>
          <w:rFonts w:ascii="Times New Roman" w:hAnsi="Times New Roman" w:cs="Times New Roman"/>
          <w:sz w:val="24"/>
          <w:szCs w:val="24"/>
        </w:rPr>
        <w:t xml:space="preserve">. </w:t>
      </w:r>
      <w:r w:rsidR="00A557DA" w:rsidRPr="004439E4">
        <w:rPr>
          <w:rFonts w:ascii="Times New Roman" w:hAnsi="Times New Roman" w:cs="Times New Roman"/>
          <w:sz w:val="24"/>
          <w:szCs w:val="24"/>
        </w:rPr>
        <w:t xml:space="preserve">To attend and present their papers, at least one of the authors must register 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A557DA" w:rsidRPr="004439E4">
        <w:rPr>
          <w:rFonts w:ascii="Times New Roman" w:hAnsi="Times New Roman" w:cs="Times New Roman"/>
          <w:sz w:val="24"/>
          <w:szCs w:val="24"/>
        </w:rPr>
        <w:t>pay the participation fee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A557DA" w:rsidRPr="004439E4">
        <w:rPr>
          <w:rFonts w:ascii="Times New Roman" w:hAnsi="Times New Roman" w:cs="Times New Roman"/>
          <w:sz w:val="24"/>
          <w:szCs w:val="24"/>
        </w:rPr>
        <w:t>for the Conference before September 15, 2022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>.</w:t>
      </w:r>
    </w:p>
    <w:p w14:paraId="6D06E8FB" w14:textId="3D24E683" w:rsidR="00E76B0E" w:rsidRPr="004439E4" w:rsidRDefault="00E76B0E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  <w:cs/>
        </w:rPr>
      </w:pPr>
    </w:p>
    <w:p w14:paraId="41038514" w14:textId="77777777" w:rsidR="00E76B0E" w:rsidRPr="004439E4" w:rsidRDefault="00E76B0E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</w:p>
    <w:p w14:paraId="7A51C36F" w14:textId="77777777" w:rsidR="00EC02B5" w:rsidRPr="004439E4" w:rsidRDefault="00EC02B5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</w:p>
    <w:p w14:paraId="16D96EAC" w14:textId="0637FD04" w:rsidR="000A00AB" w:rsidRPr="004439E4" w:rsidRDefault="00542EDC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66FF"/>
          <w:sz w:val="32"/>
          <w:szCs w:val="32"/>
        </w:rPr>
      </w:pPr>
      <w:r w:rsidRPr="004439E4">
        <w:rPr>
          <w:rFonts w:ascii="Times New Roman" w:hAnsi="Times New Roman" w:cs="Times New Roman"/>
          <w:b/>
          <w:bCs/>
          <w:color w:val="FF0000"/>
          <w:sz w:val="32"/>
          <w:szCs w:val="32"/>
        </w:rPr>
        <w:t xml:space="preserve">                         </w:t>
      </w:r>
      <w:r w:rsidR="000A00AB" w:rsidRPr="004439E4">
        <w:rPr>
          <w:rFonts w:ascii="Times New Roman" w:hAnsi="Times New Roman" w:cs="Times New Roman"/>
          <w:b/>
          <w:bCs/>
          <w:color w:val="0066FF"/>
          <w:sz w:val="32"/>
          <w:szCs w:val="32"/>
        </w:rPr>
        <w:t>Template</w:t>
      </w:r>
      <w:r w:rsidR="001549FF" w:rsidRPr="004439E4">
        <w:rPr>
          <w:rFonts w:ascii="Times New Roman" w:hAnsi="Times New Roman" w:cs="Times New Roman"/>
          <w:b/>
          <w:bCs/>
          <w:color w:val="0066FF"/>
          <w:sz w:val="32"/>
          <w:szCs w:val="32"/>
        </w:rPr>
        <w:t xml:space="preserve"> for </w:t>
      </w:r>
      <w:r w:rsidR="008768AD" w:rsidRPr="004439E4">
        <w:rPr>
          <w:rFonts w:ascii="Times New Roman" w:hAnsi="Times New Roman" w:cs="Times New Roman"/>
          <w:b/>
          <w:bCs/>
          <w:color w:val="0066FF"/>
          <w:sz w:val="32"/>
          <w:szCs w:val="32"/>
        </w:rPr>
        <w:t>an Academic Paper</w:t>
      </w:r>
    </w:p>
    <w:p w14:paraId="5C1FB314" w14:textId="77777777" w:rsidR="00EC02B5" w:rsidRPr="004439E4" w:rsidRDefault="00EC02B5" w:rsidP="004439E4">
      <w:pPr>
        <w:pStyle w:val="a6"/>
        <w:ind w:firstLineChars="750" w:firstLine="1650"/>
        <w:rPr>
          <w:rFonts w:ascii="Times New Roman" w:hAnsi="Times New Roman" w:cs="Times New Roman"/>
        </w:rPr>
      </w:pPr>
    </w:p>
    <w:p w14:paraId="401D1483" w14:textId="7B10573F" w:rsidR="00C00066" w:rsidRPr="004439E4" w:rsidRDefault="008D7000" w:rsidP="004439E4">
      <w:pPr>
        <w:rPr>
          <w:rFonts w:ascii="Times New Roman" w:hAnsi="Times New Roman" w:cs="Times New Roman"/>
          <w:b/>
          <w:bCs/>
          <w:color w:val="000000" w:themeColor="text1"/>
          <w:sz w:val="28"/>
        </w:rPr>
      </w:pPr>
      <w:r w:rsidRPr="004439E4">
        <w:rPr>
          <w:rFonts w:ascii="Times New Roman" w:hAnsi="Times New Roman" w:cs="Times New Roman"/>
          <w:b/>
          <w:bCs/>
          <w:color w:val="000000" w:themeColor="text1"/>
          <w:sz w:val="28"/>
        </w:rPr>
        <w:t>The</w:t>
      </w:r>
      <w:r w:rsidR="0063433E" w:rsidRPr="004439E4">
        <w:rPr>
          <w:rFonts w:ascii="Times New Roman" w:hAnsi="Times New Roman" w:cs="Times New Roman"/>
          <w:b/>
          <w:bCs/>
          <w:color w:val="000000" w:themeColor="text1"/>
          <w:sz w:val="28"/>
        </w:rPr>
        <w:t xml:space="preserve"> </w:t>
      </w:r>
      <w:r w:rsidR="00EC02B5" w:rsidRPr="004439E4">
        <w:rPr>
          <w:rFonts w:ascii="Times New Roman" w:hAnsi="Times New Roman" w:cs="Times New Roman"/>
          <w:b/>
          <w:bCs/>
          <w:color w:val="000000" w:themeColor="text1"/>
          <w:sz w:val="28"/>
        </w:rPr>
        <w:t xml:space="preserve">Margin </w:t>
      </w:r>
      <w:r w:rsidRPr="004439E4">
        <w:rPr>
          <w:rFonts w:ascii="Times New Roman" w:hAnsi="Times New Roman" w:cs="Times New Roman"/>
          <w:b/>
          <w:bCs/>
          <w:color w:val="000000" w:themeColor="text1"/>
          <w:sz w:val="28"/>
        </w:rPr>
        <w:t>on an A4 page</w:t>
      </w:r>
    </w:p>
    <w:p w14:paraId="23906E5D" w14:textId="4FFF51DE" w:rsidR="00C00066" w:rsidRPr="004439E4" w:rsidRDefault="0063433E" w:rsidP="004439E4">
      <w:pPr>
        <w:rPr>
          <w:rFonts w:ascii="Times New Roman" w:hAnsi="Times New Roman" w:cs="Times New Roman"/>
          <w:strike/>
          <w:color w:val="000000" w:themeColor="text1"/>
          <w:sz w:val="24"/>
          <w:szCs w:val="24"/>
        </w:rPr>
      </w:pPr>
      <w:r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>APMAA</w:t>
      </w:r>
      <w:r w:rsidR="00C00066"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opts </w:t>
      </w:r>
      <w:r w:rsidR="00C00066"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argins </w:t>
      </w:r>
      <w:r w:rsidR="004439E4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ja-JP"/>
        </w:rPr>
        <w:t>p</w:t>
      </w:r>
      <w:r w:rsidR="004439E4">
        <w:rPr>
          <w:rFonts w:ascii="Times New Roman" w:hAnsi="Times New Roman" w:cs="Times New Roman"/>
          <w:color w:val="000000" w:themeColor="text1"/>
          <w:sz w:val="24"/>
          <w:szCs w:val="24"/>
          <w:lang w:eastAsia="ja-JP"/>
        </w:rPr>
        <w:t>redefined</w:t>
      </w:r>
      <w:r w:rsidR="00C00066"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Microsoft Word</w:t>
      </w:r>
      <w:r w:rsidR="008D7000"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C00066"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thors </w:t>
      </w:r>
      <w:r w:rsidR="008D7000"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>can</w:t>
      </w:r>
      <w:r w:rsidR="00C00066"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choose either Normal margins or Moderate margins</w:t>
      </w:r>
      <w:r w:rsidR="008D7000"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980"/>
        <w:gridCol w:w="6514"/>
      </w:tblGrid>
      <w:tr w:rsidR="00EC02B5" w:rsidRPr="004439E4" w14:paraId="0B7817C9" w14:textId="77777777" w:rsidTr="0063433E">
        <w:tc>
          <w:tcPr>
            <w:tcW w:w="1980" w:type="dxa"/>
          </w:tcPr>
          <w:p w14:paraId="77A3194B" w14:textId="77777777" w:rsidR="00EC02B5" w:rsidRPr="004439E4" w:rsidRDefault="00EC02B5" w:rsidP="004439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eastAsia="ja-JP"/>
              </w:rPr>
            </w:pPr>
            <w:r w:rsidRPr="004439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eastAsia="ja-JP"/>
              </w:rPr>
              <w:t>Word: Normal</w:t>
            </w:r>
          </w:p>
        </w:tc>
        <w:tc>
          <w:tcPr>
            <w:tcW w:w="6514" w:type="dxa"/>
          </w:tcPr>
          <w:p w14:paraId="470E524C" w14:textId="12D2F36B" w:rsidR="00EC02B5" w:rsidRPr="004439E4" w:rsidRDefault="00EC02B5" w:rsidP="004439E4">
            <w:pPr>
              <w:rPr>
                <w:rFonts w:ascii="Times New Roman" w:hAnsi="Times New Roman" w:cs="Times New Roman"/>
                <w:sz w:val="24"/>
                <w:szCs w:val="24"/>
                <w:u w:val="single"/>
                <w:lang w:eastAsia="ja-JP"/>
              </w:rPr>
            </w:pPr>
            <w:r w:rsidRPr="004439E4">
              <w:rPr>
                <w:rFonts w:ascii="Times New Roman" w:hAnsi="Times New Roman" w:cs="Times New Roman"/>
                <w:sz w:val="24"/>
                <w:szCs w:val="24"/>
                <w:u w:val="single"/>
                <w:lang w:eastAsia="ja-JP"/>
              </w:rPr>
              <w:t>Top 35.01 mm, Bottom 30 mm, Left 30 mm, Right 30mm</w:t>
            </w:r>
          </w:p>
        </w:tc>
      </w:tr>
      <w:tr w:rsidR="00EC02B5" w:rsidRPr="004439E4" w14:paraId="2C1C850D" w14:textId="77777777" w:rsidTr="0063433E">
        <w:tc>
          <w:tcPr>
            <w:tcW w:w="1980" w:type="dxa"/>
          </w:tcPr>
          <w:p w14:paraId="19353C42" w14:textId="77777777" w:rsidR="00EC02B5" w:rsidRPr="004439E4" w:rsidRDefault="00EC02B5" w:rsidP="004439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eastAsia="ja-JP"/>
              </w:rPr>
            </w:pPr>
            <w:r w:rsidRPr="004439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eastAsia="ja-JP"/>
              </w:rPr>
              <w:t>Word: Moderate</w:t>
            </w:r>
          </w:p>
        </w:tc>
        <w:tc>
          <w:tcPr>
            <w:tcW w:w="6514" w:type="dxa"/>
          </w:tcPr>
          <w:p w14:paraId="2A557955" w14:textId="77777777" w:rsidR="00EC02B5" w:rsidRPr="004439E4" w:rsidRDefault="00EC02B5" w:rsidP="004439E4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439E4">
              <w:rPr>
                <w:rFonts w:ascii="Times New Roman" w:hAnsi="Times New Roman" w:cs="Times New Roman"/>
                <w:sz w:val="24"/>
                <w:szCs w:val="24"/>
                <w:u w:val="single"/>
                <w:lang w:eastAsia="ja-JP"/>
              </w:rPr>
              <w:t xml:space="preserve">Top mm 25.4, Bottom 25.4 mm, Left 19.05 mm, </w:t>
            </w:r>
            <w:proofErr w:type="gramStart"/>
            <w:r w:rsidRPr="004439E4">
              <w:rPr>
                <w:rFonts w:ascii="Times New Roman" w:hAnsi="Times New Roman" w:cs="Times New Roman"/>
                <w:sz w:val="24"/>
                <w:szCs w:val="24"/>
                <w:u w:val="single"/>
                <w:lang w:eastAsia="ja-JP"/>
              </w:rPr>
              <w:t>Right</w:t>
            </w:r>
            <w:proofErr w:type="gramEnd"/>
            <w:r w:rsidRPr="004439E4">
              <w:rPr>
                <w:rFonts w:ascii="Times New Roman" w:hAnsi="Times New Roman" w:cs="Times New Roman"/>
                <w:sz w:val="24"/>
                <w:szCs w:val="24"/>
                <w:u w:val="single"/>
                <w:lang w:eastAsia="ja-JP"/>
              </w:rPr>
              <w:t xml:space="preserve"> 19.05 mm</w:t>
            </w:r>
          </w:p>
        </w:tc>
      </w:tr>
    </w:tbl>
    <w:p w14:paraId="3AB25823" w14:textId="0B324814" w:rsidR="000A00AB" w:rsidRPr="004439E4" w:rsidRDefault="008768A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color w:val="FF0000"/>
          <w:sz w:val="24"/>
          <w:szCs w:val="24"/>
          <w:cs/>
        </w:rPr>
        <w:t xml:space="preserve">                                                      </w:t>
      </w:r>
    </w:p>
    <w:p w14:paraId="66EC1798" w14:textId="3FB835FA" w:rsidR="000A00AB" w:rsidRPr="004439E4" w:rsidRDefault="009735B4" w:rsidP="004439E4">
      <w:pPr>
        <w:spacing w:after="0" w:line="240" w:lineRule="auto"/>
        <w:rPr>
          <w:rFonts w:ascii="Times New Roman" w:hAnsi="Times New Roman" w:cs="Times New Roman"/>
          <w:sz w:val="28"/>
        </w:rPr>
      </w:pPr>
      <w:r w:rsidRPr="004439E4">
        <w:rPr>
          <w:rFonts w:ascii="Times New Roman" w:hAnsi="Times New Roman" w:cs="Times New Roman"/>
          <w:b/>
          <w:bCs/>
          <w:color w:val="0066FF"/>
          <w:sz w:val="24"/>
          <w:szCs w:val="24"/>
        </w:rPr>
        <w:t xml:space="preserve">                                                        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Pr="004439E4">
        <w:rPr>
          <w:rFonts w:ascii="Times New Roman" w:hAnsi="Times New Roman" w:cs="Times New Roman"/>
          <w:b/>
          <w:bCs/>
          <w:color w:val="0066FF"/>
          <w:sz w:val="28"/>
        </w:rPr>
        <w:t xml:space="preserve"> Cover Page</w:t>
      </w:r>
      <w:r w:rsidRPr="004439E4">
        <w:rPr>
          <w:rFonts w:ascii="Times New Roman" w:hAnsi="Times New Roman" w:cs="Times New Roman"/>
          <w:b/>
          <w:bCs/>
          <w:sz w:val="28"/>
        </w:rPr>
        <w:br/>
      </w:r>
    </w:p>
    <w:p w14:paraId="0A521D1B" w14:textId="2BD55879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7" w:name="_Hlk97097224"/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Paper Title </w:t>
      </w:r>
      <w:bookmarkEnd w:id="7"/>
    </w:p>
    <w:p w14:paraId="0B334418" w14:textId="77777777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…………………………………………………………………</w:t>
      </w:r>
    </w:p>
    <w:p w14:paraId="48C7F16F" w14:textId="77777777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…………………………………………………………………</w:t>
      </w:r>
    </w:p>
    <w:p w14:paraId="39860950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662021AB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028B8E72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3EE46170" w14:textId="09E840D9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The author</w:t>
      </w:r>
      <w:r w:rsidR="00EC02B5" w:rsidRPr="004439E4">
        <w:rPr>
          <w:rFonts w:ascii="Times New Roman" w:hAnsi="Times New Roman" w:cs="Times New Roman"/>
          <w:sz w:val="24"/>
          <w:szCs w:val="24"/>
        </w:rPr>
        <w:t>'</w:t>
      </w:r>
      <w:r w:rsidRPr="004439E4">
        <w:rPr>
          <w:rFonts w:ascii="Times New Roman" w:hAnsi="Times New Roman" w:cs="Times New Roman"/>
          <w:sz w:val="24"/>
          <w:szCs w:val="24"/>
        </w:rPr>
        <w:t xml:space="preserve">s name </w:t>
      </w: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First name, initial</w:t>
      </w: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s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  <w:r w:rsidRPr="004439E4">
        <w:rPr>
          <w:rFonts w:ascii="Times New Roman" w:hAnsi="Times New Roman" w:cs="Times New Roman"/>
          <w:sz w:val="24"/>
          <w:szCs w:val="24"/>
        </w:rPr>
        <w:t>, and family name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5A7ADE1B" w14:textId="77777777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Position and affiliation</w:t>
      </w:r>
    </w:p>
    <w:p w14:paraId="36A7892D" w14:textId="77777777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Affiliated University</w:t>
      </w:r>
    </w:p>
    <w:p w14:paraId="5446553E" w14:textId="75A81FAE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Email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 xml:space="preserve">address </w:t>
      </w:r>
    </w:p>
    <w:p w14:paraId="294119D2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3CAB85C6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1B37C65D" w14:textId="2D315A3D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The corresponding author</w:t>
      </w:r>
      <w:r w:rsidR="00EC02B5" w:rsidRPr="004439E4">
        <w:rPr>
          <w:rFonts w:ascii="Times New Roman" w:hAnsi="Times New Roman" w:cs="Times New Roman"/>
          <w:sz w:val="24"/>
          <w:szCs w:val="24"/>
        </w:rPr>
        <w:t>'</w:t>
      </w:r>
      <w:r w:rsidRPr="004439E4">
        <w:rPr>
          <w:rFonts w:ascii="Times New Roman" w:hAnsi="Times New Roman" w:cs="Times New Roman"/>
          <w:sz w:val="24"/>
          <w:szCs w:val="24"/>
        </w:rPr>
        <w:t xml:space="preserve">s name </w:t>
      </w: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First name, initial</w:t>
      </w: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s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  <w:r w:rsidRPr="004439E4">
        <w:rPr>
          <w:rFonts w:ascii="Times New Roman" w:hAnsi="Times New Roman" w:cs="Times New Roman"/>
          <w:sz w:val="24"/>
          <w:szCs w:val="24"/>
        </w:rPr>
        <w:t>, and family name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45C19190" w14:textId="77777777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Position and affiliation</w:t>
      </w:r>
    </w:p>
    <w:p w14:paraId="2DFA087F" w14:textId="77777777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Affiliated University</w:t>
      </w:r>
    </w:p>
    <w:p w14:paraId="6C24B90A" w14:textId="0AB7AAE3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8" w:name="_Hlk98241079"/>
      <w:r w:rsidRPr="004439E4">
        <w:rPr>
          <w:rFonts w:ascii="Times New Roman" w:hAnsi="Times New Roman" w:cs="Times New Roman"/>
          <w:sz w:val="24"/>
          <w:szCs w:val="24"/>
        </w:rPr>
        <w:t>Email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address and telephone number</w:t>
      </w:r>
    </w:p>
    <w:bookmarkEnd w:id="8"/>
    <w:p w14:paraId="43236C14" w14:textId="40F61C26" w:rsidR="008D7000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A2B253" w14:textId="77777777" w:rsidR="008D7000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DBAAB8" w14:textId="77777777" w:rsidR="000A00AB" w:rsidRPr="004439E4" w:rsidRDefault="000A00AB" w:rsidP="004439E4">
      <w:pPr>
        <w:pStyle w:val="a6"/>
        <w:rPr>
          <w:rFonts w:ascii="Times New Roman" w:hAnsi="Times New Roman" w:cs="Times New Roman"/>
          <w:sz w:val="24"/>
          <w:szCs w:val="24"/>
        </w:rPr>
      </w:pPr>
    </w:p>
    <w:p w14:paraId="7F9865D0" w14:textId="012EF6A2" w:rsidR="00596F4F" w:rsidRPr="004439E4" w:rsidRDefault="009735B4" w:rsidP="004439E4">
      <w:pPr>
        <w:pStyle w:val="a6"/>
        <w:ind w:firstLineChars="1400" w:firstLine="3845"/>
        <w:rPr>
          <w:rFonts w:ascii="Times New Roman" w:hAnsi="Times New Roman" w:cs="Times New Roman"/>
          <w:b/>
          <w:bCs/>
          <w:color w:val="0066FF"/>
          <w:sz w:val="28"/>
          <w:lang w:eastAsia="ja-JP"/>
        </w:rPr>
      </w:pPr>
      <w:r w:rsidRPr="004439E4">
        <w:rPr>
          <w:rFonts w:ascii="Times New Roman" w:hAnsi="Times New Roman" w:cs="Times New Roman"/>
          <w:b/>
          <w:bCs/>
          <w:color w:val="0066FF"/>
          <w:sz w:val="28"/>
          <w:lang w:eastAsia="ja-JP"/>
        </w:rPr>
        <w:t>Text</w:t>
      </w:r>
    </w:p>
    <w:p w14:paraId="6AE1F46F" w14:textId="77777777" w:rsidR="00EC02B5" w:rsidRPr="004439E4" w:rsidRDefault="00EC02B5" w:rsidP="004439E4">
      <w:pPr>
        <w:pStyle w:val="a6"/>
        <w:ind w:firstLineChars="750" w:firstLine="1766"/>
        <w:rPr>
          <w:rFonts w:ascii="Times New Roman" w:hAnsi="Times New Roman" w:cs="Times New Roman"/>
          <w:b/>
          <w:bCs/>
          <w:color w:val="FF00FF"/>
          <w:sz w:val="24"/>
          <w:szCs w:val="24"/>
          <w:lang w:eastAsia="ja-JP"/>
        </w:rPr>
      </w:pPr>
    </w:p>
    <w:p w14:paraId="0F020D2F" w14:textId="3A5FF323" w:rsidR="001549FF" w:rsidRPr="004439E4" w:rsidRDefault="001549FF" w:rsidP="004439E4">
      <w:pPr>
        <w:pStyle w:val="a6"/>
        <w:ind w:firstLineChars="1550" w:firstLine="3649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Paper Title </w:t>
      </w:r>
    </w:p>
    <w:p w14:paraId="09E2A869" w14:textId="48A57839" w:rsidR="000A00AB" w:rsidRPr="004439E4" w:rsidRDefault="001549FF" w:rsidP="004439E4">
      <w:pPr>
        <w:pStyle w:val="a6"/>
        <w:ind w:firstLineChars="700" w:firstLine="1680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(14-point fonts; capitalize the first character of each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word)</w:t>
      </w:r>
    </w:p>
    <w:p w14:paraId="576378AB" w14:textId="664D86F5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473F57DE" w14:textId="77777777" w:rsidR="001549FF" w:rsidRPr="004439E4" w:rsidRDefault="001549FF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ACC2C8B" w14:textId="582CF72D" w:rsidR="000A00AB" w:rsidRPr="004439E4" w:rsidRDefault="007F15A4" w:rsidP="004439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ABSTRACT: </w:t>
      </w:r>
      <w:r w:rsidR="000A00AB" w:rsidRPr="004439E4">
        <w:rPr>
          <w:rFonts w:ascii="Times New Roman" w:hAnsi="Times New Roman" w:cs="Times New Roman"/>
          <w:sz w:val="24"/>
          <w:szCs w:val="24"/>
        </w:rPr>
        <w:t>The abstract needs to provide a brief but comprehensive summary of the contents of your paper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0A00AB" w:rsidRPr="004439E4">
        <w:rPr>
          <w:rFonts w:ascii="Times New Roman" w:hAnsi="Times New Roman" w:cs="Times New Roman"/>
          <w:sz w:val="24"/>
          <w:szCs w:val="24"/>
        </w:rPr>
        <w:t>It provides an overview of the paper and helps readers decide whether to read the full text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 Visit and read </w:t>
      </w:r>
      <w:hyperlink r:id="rId8" w:history="1">
        <w:r w:rsidR="000A00AB" w:rsidRPr="004439E4">
          <w:rPr>
            <w:rStyle w:val="a7"/>
            <w:rFonts w:ascii="Times New Roman" w:hAnsi="Times New Roman" w:cs="Times New Roman"/>
            <w:color w:val="auto"/>
            <w:sz w:val="24"/>
            <w:szCs w:val="24"/>
          </w:rPr>
          <w:t>Abstract and Keywords Guide, APA Style 7th Edition</w:t>
        </w:r>
      </w:hyperlink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</w:p>
    <w:p w14:paraId="0ED9E4D8" w14:textId="1A405B17" w:rsidR="007F15A4" w:rsidRPr="004439E4" w:rsidRDefault="007F15A4" w:rsidP="004439E4">
      <w:pPr>
        <w:spacing w:after="0" w:line="240" w:lineRule="auto"/>
        <w:ind w:firstLineChars="1400" w:firstLine="3360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b/>
          <w:sz w:val="24"/>
          <w:szCs w:val="24"/>
        </w:rPr>
        <w:t>200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Pr="004439E4">
        <w:rPr>
          <w:rFonts w:ascii="Times New Roman" w:hAnsi="Times New Roman" w:cs="Times New Roman"/>
          <w:b/>
          <w:sz w:val="24"/>
          <w:szCs w:val="24"/>
        </w:rPr>
        <w:t>300 words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05D5B7AD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2F41FF7" w14:textId="478EA311" w:rsidR="000A00AB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bookmarkStart w:id="9" w:name="_Hlk97619024"/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ABSTRACT: 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</w:t>
      </w:r>
      <w:r w:rsidRPr="004439E4">
        <w:rPr>
          <w:rFonts w:ascii="Times New Roman" w:hAnsi="Times New Roman" w:cs="Times New Roman"/>
          <w:sz w:val="24"/>
          <w:szCs w:val="24"/>
          <w:cs/>
        </w:rPr>
        <w:t>…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…</w:t>
      </w:r>
    </w:p>
    <w:p w14:paraId="1A7B48CF" w14:textId="58EA6F9E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</w:t>
      </w:r>
      <w:bookmarkStart w:id="10" w:name="_Hlk97619865"/>
      <w:r w:rsidRPr="004439E4">
        <w:rPr>
          <w:rFonts w:ascii="Times New Roman" w:hAnsi="Times New Roman" w:cs="Times New Roman"/>
          <w:sz w:val="24"/>
          <w:szCs w:val="24"/>
          <w:cs/>
        </w:rPr>
        <w:t>…</w:t>
      </w:r>
      <w:bookmarkEnd w:id="10"/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</w:t>
      </w:r>
    </w:p>
    <w:p w14:paraId="06A4ED44" w14:textId="1A351324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bookmarkEnd w:id="9"/>
    <w:p w14:paraId="002F08CC" w14:textId="1492473D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7712B57" w14:textId="4DF2A802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BA21CF3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53D4F39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C151959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1D9D74D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35D35EA3" w14:textId="7B59CD6D" w:rsidR="00AF0EFA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Keywords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:</w:t>
      </w:r>
      <w:r w:rsidR="007F15A4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7F15A4" w:rsidRPr="004439E4">
        <w:rPr>
          <w:rFonts w:ascii="Times New Roman" w:hAnsi="Times New Roman" w:cs="Times New Roman"/>
          <w:sz w:val="24"/>
          <w:szCs w:val="24"/>
        </w:rPr>
        <w:t xml:space="preserve">aging, attention, information processing, emotion, </w:t>
      </w:r>
      <w:r w:rsidR="004439E4">
        <w:rPr>
          <w:rFonts w:ascii="Times New Roman" w:hAnsi="Times New Roman" w:cs="Times New Roman"/>
          <w:sz w:val="24"/>
          <w:szCs w:val="24"/>
        </w:rPr>
        <w:t>Japan</w:t>
      </w:r>
    </w:p>
    <w:p w14:paraId="764AC279" w14:textId="49E6FA48" w:rsidR="008D7249" w:rsidRPr="004439E4" w:rsidRDefault="008D7249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trike/>
          <w:color w:val="C00000"/>
          <w:sz w:val="24"/>
          <w:szCs w:val="24"/>
          <w:cs/>
        </w:rPr>
      </w:pPr>
      <w:r w:rsidRPr="004439E4">
        <w:rPr>
          <w:rFonts w:ascii="Times New Roman" w:hAnsi="Times New Roman" w:cs="Times New Roman"/>
          <w:color w:val="C00000"/>
          <w:sz w:val="24"/>
          <w:szCs w:val="24"/>
          <w:cs/>
        </w:rPr>
        <w:t xml:space="preserve">                 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 (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5 keywords, </w:t>
      </w:r>
      <w:r w:rsidRPr="004439E4">
        <w:rPr>
          <w:rFonts w:ascii="Times New Roman" w:hAnsi="Times New Roman" w:cs="Times New Roman"/>
          <w:sz w:val="24"/>
          <w:szCs w:val="24"/>
        </w:rPr>
        <w:t>l</w:t>
      </w:r>
      <w:r w:rsidRPr="004439E4">
        <w:rPr>
          <w:rFonts w:ascii="Times New Roman" w:hAnsi="Times New Roman" w:cs="Times New Roman"/>
        </w:rPr>
        <w:t>owercased (but capitalize proper nouns), not italic or bold)</w:t>
      </w:r>
    </w:p>
    <w:p w14:paraId="4EB651AB" w14:textId="77777777" w:rsidR="004439E4" w:rsidRDefault="004439E4" w:rsidP="004439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822F7B" w14:textId="3F2AC3F0" w:rsidR="000A00AB" w:rsidRPr="004439E4" w:rsidRDefault="000A00AB" w:rsidP="004439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Keywords need to be descriptive and capture the most important aspects of your paper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>They are used for indexing in databases and as search terms for readers</w:t>
      </w:r>
      <w:r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Pr="004439E4">
        <w:rPr>
          <w:rFonts w:ascii="Times New Roman" w:hAnsi="Times New Roman" w:cs="Times New Roman"/>
          <w:sz w:val="24"/>
          <w:szCs w:val="24"/>
        </w:rPr>
        <w:t xml:space="preserve"> Visit and read </w:t>
      </w:r>
      <w:hyperlink r:id="rId9" w:history="1">
        <w:r w:rsidRPr="004439E4">
          <w:rPr>
            <w:rStyle w:val="a7"/>
            <w:rFonts w:ascii="Times New Roman" w:hAnsi="Times New Roman" w:cs="Times New Roman"/>
            <w:color w:val="auto"/>
            <w:sz w:val="24"/>
            <w:szCs w:val="24"/>
          </w:rPr>
          <w:t>Abstract and Keywords Guide, APA Style 7th Edition</w:t>
        </w:r>
      </w:hyperlink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</w:p>
    <w:p w14:paraId="476461E4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color w:val="0000FF"/>
          <w:spacing w:val="-2"/>
          <w:sz w:val="24"/>
          <w:szCs w:val="24"/>
        </w:rPr>
      </w:pPr>
    </w:p>
    <w:p w14:paraId="710C4A5B" w14:textId="77777777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color w:val="0000FF"/>
          <w:spacing w:val="-2"/>
          <w:sz w:val="24"/>
          <w:szCs w:val="24"/>
        </w:rPr>
      </w:pPr>
      <w:r w:rsidRPr="004439E4">
        <w:rPr>
          <w:rFonts w:ascii="Times New Roman" w:hAnsi="Times New Roman" w:cs="Times New Roman"/>
          <w:noProof/>
          <w:color w:val="0000FF"/>
          <w:spacing w:val="-2"/>
          <w:sz w:val="24"/>
          <w:szCs w:val="24"/>
        </w:rPr>
        <w:drawing>
          <wp:inline distT="0" distB="0" distL="0" distR="0" wp14:anchorId="0C2DEEE4" wp14:editId="5932604B">
            <wp:extent cx="3159760" cy="1629410"/>
            <wp:effectExtent l="0" t="0" r="254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760" cy="1629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8D7FCA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color w:val="0000FF"/>
          <w:spacing w:val="-2"/>
          <w:sz w:val="24"/>
          <w:szCs w:val="24"/>
        </w:rPr>
      </w:pPr>
    </w:p>
    <w:p w14:paraId="5172DCB1" w14:textId="46128FD4" w:rsidR="000A00AB" w:rsidRPr="004439E4" w:rsidRDefault="00D40BFB" w:rsidP="004439E4">
      <w:pPr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br w:type="page"/>
      </w:r>
    </w:p>
    <w:p w14:paraId="62DA3263" w14:textId="43031692" w:rsidR="00E55BF3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About the main body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</w:p>
    <w:p w14:paraId="2BFA2E91" w14:textId="6885A791" w:rsidR="00D514D3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D514D3" w:rsidRPr="004439E4">
        <w:rPr>
          <w:rFonts w:ascii="Times New Roman" w:hAnsi="Times New Roman" w:cs="Times New Roman"/>
        </w:rPr>
        <w:t xml:space="preserve">The text length should be </w:t>
      </w:r>
      <w:r w:rsidR="00D514D3" w:rsidRPr="004439E4">
        <w:rPr>
          <w:rFonts w:ascii="Times New Roman" w:hAnsi="Times New Roman" w:cs="Times New Roman"/>
          <w:b/>
          <w:bCs/>
        </w:rPr>
        <w:t>over 5,000 but usually not exceed 10,000 words)</w:t>
      </w:r>
      <w:r w:rsidR="008D7000" w:rsidRPr="004439E4">
        <w:rPr>
          <w:rFonts w:ascii="Times New Roman" w:hAnsi="Times New Roman" w:cs="Times New Roman"/>
          <w:b/>
          <w:bCs/>
        </w:rPr>
        <w:br/>
      </w:r>
    </w:p>
    <w:p w14:paraId="259CF41A" w14:textId="77777777" w:rsidR="008D7249" w:rsidRPr="004439E4" w:rsidRDefault="008D7249" w:rsidP="004439E4">
      <w:pPr>
        <w:spacing w:after="0" w:line="240" w:lineRule="auto"/>
        <w:rPr>
          <w:rFonts w:ascii="Times New Roman" w:eastAsia="游ゴシック" w:hAnsi="Times New Roman" w:cs="Times New Roman"/>
          <w:szCs w:val="22"/>
          <w:lang w:eastAsia="ja-JP" w:bidi="ar-SA"/>
        </w:rPr>
      </w:pPr>
      <w:bookmarkStart w:id="11" w:name="_Hlk97493951"/>
      <w:r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>Illustrated below</w:t>
      </w:r>
      <w:r w:rsidRPr="004439E4"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  <w:t xml:space="preserve"> </w:t>
      </w:r>
      <w:r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>are the four heading levels used in the conference papers. All text paragraphs should be</w:t>
      </w:r>
      <w:r w:rsidRPr="004439E4"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  <w:t xml:space="preserve"> single-spaced</w:t>
      </w:r>
      <w:r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 xml:space="preserve">, with the first line intended by 10 mm. No spaces should be placed between paragraphs. Double spacing should only be used before and after Level 1 and Level 2 headings as shown in this example. The position and style of headings should follow the example below. Please use </w:t>
      </w:r>
      <w:r w:rsidRPr="004439E4"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  <w:t>Times New Roman font</w:t>
      </w:r>
      <w:r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 xml:space="preserve"> with </w:t>
      </w:r>
      <w:r w:rsidRPr="004439E4"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  <w:t>font size 12</w:t>
      </w:r>
      <w:r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 xml:space="preserve">, </w:t>
      </w:r>
      <w:r w:rsidRPr="004439E4"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  <w:t>page size A4.</w:t>
      </w:r>
    </w:p>
    <w:bookmarkEnd w:id="11"/>
    <w:p w14:paraId="1476213C" w14:textId="77777777" w:rsidR="008D7249" w:rsidRPr="004439E4" w:rsidRDefault="008D7249" w:rsidP="004439E4">
      <w:pPr>
        <w:spacing w:after="0" w:line="24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494"/>
      </w:tblGrid>
      <w:tr w:rsidR="007F15A4" w:rsidRPr="004439E4" w14:paraId="75161908" w14:textId="77777777" w:rsidTr="007F15A4">
        <w:tc>
          <w:tcPr>
            <w:tcW w:w="9016" w:type="dxa"/>
          </w:tcPr>
          <w:p w14:paraId="5F350A6D" w14:textId="77777777" w:rsidR="004439E4" w:rsidRDefault="004439E4" w:rsidP="004439E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</w:pPr>
          </w:p>
          <w:p w14:paraId="6DE84AF4" w14:textId="66AB930B" w:rsidR="007F15A4" w:rsidRPr="004439E4" w:rsidRDefault="007F15A4" w:rsidP="004439E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</w:pPr>
            <w:r w:rsidRPr="004439E4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  <w:t>HEADING LEVEL 1</w:t>
            </w:r>
          </w:p>
          <w:p w14:paraId="291A42F7" w14:textId="77777777" w:rsidR="004439E4" w:rsidRDefault="004439E4" w:rsidP="004439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</w:pPr>
          </w:p>
          <w:p w14:paraId="32BF41F3" w14:textId="10DDD3FD" w:rsidR="007F15A4" w:rsidRPr="004439E4" w:rsidRDefault="007F15A4" w:rsidP="004439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</w:pPr>
            <w:r w:rsidRPr="004439E4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  <w:t>Heading Level 2</w:t>
            </w:r>
          </w:p>
          <w:p w14:paraId="7FBCFAEC" w14:textId="6F87BE17" w:rsidR="007F15A4" w:rsidRPr="004439E4" w:rsidRDefault="007F15A4" w:rsidP="004439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</w:pPr>
            <w:r w:rsidRPr="004439E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eastAsia="ja-JP"/>
              </w:rPr>
              <w:t>Heading Level 3</w:t>
            </w:r>
          </w:p>
          <w:p w14:paraId="03506A74" w14:textId="44DDD147" w:rsidR="007F15A4" w:rsidRPr="004439E4" w:rsidRDefault="007F15A4" w:rsidP="004439E4">
            <w:pPr>
              <w:ind w:firstLineChars="150" w:firstLine="353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</w:pPr>
            <w:r w:rsidRPr="004439E4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  <w:t>Heading Level 4.</w:t>
            </w:r>
          </w:p>
          <w:p w14:paraId="68E35A8F" w14:textId="0390710C" w:rsidR="007F15A4" w:rsidRPr="004439E4" w:rsidRDefault="007F15A4" w:rsidP="004439E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0575568B" w14:textId="6A7A5F48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color w:val="0000FF"/>
          <w:sz w:val="24"/>
          <w:szCs w:val="24"/>
        </w:rPr>
      </w:pPr>
    </w:p>
    <w:p w14:paraId="73A645CA" w14:textId="4CD04128" w:rsidR="008D7000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color w:val="0000FF"/>
          <w:sz w:val="24"/>
          <w:szCs w:val="24"/>
        </w:rPr>
      </w:pPr>
    </w:p>
    <w:p w14:paraId="6C606F39" w14:textId="77777777" w:rsidR="008D7000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color w:val="0000FF"/>
          <w:sz w:val="24"/>
          <w:szCs w:val="24"/>
        </w:rPr>
      </w:pPr>
    </w:p>
    <w:p w14:paraId="0185D32A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06029C5F" w14:textId="32CBFAFC" w:rsidR="000A00AB" w:rsidRPr="004439E4" w:rsidRDefault="008D7000" w:rsidP="004439E4">
      <w:pPr>
        <w:pStyle w:val="a"/>
        <w:numPr>
          <w:ilvl w:val="0"/>
          <w:numId w:val="0"/>
        </w:numPr>
        <w:spacing w:before="0" w:after="0" w:line="240" w:lineRule="auto"/>
        <w:ind w:firstLineChars="1150" w:firstLine="2771"/>
        <w:contextualSpacing/>
        <w:rPr>
          <w:b/>
          <w:bCs/>
          <w:color w:val="0000FF"/>
        </w:rPr>
      </w:pPr>
      <w:r w:rsidRPr="004439E4">
        <w:rPr>
          <w:b/>
          <w:bCs/>
          <w:color w:val="000000"/>
        </w:rPr>
        <w:t xml:space="preserve">1. </w:t>
      </w:r>
      <w:r w:rsidR="000A00AB" w:rsidRPr="004439E4">
        <w:rPr>
          <w:b/>
          <w:bCs/>
          <w:color w:val="000000"/>
        </w:rPr>
        <w:t>INTRODUCTION</w:t>
      </w:r>
      <w:r w:rsidR="000A00AB" w:rsidRPr="004439E4">
        <w:rPr>
          <w:b/>
          <w:bCs/>
          <w:color w:val="000000"/>
          <w:cs/>
          <w:lang w:bidi="th-TH"/>
        </w:rPr>
        <w:t xml:space="preserve"> </w:t>
      </w:r>
    </w:p>
    <w:p w14:paraId="2D359F23" w14:textId="2303D426" w:rsidR="000A00AB" w:rsidRPr="004439E4" w:rsidRDefault="000A00AB" w:rsidP="004439E4">
      <w:pPr>
        <w:pStyle w:val="a"/>
        <w:numPr>
          <w:ilvl w:val="0"/>
          <w:numId w:val="0"/>
        </w:numPr>
        <w:tabs>
          <w:tab w:val="left" w:pos="540"/>
        </w:tabs>
        <w:spacing w:after="0" w:line="240" w:lineRule="auto"/>
        <w:rPr>
          <w:b/>
          <w:bCs/>
        </w:rPr>
      </w:pPr>
      <w:r w:rsidRPr="004439E4">
        <w:rPr>
          <w:cs/>
          <w:lang w:bidi="th-TH"/>
        </w:rPr>
        <w:t>(</w:t>
      </w:r>
      <w:r w:rsidR="005C5900" w:rsidRPr="004439E4">
        <w:rPr>
          <w:cs/>
          <w:lang w:bidi="th-TH"/>
        </w:rPr>
        <w:t xml:space="preserve">Background of the study </w:t>
      </w:r>
      <w:r w:rsidR="005C5900" w:rsidRPr="004439E4">
        <w:t>and a</w:t>
      </w:r>
      <w:r w:rsidRPr="004439E4">
        <w:t xml:space="preserve">n overview of related work in the area of the </w:t>
      </w:r>
      <w:r w:rsidR="002A5884" w:rsidRPr="004439E4">
        <w:t>research</w:t>
      </w:r>
      <w:r w:rsidRPr="004439E4">
        <w:t>; the</w:t>
      </w:r>
      <w:r w:rsidRPr="004439E4">
        <w:rPr>
          <w:spacing w:val="-3"/>
          <w:cs/>
          <w:lang w:bidi="th-TH"/>
        </w:rPr>
        <w:t xml:space="preserve"> </w:t>
      </w:r>
      <w:r w:rsidRPr="004439E4">
        <w:t>problem domain</w:t>
      </w:r>
      <w:r w:rsidRPr="004439E4">
        <w:rPr>
          <w:spacing w:val="-1"/>
        </w:rPr>
        <w:t>;</w:t>
      </w:r>
      <w:r w:rsidRPr="004439E4">
        <w:t xml:space="preserve"> the</w:t>
      </w:r>
      <w:r w:rsidRPr="004439E4">
        <w:rPr>
          <w:spacing w:val="-1"/>
          <w:cs/>
          <w:lang w:bidi="th-TH"/>
        </w:rPr>
        <w:t xml:space="preserve"> </w:t>
      </w:r>
      <w:r w:rsidRPr="004439E4">
        <w:t>specific</w:t>
      </w:r>
      <w:r w:rsidRPr="004439E4">
        <w:rPr>
          <w:spacing w:val="-1"/>
          <w:cs/>
          <w:lang w:bidi="th-TH"/>
        </w:rPr>
        <w:t xml:space="preserve"> </w:t>
      </w:r>
      <w:r w:rsidRPr="004439E4">
        <w:t>problem</w:t>
      </w:r>
      <w:r w:rsidRPr="004439E4">
        <w:rPr>
          <w:spacing w:val="-1"/>
          <w:cs/>
          <w:lang w:bidi="th-TH"/>
        </w:rPr>
        <w:t xml:space="preserve"> </w:t>
      </w:r>
      <w:r w:rsidRPr="004439E4">
        <w:t>addressed</w:t>
      </w:r>
      <w:r w:rsidR="005C5900" w:rsidRPr="004439E4">
        <w:t>, research questions, research objectives</w:t>
      </w:r>
      <w:r w:rsidR="00EC02B5" w:rsidRPr="004439E4">
        <w:t>,</w:t>
      </w:r>
      <w:r w:rsidR="005C5900" w:rsidRPr="004439E4">
        <w:t xml:space="preserve"> and expected research outcome</w:t>
      </w:r>
      <w:r w:rsidRPr="004439E4">
        <w:rPr>
          <w:cs/>
          <w:lang w:bidi="th-TH"/>
        </w:rPr>
        <w:t>.)</w:t>
      </w:r>
    </w:p>
    <w:p w14:paraId="1E68998F" w14:textId="77777777" w:rsidR="002F0CDD" w:rsidRPr="004439E4" w:rsidRDefault="002F0CDD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B050"/>
          <w:sz w:val="24"/>
          <w:szCs w:val="24"/>
          <w:lang w:eastAsia="ja-JP"/>
        </w:rPr>
      </w:pPr>
    </w:p>
    <w:p w14:paraId="551F3D11" w14:textId="3E004E77" w:rsidR="000A00AB" w:rsidRPr="004439E4" w:rsidRDefault="000A00AB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2A76A5CB" w14:textId="1B44C942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4C336D0" w14:textId="78CFD585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01A89C6" w14:textId="65BD033B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0296D24" w14:textId="61FE72CD" w:rsidR="000A00AB" w:rsidRPr="004439E4" w:rsidRDefault="000A00AB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704CBF43" w14:textId="4B67B0C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4B526E97" w14:textId="5ED5A8A5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4697D6F" w14:textId="190CBB12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4DFDD85A" w14:textId="4DFCD5F4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C5C2705" w14:textId="3B4E39A8" w:rsidR="00355CC1" w:rsidRPr="004439E4" w:rsidRDefault="00355CC1" w:rsidP="004439E4">
      <w:pPr>
        <w:pStyle w:val="a"/>
        <w:numPr>
          <w:ilvl w:val="0"/>
          <w:numId w:val="0"/>
        </w:numPr>
        <w:spacing w:after="0" w:line="240" w:lineRule="auto"/>
        <w:ind w:left="720"/>
        <w:jc w:val="thaiDistribute"/>
        <w:rPr>
          <w:b/>
          <w:bCs/>
          <w:color w:val="70AD47" w:themeColor="accent6"/>
          <w:lang w:eastAsia="ja-JP"/>
        </w:rPr>
      </w:pPr>
      <w:r w:rsidRPr="004439E4">
        <w:rPr>
          <w:b/>
          <w:bCs/>
          <w:color w:val="70AD47" w:themeColor="accent6"/>
          <w:lang w:eastAsia="ja-JP"/>
        </w:rPr>
        <w:t xml:space="preserve">            </w:t>
      </w:r>
    </w:p>
    <w:p w14:paraId="4306B5CD" w14:textId="77777777" w:rsidR="008D7000" w:rsidRPr="004439E4" w:rsidRDefault="008D7000" w:rsidP="004439E4">
      <w:pPr>
        <w:pStyle w:val="a"/>
        <w:numPr>
          <w:ilvl w:val="0"/>
          <w:numId w:val="0"/>
        </w:numPr>
        <w:spacing w:after="0" w:line="240" w:lineRule="auto"/>
        <w:ind w:left="720"/>
        <w:jc w:val="thaiDistribute"/>
        <w:rPr>
          <w:b/>
          <w:bCs/>
          <w:lang w:eastAsia="ja-JP"/>
        </w:rPr>
      </w:pPr>
    </w:p>
    <w:p w14:paraId="5CCFF2BF" w14:textId="222F89FD" w:rsidR="000A00AB" w:rsidRPr="004439E4" w:rsidRDefault="00E55BF3" w:rsidP="004439E4">
      <w:pPr>
        <w:spacing w:after="0" w:line="240" w:lineRule="auto"/>
        <w:ind w:firstLineChars="350" w:firstLine="824"/>
        <w:contextualSpacing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2. </w:t>
      </w:r>
      <w:bookmarkStart w:id="12" w:name="_Hlk98179058"/>
      <w:r w:rsidR="000A00AB" w:rsidRPr="004439E4">
        <w:rPr>
          <w:rFonts w:ascii="Times New Roman" w:hAnsi="Times New Roman" w:cs="Times New Roman"/>
          <w:b/>
          <w:bCs/>
          <w:color w:val="000000"/>
          <w:sz w:val="24"/>
          <w:szCs w:val="24"/>
        </w:rPr>
        <w:t>LITERATURE REVIEW AND HYPOTHES</w:t>
      </w:r>
      <w:r w:rsidR="00513F5A" w:rsidRPr="004439E4">
        <w:rPr>
          <w:rFonts w:ascii="Times New Roman" w:hAnsi="Times New Roman" w:cs="Times New Roman"/>
          <w:b/>
          <w:bCs/>
          <w:color w:val="000000"/>
          <w:sz w:val="24"/>
          <w:szCs w:val="24"/>
        </w:rPr>
        <w:t>I</w:t>
      </w:r>
      <w:r w:rsidR="000A00AB" w:rsidRPr="004439E4">
        <w:rPr>
          <w:rFonts w:ascii="Times New Roman" w:hAnsi="Times New Roman" w:cs="Times New Roman"/>
          <w:b/>
          <w:bCs/>
          <w:color w:val="000000"/>
          <w:sz w:val="24"/>
          <w:szCs w:val="24"/>
        </w:rPr>
        <w:t>S DEVELOPMENT</w:t>
      </w:r>
      <w:bookmarkEnd w:id="12"/>
    </w:p>
    <w:p w14:paraId="30A06FE4" w14:textId="77777777" w:rsidR="000A00AB" w:rsidRPr="004439E4" w:rsidRDefault="000A00AB" w:rsidP="004439E4">
      <w:pPr>
        <w:pStyle w:val="a"/>
        <w:numPr>
          <w:ilvl w:val="0"/>
          <w:numId w:val="0"/>
        </w:numPr>
        <w:tabs>
          <w:tab w:val="left" w:pos="540"/>
        </w:tabs>
        <w:spacing w:after="0" w:line="240" w:lineRule="auto"/>
        <w:jc w:val="thaiDistribute"/>
      </w:pPr>
      <w:r w:rsidRPr="004439E4">
        <w:rPr>
          <w:b/>
          <w:bCs/>
          <w:cs/>
          <w:lang w:bidi="th-TH"/>
        </w:rPr>
        <w:t>(</w:t>
      </w:r>
      <w:r w:rsidRPr="004439E4">
        <w:t>The</w:t>
      </w:r>
      <w:r w:rsidRPr="004439E4">
        <w:rPr>
          <w:spacing w:val="-3"/>
          <w:cs/>
          <w:lang w:bidi="th-TH"/>
        </w:rPr>
        <w:t xml:space="preserve"> </w:t>
      </w:r>
      <w:r w:rsidRPr="004439E4">
        <w:t>original</w:t>
      </w:r>
      <w:r w:rsidRPr="004439E4">
        <w:rPr>
          <w:spacing w:val="-1"/>
          <w:cs/>
          <w:lang w:bidi="th-TH"/>
        </w:rPr>
        <w:t xml:space="preserve"> </w:t>
      </w:r>
      <w:r w:rsidRPr="004439E4">
        <w:t>fundamental</w:t>
      </w:r>
      <w:r w:rsidRPr="004439E4">
        <w:rPr>
          <w:spacing w:val="-1"/>
          <w:cs/>
          <w:lang w:bidi="th-TH"/>
        </w:rPr>
        <w:t xml:space="preserve"> </w:t>
      </w:r>
      <w:r w:rsidRPr="004439E4">
        <w:t>concepts; related literature; hypothesis</w:t>
      </w:r>
      <w:r w:rsidRPr="004439E4">
        <w:rPr>
          <w:spacing w:val="-1"/>
          <w:cs/>
          <w:lang w:bidi="th-TH"/>
        </w:rPr>
        <w:t>/</w:t>
      </w:r>
      <w:r w:rsidRPr="004439E4">
        <w:rPr>
          <w:spacing w:val="-1"/>
        </w:rPr>
        <w:t>proposition</w:t>
      </w:r>
      <w:r w:rsidRPr="004439E4">
        <w:rPr>
          <w:spacing w:val="-1"/>
          <w:cs/>
          <w:lang w:bidi="th-TH"/>
        </w:rPr>
        <w:t xml:space="preserve"> </w:t>
      </w:r>
      <w:r w:rsidRPr="004439E4">
        <w:t>of</w:t>
      </w:r>
      <w:r w:rsidRPr="004439E4">
        <w:rPr>
          <w:spacing w:val="-1"/>
          <w:cs/>
          <w:lang w:bidi="th-TH"/>
        </w:rPr>
        <w:t xml:space="preserve"> </w:t>
      </w:r>
      <w:r w:rsidRPr="004439E4">
        <w:t>the</w:t>
      </w:r>
      <w:r w:rsidRPr="004439E4">
        <w:rPr>
          <w:spacing w:val="-1"/>
          <w:cs/>
          <w:lang w:bidi="th-TH"/>
        </w:rPr>
        <w:t xml:space="preserve"> </w:t>
      </w:r>
      <w:r w:rsidRPr="004439E4">
        <w:t>thesis; conceptual framework of the study</w:t>
      </w:r>
      <w:r w:rsidRPr="004439E4">
        <w:rPr>
          <w:cs/>
          <w:lang w:bidi="th-TH"/>
        </w:rPr>
        <w:t>.)</w:t>
      </w:r>
    </w:p>
    <w:p w14:paraId="1F555893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</w:p>
    <w:p w14:paraId="2833C53D" w14:textId="77777777" w:rsidR="008D7000" w:rsidRPr="004439E4" w:rsidRDefault="008D7000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652273B9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60C07D36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</w:p>
    <w:p w14:paraId="15F143E4" w14:textId="7C2CE0FE" w:rsidR="000A00AB" w:rsidRPr="004439E4" w:rsidRDefault="00D514D3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>Heading Level 2</w:t>
      </w:r>
    </w:p>
    <w:p w14:paraId="14475CA5" w14:textId="77777777" w:rsidR="00971C8D" w:rsidRPr="004439E4" w:rsidRDefault="00971C8D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</w:p>
    <w:p w14:paraId="63C62EEF" w14:textId="38CF62EC" w:rsidR="000A00AB" w:rsidRPr="004439E4" w:rsidRDefault="000A00AB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45036E00" w14:textId="74E289E5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F9FD469" w14:textId="3BDC634E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1A494E4" w14:textId="571AC70C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B64E89F" w14:textId="208F7A29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>Heading Level 3</w:t>
      </w:r>
    </w:p>
    <w:p w14:paraId="4A105F2B" w14:textId="59B19FC3" w:rsidR="000A00AB" w:rsidRPr="004439E4" w:rsidRDefault="000A00AB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6C713457" w14:textId="39FC84B3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……………………………………………………………………………………………</w:t>
      </w:r>
    </w:p>
    <w:p w14:paraId="4DF1CDBD" w14:textId="4A30D4D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60E6EA89" w14:textId="73795628" w:rsidR="00112D9D" w:rsidRPr="004439E4" w:rsidRDefault="00112D9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10EB30D3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DFDEBBF" w14:textId="07F3DF05" w:rsidR="000A00AB" w:rsidRPr="004439E4" w:rsidRDefault="008D7000" w:rsidP="004439E4">
      <w:pPr>
        <w:pStyle w:val="a"/>
        <w:numPr>
          <w:ilvl w:val="0"/>
          <w:numId w:val="0"/>
        </w:numPr>
        <w:spacing w:before="0" w:after="0" w:line="240" w:lineRule="auto"/>
        <w:ind w:firstLineChars="1550" w:firstLine="3735"/>
        <w:contextualSpacing/>
        <w:rPr>
          <w:b/>
          <w:bCs/>
        </w:rPr>
      </w:pPr>
      <w:r w:rsidRPr="004439E4">
        <w:rPr>
          <w:b/>
          <w:bCs/>
        </w:rPr>
        <w:t xml:space="preserve">2. </w:t>
      </w:r>
      <w:r w:rsidR="000A00AB" w:rsidRPr="004439E4">
        <w:rPr>
          <w:b/>
          <w:bCs/>
        </w:rPr>
        <w:t>METHOD</w:t>
      </w:r>
    </w:p>
    <w:p w14:paraId="1149FBF8" w14:textId="729D0DD3" w:rsidR="000A00AB" w:rsidRPr="004439E4" w:rsidRDefault="000A00AB" w:rsidP="004439E4">
      <w:pPr>
        <w:pStyle w:val="a"/>
        <w:numPr>
          <w:ilvl w:val="0"/>
          <w:numId w:val="0"/>
        </w:numPr>
        <w:tabs>
          <w:tab w:val="left" w:pos="540"/>
        </w:tabs>
        <w:spacing w:after="0" w:line="240" w:lineRule="auto"/>
        <w:jc w:val="thaiDistribute"/>
      </w:pPr>
      <w:r w:rsidRPr="004439E4">
        <w:rPr>
          <w:b/>
          <w:bCs/>
          <w:cs/>
          <w:lang w:bidi="th-TH"/>
        </w:rPr>
        <w:t>(</w:t>
      </w:r>
      <w:r w:rsidRPr="004439E4">
        <w:t>Methodological</w:t>
      </w:r>
      <w:r w:rsidRPr="004439E4">
        <w:rPr>
          <w:spacing w:val="-3"/>
          <w:cs/>
          <w:lang w:bidi="th-TH"/>
        </w:rPr>
        <w:t xml:space="preserve"> </w:t>
      </w:r>
      <w:r w:rsidRPr="004439E4">
        <w:t>approach</w:t>
      </w:r>
      <w:r w:rsidR="008D7000" w:rsidRPr="004439E4">
        <w:t>,</w:t>
      </w:r>
      <w:r w:rsidRPr="004439E4">
        <w:t xml:space="preserve"> e</w:t>
      </w:r>
      <w:r w:rsidRPr="004439E4">
        <w:rPr>
          <w:cs/>
          <w:lang w:bidi="th-TH"/>
        </w:rPr>
        <w:t>.</w:t>
      </w:r>
      <w:r w:rsidRPr="004439E4">
        <w:t>g</w:t>
      </w:r>
      <w:r w:rsidRPr="004439E4">
        <w:rPr>
          <w:cs/>
          <w:lang w:bidi="th-TH"/>
        </w:rPr>
        <w:t>.</w:t>
      </w:r>
      <w:r w:rsidR="008D7000" w:rsidRPr="004439E4">
        <w:rPr>
          <w:lang w:bidi="th-TH"/>
        </w:rPr>
        <w:t>,</w:t>
      </w:r>
      <w:r w:rsidRPr="004439E4">
        <w:rPr>
          <w:cs/>
          <w:lang w:bidi="th-TH"/>
        </w:rPr>
        <w:t xml:space="preserve"> </w:t>
      </w:r>
      <w:r w:rsidRPr="004439E4">
        <w:t>population, sample, measurements, data collection method</w:t>
      </w:r>
      <w:r w:rsidR="008D7000" w:rsidRPr="004439E4">
        <w:t>,</w:t>
      </w:r>
      <w:r w:rsidRPr="004439E4">
        <w:t xml:space="preserve"> and data analysis</w:t>
      </w:r>
      <w:r w:rsidRPr="004439E4">
        <w:rPr>
          <w:cs/>
          <w:lang w:bidi="th-TH"/>
        </w:rPr>
        <w:t>.)</w:t>
      </w:r>
    </w:p>
    <w:p w14:paraId="41D29024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45F0961C" w14:textId="77777777" w:rsidR="008D7000" w:rsidRPr="004439E4" w:rsidRDefault="008D7000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……………………………………………………………………………………</w:t>
      </w:r>
    </w:p>
    <w:p w14:paraId="7FD26067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</w:p>
    <w:p w14:paraId="1612FA14" w14:textId="77777777" w:rsidR="002F0CDD" w:rsidRPr="004439E4" w:rsidRDefault="002F0CDD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>Heading Level 2</w:t>
      </w:r>
    </w:p>
    <w:p w14:paraId="2D6EFDFF" w14:textId="77777777" w:rsidR="002F0CDD" w:rsidRPr="004439E4" w:rsidRDefault="002F0CDD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28B3573" w14:textId="7A84F297" w:rsidR="000A00AB" w:rsidRPr="004439E4" w:rsidRDefault="000A00AB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</w:t>
      </w:r>
      <w:bookmarkStart w:id="13" w:name="_Hlk97463675"/>
      <w:r w:rsidRPr="004439E4">
        <w:rPr>
          <w:rFonts w:ascii="Times New Roman" w:hAnsi="Times New Roman" w:cs="Times New Roman"/>
          <w:sz w:val="24"/>
          <w:szCs w:val="24"/>
          <w:cs/>
        </w:rPr>
        <w:t>…</w:t>
      </w:r>
      <w:bookmarkEnd w:id="13"/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…………</w:t>
      </w:r>
    </w:p>
    <w:p w14:paraId="618E770F" w14:textId="24D65419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17A6513" w14:textId="35F1B682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06746DF" w14:textId="77777777" w:rsidR="00FA69B2" w:rsidRPr="004439E4" w:rsidRDefault="00FA69B2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4D34089E" w14:textId="77777777" w:rsidR="00FA69B2" w:rsidRPr="004439E4" w:rsidRDefault="00FA69B2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Figure 1</w:t>
      </w:r>
      <w:r w:rsidRPr="004439E4">
        <w:rPr>
          <w:rFonts w:ascii="Times New Roman" w:hAnsi="Times New Roman" w:cs="Times New Roman"/>
          <w:sz w:val="24"/>
          <w:szCs w:val="24"/>
          <w:cs/>
        </w:rPr>
        <w:t>: (</w:t>
      </w:r>
      <w:r w:rsidRPr="004439E4">
        <w:rPr>
          <w:rFonts w:ascii="Times New Roman" w:hAnsi="Times New Roman" w:cs="Times New Roman"/>
          <w:sz w:val="24"/>
          <w:szCs w:val="24"/>
        </w:rPr>
        <w:t>If any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603B6BF0" w14:textId="77777777" w:rsidR="00FA69B2" w:rsidRPr="004439E4" w:rsidRDefault="00FA69B2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Table 1</w:t>
      </w:r>
      <w:r w:rsidRPr="004439E4">
        <w:rPr>
          <w:rFonts w:ascii="Times New Roman" w:hAnsi="Times New Roman" w:cs="Times New Roman"/>
          <w:sz w:val="24"/>
          <w:szCs w:val="24"/>
          <w:cs/>
        </w:rPr>
        <w:t>: (</w:t>
      </w:r>
      <w:r w:rsidRPr="004439E4">
        <w:rPr>
          <w:rFonts w:ascii="Times New Roman" w:hAnsi="Times New Roman" w:cs="Times New Roman"/>
          <w:sz w:val="24"/>
          <w:szCs w:val="24"/>
        </w:rPr>
        <w:t>if any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62A8CE85" w14:textId="77777777" w:rsidR="00FA69B2" w:rsidRPr="004439E4" w:rsidRDefault="00FA69B2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lang w:eastAsia="ja-JP"/>
        </w:rPr>
        <w:t xml:space="preserve">　　　　　　　　　　　　</w:t>
      </w:r>
      <w:hyperlink r:id="rId11" w:history="1">
        <w:r w:rsidRPr="004439E4">
          <w:rPr>
            <w:rFonts w:ascii="Times New Roman" w:hAnsi="Times New Roman" w:cs="Times New Roman"/>
            <w:u w:val="single"/>
          </w:rPr>
          <w:t>Sample Annotated Professional Paper in APA Style</w:t>
        </w:r>
      </w:hyperlink>
    </w:p>
    <w:p w14:paraId="634C804A" w14:textId="4BD32565" w:rsidR="00EC02B5" w:rsidRPr="004439E4" w:rsidRDefault="00EC02B5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</w:pPr>
      <w:r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 xml:space="preserve">Heading Level </w:t>
      </w:r>
      <w:r w:rsidR="008D7000"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>3</w:t>
      </w:r>
    </w:p>
    <w:p w14:paraId="59DB8612" w14:textId="2A2CAEE9" w:rsidR="000A00AB" w:rsidRPr="004439E4" w:rsidRDefault="000A00AB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55B33C53" w14:textId="5ECA0D3E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81E298C" w14:textId="08A69459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82CC132" w14:textId="00D4C918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8C88875" w14:textId="53584544" w:rsidR="004439E4" w:rsidRP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 xml:space="preserve">      </w:t>
      </w:r>
      <w:r w:rsidRPr="004439E4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 xml:space="preserve">Heading Level </w:t>
      </w:r>
      <w:r w:rsidRPr="004439E4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>4</w:t>
      </w:r>
    </w:p>
    <w:p w14:paraId="6027B12A" w14:textId="77777777" w:rsidR="004439E4" w:rsidRPr="004439E4" w:rsidRDefault="004439E4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6DC48F17" w14:textId="77777777" w:rsidR="004439E4" w:rsidRP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8B268B5" w14:textId="77777777" w:rsidR="004439E4" w:rsidRP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F67AB43" w14:textId="77777777" w:rsidR="004439E4" w:rsidRP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519DE7B" w14:textId="7C66164B" w:rsidR="000A00AB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3723E38" w14:textId="77777777" w:rsid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C79085F" w14:textId="66C993DF" w:rsidR="000A00AB" w:rsidRPr="004439E4" w:rsidRDefault="008D7000" w:rsidP="004439E4">
      <w:pPr>
        <w:pStyle w:val="a"/>
        <w:numPr>
          <w:ilvl w:val="0"/>
          <w:numId w:val="0"/>
        </w:numPr>
        <w:adjustRightInd w:val="0"/>
        <w:snapToGrid w:val="0"/>
        <w:spacing w:before="0" w:after="0" w:line="240" w:lineRule="auto"/>
        <w:ind w:firstLineChars="650" w:firstLine="1566"/>
        <w:rPr>
          <w:b/>
          <w:bCs/>
        </w:rPr>
      </w:pPr>
      <w:r w:rsidRPr="004439E4">
        <w:rPr>
          <w:b/>
          <w:bCs/>
        </w:rPr>
        <w:t xml:space="preserve">                 3. </w:t>
      </w:r>
      <w:r w:rsidR="00574315" w:rsidRPr="004439E4">
        <w:rPr>
          <w:b/>
          <w:bCs/>
        </w:rPr>
        <w:t xml:space="preserve">FINDINGS AND </w:t>
      </w:r>
      <w:r w:rsidR="000A00AB" w:rsidRPr="004439E4">
        <w:rPr>
          <w:b/>
          <w:bCs/>
        </w:rPr>
        <w:t xml:space="preserve">DISCUSSION </w:t>
      </w:r>
    </w:p>
    <w:p w14:paraId="4A430FBC" w14:textId="77777777" w:rsidR="000A00AB" w:rsidRPr="004439E4" w:rsidRDefault="000A00AB" w:rsidP="004439E4">
      <w:pPr>
        <w:pStyle w:val="a"/>
        <w:numPr>
          <w:ilvl w:val="0"/>
          <w:numId w:val="0"/>
        </w:numPr>
        <w:tabs>
          <w:tab w:val="left" w:pos="540"/>
        </w:tabs>
        <w:adjustRightInd w:val="0"/>
        <w:snapToGrid w:val="0"/>
        <w:spacing w:before="0" w:after="0" w:line="240" w:lineRule="auto"/>
        <w:ind w:firstLineChars="850" w:firstLine="2040"/>
      </w:pPr>
      <w:r w:rsidRPr="004439E4">
        <w:rPr>
          <w:cs/>
          <w:lang w:bidi="th-TH"/>
        </w:rPr>
        <w:t>(</w:t>
      </w:r>
      <w:r w:rsidRPr="004439E4">
        <w:t>Results; discussion with previous studies</w:t>
      </w:r>
      <w:r w:rsidRPr="004439E4">
        <w:rPr>
          <w:cs/>
          <w:lang w:bidi="th-TH"/>
        </w:rPr>
        <w:t>.)</w:t>
      </w:r>
    </w:p>
    <w:p w14:paraId="2808D955" w14:textId="77777777" w:rsidR="008D7000" w:rsidRPr="004439E4" w:rsidRDefault="008D7000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68648F3" w14:textId="77777777" w:rsidR="008D7000" w:rsidRPr="004439E4" w:rsidRDefault="008D7000" w:rsidP="004439E4">
      <w:pPr>
        <w:adjustRightInd w:val="0"/>
        <w:snapToGrid w:val="0"/>
        <w:spacing w:after="0" w:line="240" w:lineRule="auto"/>
        <w:ind w:firstLineChars="150" w:firstLine="360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……………………………………………………………………………………</w:t>
      </w:r>
    </w:p>
    <w:p w14:paraId="18A97F87" w14:textId="77777777" w:rsidR="008D7000" w:rsidRPr="004439E4" w:rsidRDefault="008D7000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F71E5C6" w14:textId="77777777" w:rsidR="008D7000" w:rsidRPr="004439E4" w:rsidRDefault="008D7000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  <w:color w:val="00B050"/>
          <w:sz w:val="24"/>
          <w:szCs w:val="24"/>
          <w:lang w:eastAsia="ja-JP"/>
        </w:rPr>
      </w:pPr>
    </w:p>
    <w:p w14:paraId="71108DF4" w14:textId="2322CECA" w:rsidR="002F0CDD" w:rsidRPr="004439E4" w:rsidRDefault="002F0CDD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>Heading Level 2</w:t>
      </w:r>
    </w:p>
    <w:p w14:paraId="09BF7671" w14:textId="77777777" w:rsidR="000A00AB" w:rsidRPr="004439E4" w:rsidRDefault="000A00AB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bookmarkStart w:id="14" w:name="_Hlk97620218"/>
    </w:p>
    <w:p w14:paraId="67CF9C4A" w14:textId="6C616764" w:rsidR="000A00AB" w:rsidRPr="004439E4" w:rsidRDefault="000A00AB" w:rsidP="004439E4">
      <w:pPr>
        <w:adjustRightInd w:val="0"/>
        <w:snapToGrid w:val="0"/>
        <w:spacing w:after="0" w:line="240" w:lineRule="auto"/>
        <w:ind w:firstLineChars="150" w:firstLine="360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</w:t>
      </w:r>
      <w:r w:rsidR="008D7000" w:rsidRPr="004439E4">
        <w:rPr>
          <w:rFonts w:ascii="Times New Roman" w:hAnsi="Times New Roman" w:cs="Times New Roman"/>
          <w:sz w:val="24"/>
          <w:szCs w:val="24"/>
          <w:cs/>
        </w:rPr>
        <w:t>……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</w:t>
      </w:r>
      <w:r w:rsidR="008D7000" w:rsidRPr="004439E4">
        <w:rPr>
          <w:rFonts w:ascii="Times New Roman" w:hAnsi="Times New Roman" w:cs="Times New Roman"/>
          <w:sz w:val="24"/>
          <w:szCs w:val="24"/>
          <w:cs/>
        </w:rPr>
        <w:t>…………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……</w:t>
      </w:r>
    </w:p>
    <w:p w14:paraId="22ABA9FC" w14:textId="51F22003" w:rsidR="000A00AB" w:rsidRPr="004439E4" w:rsidRDefault="000A00AB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bookmarkEnd w:id="14"/>
    <w:p w14:paraId="2EA4FFFD" w14:textId="6013E320" w:rsidR="000A00AB" w:rsidRPr="004439E4" w:rsidRDefault="000A00AB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636471B" w14:textId="261147DC" w:rsidR="000A00AB" w:rsidRPr="004439E4" w:rsidRDefault="00EC02B5" w:rsidP="004439E4">
      <w:pPr>
        <w:adjustRightInd w:val="0"/>
        <w:snapToGrid w:val="0"/>
        <w:spacing w:after="0" w:line="240" w:lineRule="auto"/>
        <w:ind w:left="353" w:hangingChars="150" w:hanging="353"/>
        <w:rPr>
          <w:rFonts w:ascii="Times New Roman" w:hAnsi="Times New Roman" w:cs="Times New Roman"/>
          <w:sz w:val="24"/>
          <w:szCs w:val="24"/>
        </w:rPr>
      </w:pPr>
      <w:bookmarkStart w:id="15" w:name="_Hlk97618295"/>
      <w:r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 xml:space="preserve">Heading Level 3 </w:t>
      </w:r>
      <w:bookmarkEnd w:id="15"/>
      <w:r w:rsidR="000A00AB" w:rsidRPr="004439E4">
        <w:rPr>
          <w:rFonts w:ascii="Times New Roman" w:hAnsi="Times New Roman" w:cs="Times New Roman"/>
          <w:sz w:val="24"/>
          <w:szCs w:val="24"/>
        </w:rPr>
        <w:t>xxx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5B52990B" w14:textId="35A2BE2A" w:rsidR="000A00AB" w:rsidRPr="004439E4" w:rsidRDefault="000A00AB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AC62AB8" w14:textId="4D22F4AB" w:rsidR="000A00AB" w:rsidRPr="004439E4" w:rsidRDefault="000A00AB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43A5F307" w14:textId="028DD98C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6DF922C" w14:textId="77777777" w:rsidR="00EC02B5" w:rsidRPr="004439E4" w:rsidRDefault="00EC02B5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506921B1" w14:textId="585AEAC6" w:rsidR="000A00AB" w:rsidRPr="004439E4" w:rsidRDefault="008D7000" w:rsidP="004439E4">
      <w:pPr>
        <w:spacing w:after="0" w:line="240" w:lineRule="auto"/>
        <w:ind w:left="2836" w:firstLineChars="200" w:firstLine="471"/>
        <w:contextualSpacing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4, </w:t>
      </w:r>
      <w:r w:rsidR="000A00AB" w:rsidRPr="004439E4">
        <w:rPr>
          <w:rFonts w:ascii="Times New Roman" w:hAnsi="Times New Roman" w:cs="Times New Roman"/>
          <w:b/>
          <w:bCs/>
          <w:color w:val="000000"/>
          <w:sz w:val="24"/>
          <w:szCs w:val="24"/>
        </w:rPr>
        <w:t>CONCLUSION</w:t>
      </w:r>
      <w:r w:rsidR="00574315" w:rsidRPr="004439E4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6C3E6E72" w14:textId="77777777" w:rsidR="000A00AB" w:rsidRPr="004439E4" w:rsidRDefault="000A00AB" w:rsidP="004439E4">
      <w:pPr>
        <w:pStyle w:val="a"/>
        <w:numPr>
          <w:ilvl w:val="0"/>
          <w:numId w:val="0"/>
        </w:numPr>
        <w:tabs>
          <w:tab w:val="left" w:pos="540"/>
        </w:tabs>
        <w:spacing w:after="0" w:line="240" w:lineRule="auto"/>
        <w:jc w:val="thaiDistribute"/>
        <w:rPr>
          <w:b/>
          <w:bCs/>
        </w:rPr>
      </w:pPr>
      <w:r w:rsidRPr="004439E4">
        <w:rPr>
          <w:b/>
          <w:bCs/>
          <w:cs/>
          <w:lang w:bidi="th-TH"/>
        </w:rPr>
        <w:t>(</w:t>
      </w:r>
      <w:r w:rsidRPr="004439E4">
        <w:t>Conclusion; expected contributions; recommendation; future studies; the research progress</w:t>
      </w:r>
      <w:r w:rsidRPr="004439E4">
        <w:rPr>
          <w:cs/>
          <w:lang w:bidi="th-TH"/>
        </w:rPr>
        <w:t>.)</w:t>
      </w:r>
    </w:p>
    <w:p w14:paraId="6EB4D698" w14:textId="77777777" w:rsidR="002F0CDD" w:rsidRPr="004439E4" w:rsidRDefault="002F0CDD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</w:p>
    <w:p w14:paraId="10F4CEF6" w14:textId="44E926C0" w:rsidR="000A00AB" w:rsidRPr="004439E4" w:rsidRDefault="000A00AB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bookmarkStart w:id="16" w:name="_Hlk97542583"/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1AB46C04" w14:textId="3F3DB16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6A09538" w14:textId="6AF9A082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9894EED" w14:textId="6C0F18F9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bookmarkEnd w:id="16"/>
    <w:p w14:paraId="6BCD48A4" w14:textId="77777777" w:rsidR="00602B42" w:rsidRPr="004439E4" w:rsidRDefault="00602B42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F35CB41" w14:textId="77777777" w:rsidR="002F0CDD" w:rsidRPr="004439E4" w:rsidRDefault="002F0CDD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A67A251" w14:textId="495F031D" w:rsidR="000A00AB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</w:t>
      </w:r>
      <w:r w:rsidR="000A00AB"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FERENCES</w:t>
      </w:r>
      <w:r w:rsidR="000A00AB" w:rsidRPr="004439E4">
        <w:rPr>
          <w:rFonts w:ascii="Times New Roman" w:eastAsia="ＭＳ ゴシック" w:hAnsi="Times New Roman" w:cs="Times New Roman"/>
          <w:b/>
          <w:bCs/>
          <w:color w:val="000000" w:themeColor="text1"/>
          <w:sz w:val="24"/>
          <w:szCs w:val="24"/>
        </w:rPr>
        <w:t xml:space="preserve">　</w:t>
      </w:r>
    </w:p>
    <w:p w14:paraId="48E643DE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</w:p>
    <w:p w14:paraId="12AA6377" w14:textId="29E7B298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References are ordered alphabetically by the first author</w:t>
      </w:r>
      <w:r w:rsidR="00EC02B5" w:rsidRPr="004439E4">
        <w:rPr>
          <w:rFonts w:ascii="Times New Roman" w:hAnsi="Times New Roman" w:cs="Times New Roman"/>
          <w:sz w:val="24"/>
          <w:szCs w:val="24"/>
        </w:rPr>
        <w:t>'</w:t>
      </w:r>
      <w:r w:rsidRPr="004439E4">
        <w:rPr>
          <w:rFonts w:ascii="Times New Roman" w:hAnsi="Times New Roman" w:cs="Times New Roman"/>
          <w:sz w:val="24"/>
          <w:szCs w:val="24"/>
        </w:rPr>
        <w:t>s last name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 xml:space="preserve">If the author is unknown, order the reference entry by the first meaningful word of the title </w:t>
      </w: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ignoring articles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: 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the</w:t>
      </w:r>
      <w:r w:rsidR="004439E4">
        <w:rPr>
          <w:rFonts w:ascii="Times New Roman" w:hAnsi="Times New Roman" w:cs="Times New Roman"/>
          <w:sz w:val="24"/>
          <w:szCs w:val="24"/>
        </w:rPr>
        <w:t>,"</w:t>
      </w:r>
      <w:r w:rsidRPr="004439E4">
        <w:rPr>
          <w:rFonts w:ascii="Times New Roman" w:hAnsi="Times New Roman" w:cs="Times New Roman"/>
          <w:sz w:val="24"/>
          <w:szCs w:val="24"/>
        </w:rPr>
        <w:t xml:space="preserve"> 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a</w:t>
      </w:r>
      <w:r w:rsidR="004439E4">
        <w:rPr>
          <w:rFonts w:ascii="Times New Roman" w:hAnsi="Times New Roman" w:cs="Times New Roman"/>
          <w:sz w:val="24"/>
          <w:szCs w:val="24"/>
        </w:rPr>
        <w:t>,"</w:t>
      </w:r>
      <w:r w:rsidRPr="004439E4">
        <w:rPr>
          <w:rFonts w:ascii="Times New Roman" w:hAnsi="Times New Roman" w:cs="Times New Roman"/>
          <w:sz w:val="24"/>
          <w:szCs w:val="24"/>
        </w:rPr>
        <w:t xml:space="preserve"> or 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an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  <w:cs/>
        </w:rPr>
        <w:t>).</w:t>
      </w:r>
    </w:p>
    <w:p w14:paraId="659EDC8F" w14:textId="38BB3A6D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 xml:space="preserve">Follow acceptable citation styles, American Psychological Association or </w:t>
      </w:r>
      <w:hyperlink r:id="rId12" w:history="1">
        <w:r w:rsidRPr="004439E4">
          <w:rPr>
            <w:rStyle w:val="a7"/>
            <w:rFonts w:ascii="Times New Roman" w:hAnsi="Times New Roman" w:cs="Times New Roman"/>
            <w:color w:val="auto"/>
            <w:sz w:val="24"/>
            <w:szCs w:val="24"/>
          </w:rPr>
          <w:t>APA Style</w:t>
        </w:r>
      </w:hyperlink>
      <w:r w:rsidR="00AA5AE0" w:rsidRPr="004439E4">
        <w:rPr>
          <w:rStyle w:val="a7"/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AA5AE0" w:rsidRPr="004439E4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The following example uses double spaced lines, however for APMAA 2022</w:t>
      </w:r>
      <w:r w:rsidR="004439E4" w:rsidRPr="004439E4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,</w:t>
      </w:r>
      <w:r w:rsidR="00AA5AE0" w:rsidRPr="004439E4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 xml:space="preserve"> you need to use single-spaced lines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2DB67FC8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color w:val="FF0000"/>
          <w:sz w:val="24"/>
          <w:szCs w:val="24"/>
        </w:rPr>
      </w:pPr>
    </w:p>
    <w:p w14:paraId="4D50F44C" w14:textId="77777777" w:rsidR="000A00AB" w:rsidRPr="004439E4" w:rsidRDefault="000A00AB" w:rsidP="004439E4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4439E4">
        <w:rPr>
          <w:rFonts w:ascii="Times New Roman" w:hAnsi="Times New Roman" w:cs="Times New Roman"/>
          <w:noProof/>
          <w:color w:val="FF0000"/>
          <w:sz w:val="24"/>
          <w:szCs w:val="24"/>
        </w:rPr>
        <w:drawing>
          <wp:inline distT="0" distB="0" distL="0" distR="0" wp14:anchorId="1A01F1A5" wp14:editId="2C4321E5">
            <wp:extent cx="5372674" cy="394914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4517" cy="397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8DCE1" w14:textId="77777777" w:rsidR="000A00AB" w:rsidRPr="004439E4" w:rsidRDefault="000A00AB" w:rsidP="004439E4">
      <w:pPr>
        <w:spacing w:after="0" w:line="240" w:lineRule="auto"/>
        <w:ind w:left="720" w:hanging="720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162ED69C" w14:textId="77777777" w:rsidR="00EC02B5" w:rsidRPr="004439E4" w:rsidRDefault="00EC02B5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DEBD0A7" w14:textId="77777777" w:rsidR="00EC02B5" w:rsidRPr="004439E4" w:rsidRDefault="00EC02B5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AB0500F" w14:textId="77777777" w:rsidR="00EC02B5" w:rsidRPr="004439E4" w:rsidRDefault="00EC02B5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4E5504F" w14:textId="75A527C1" w:rsidR="000A00AB" w:rsidRPr="004439E4" w:rsidRDefault="000A00AB" w:rsidP="004439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F308EE" w14:textId="559DBFD9" w:rsidR="00F174F7" w:rsidRPr="004439E4" w:rsidRDefault="00F174F7" w:rsidP="004439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D5DE25" w14:textId="6AB80403" w:rsidR="008D7000" w:rsidRPr="004439E4" w:rsidRDefault="008D7000" w:rsidP="004439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7EC760" w14:textId="0AB37104" w:rsidR="008D7000" w:rsidRPr="004439E4" w:rsidRDefault="008D7000" w:rsidP="004439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035057" w14:textId="172DE1B0" w:rsidR="008D7000" w:rsidRPr="004439E4" w:rsidRDefault="008D7000" w:rsidP="004439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37ECBC" w14:textId="3A81D34C" w:rsidR="008D7000" w:rsidRPr="004439E4" w:rsidRDefault="008D7000" w:rsidP="004439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93CCC6" w14:textId="77777777" w:rsidR="008D7000" w:rsidRPr="004439E4" w:rsidRDefault="008D7000" w:rsidP="004439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C9142F" w14:textId="5EB001D2" w:rsidR="00826B27" w:rsidRPr="004439E4" w:rsidRDefault="009735B4" w:rsidP="004439E4">
      <w:pPr>
        <w:spacing w:after="0" w:line="240" w:lineRule="auto"/>
        <w:ind w:firstLineChars="250" w:firstLine="600"/>
        <w:rPr>
          <w:rFonts w:ascii="Times New Roman" w:hAnsi="Times New Roman" w:cs="Times New Roman"/>
          <w:b/>
          <w:bCs/>
          <w:color w:val="0066FF"/>
          <w:sz w:val="24"/>
          <w:szCs w:val="24"/>
        </w:rPr>
      </w:pPr>
      <w:r w:rsidRPr="004439E4">
        <w:rPr>
          <w:rFonts w:ascii="Times New Roman" w:hAnsi="Times New Roman" w:cs="Times New Roman"/>
          <w:color w:val="FF0000"/>
          <w:sz w:val="24"/>
          <w:szCs w:val="24"/>
          <w:lang w:eastAsia="ja-JP"/>
        </w:rPr>
        <w:t xml:space="preserve">        </w:t>
      </w:r>
      <w:r w:rsidRPr="004439E4">
        <w:rPr>
          <w:rFonts w:ascii="Times New Roman" w:hAnsi="Times New Roman" w:cs="Times New Roman"/>
          <w:color w:val="FF0000"/>
          <w:sz w:val="28"/>
          <w:lang w:eastAsia="ja-JP"/>
        </w:rPr>
        <w:t xml:space="preserve"> </w:t>
      </w:r>
      <w:r w:rsidRPr="004439E4">
        <w:rPr>
          <w:rFonts w:ascii="Times New Roman" w:hAnsi="Times New Roman" w:cs="Times New Roman"/>
          <w:color w:val="0066FF"/>
          <w:sz w:val="28"/>
          <w:lang w:eastAsia="ja-JP"/>
        </w:rPr>
        <w:t xml:space="preserve"> </w:t>
      </w:r>
      <w:r w:rsidR="008D7000" w:rsidRPr="004439E4">
        <w:rPr>
          <w:rFonts w:ascii="Times New Roman" w:hAnsi="Times New Roman" w:cs="Times New Roman"/>
          <w:b/>
          <w:bCs/>
          <w:color w:val="0066FF"/>
          <w:sz w:val="28"/>
        </w:rPr>
        <w:t>General</w:t>
      </w:r>
      <w:r w:rsidR="008D7000" w:rsidRPr="004439E4">
        <w:rPr>
          <w:rFonts w:ascii="Times New Roman" w:hAnsi="Times New Roman" w:cs="Times New Roman"/>
          <w:b/>
          <w:bCs/>
          <w:color w:val="0066FF"/>
          <w:sz w:val="28"/>
          <w:cs/>
        </w:rPr>
        <w:t xml:space="preserve"> </w:t>
      </w:r>
      <w:r w:rsidR="008D7000" w:rsidRPr="004439E4">
        <w:rPr>
          <w:rFonts w:ascii="Times New Roman" w:hAnsi="Times New Roman" w:cs="Times New Roman"/>
          <w:b/>
          <w:bCs/>
          <w:color w:val="0066FF"/>
          <w:sz w:val="28"/>
        </w:rPr>
        <w:t>Guidelines for Authors</w:t>
      </w:r>
      <w:r w:rsidR="008D7000" w:rsidRPr="004439E4">
        <w:rPr>
          <w:rFonts w:ascii="Times New Roman" w:hAnsi="Times New Roman" w:cs="Times New Roman"/>
          <w:b/>
          <w:bCs/>
          <w:color w:val="0066FF"/>
          <w:sz w:val="24"/>
          <w:szCs w:val="24"/>
        </w:rPr>
        <w:t xml:space="preserve"> </w:t>
      </w:r>
      <w:r w:rsidR="00234BE6" w:rsidRPr="004439E4">
        <w:rPr>
          <w:rFonts w:ascii="Times New Roman" w:hAnsi="Times New Roman" w:cs="Times New Roman"/>
          <w:b/>
          <w:bCs/>
          <w:color w:val="0066FF"/>
          <w:sz w:val="24"/>
          <w:szCs w:val="24"/>
        </w:rPr>
        <w:t>(Doctoral Colloquium)</w:t>
      </w:r>
    </w:p>
    <w:p w14:paraId="19181582" w14:textId="77777777" w:rsidR="004C1E88" w:rsidRPr="004439E4" w:rsidRDefault="004C1E88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color w:val="C00000"/>
          <w:sz w:val="32"/>
          <w:szCs w:val="32"/>
        </w:rPr>
      </w:pPr>
    </w:p>
    <w:p w14:paraId="4BFDEC2D" w14:textId="64EE8813" w:rsidR="00826B27" w:rsidRPr="004439E4" w:rsidRDefault="00826B27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Doctoral students and candidates at all stages are welcome to submit a thesis</w:t>
      </w:r>
      <w:r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Pr="004439E4">
        <w:rPr>
          <w:rFonts w:ascii="Times New Roman" w:hAnsi="Times New Roman" w:cs="Times New Roman"/>
          <w:sz w:val="24"/>
          <w:szCs w:val="24"/>
        </w:rPr>
        <w:t>position paper,</w:t>
      </w:r>
      <w:r w:rsidR="00EC02B5" w:rsidRPr="004439E4">
        <w:rPr>
          <w:rFonts w:ascii="Times New Roman" w:hAnsi="Times New Roman" w:cs="Times New Roman"/>
          <w:sz w:val="24"/>
          <w:szCs w:val="24"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but preference will be given to students in the earlier stages of their doctoral work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 xml:space="preserve">Doctoral students interested in participating in the Doctoral Colloquium should submit 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>a single file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Pr="004439E4">
        <w:rPr>
          <w:rFonts w:ascii="Times New Roman" w:hAnsi="Times New Roman" w:cs="Times New Roman"/>
          <w:sz w:val="24"/>
          <w:szCs w:val="24"/>
        </w:rPr>
        <w:t>in both PDF and Word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>consisting of</w:t>
      </w:r>
      <w:r w:rsidRPr="004439E4">
        <w:rPr>
          <w:rFonts w:ascii="Times New Roman" w:hAnsi="Times New Roman" w:cs="Times New Roman"/>
          <w:sz w:val="24"/>
          <w:szCs w:val="24"/>
          <w:cs/>
        </w:rPr>
        <w:t>:</w:t>
      </w:r>
    </w:p>
    <w:p w14:paraId="0E45B3A8" w14:textId="3E238A51" w:rsidR="00826B27" w:rsidRPr="004439E4" w:rsidRDefault="008D7000" w:rsidP="004439E4">
      <w:pPr>
        <w:pStyle w:val="a"/>
        <w:numPr>
          <w:ilvl w:val="0"/>
          <w:numId w:val="0"/>
        </w:numPr>
        <w:adjustRightInd w:val="0"/>
        <w:snapToGrid w:val="0"/>
        <w:spacing w:before="0" w:after="0" w:line="240" w:lineRule="auto"/>
      </w:pPr>
      <w:r w:rsidRPr="004439E4">
        <w:rPr>
          <w:b/>
          <w:bCs/>
        </w:rPr>
        <w:t>-</w:t>
      </w:r>
      <w:r w:rsidR="00826B27" w:rsidRPr="004439E4">
        <w:rPr>
          <w:b/>
          <w:bCs/>
        </w:rPr>
        <w:t xml:space="preserve">An introductory letter </w:t>
      </w:r>
      <w:r w:rsidR="00826B27" w:rsidRPr="004439E4">
        <w:t>in which you indicate what you wish to obtain from the Doctoral Colloquium and what you will be bringing to the Doctoral Colloquium</w:t>
      </w:r>
      <w:r w:rsidR="00826B27" w:rsidRPr="004439E4">
        <w:rPr>
          <w:cs/>
          <w:lang w:bidi="th-TH"/>
        </w:rPr>
        <w:t>.</w:t>
      </w:r>
    </w:p>
    <w:p w14:paraId="2309F72B" w14:textId="747E1CB7" w:rsidR="00826B27" w:rsidRPr="004439E4" w:rsidRDefault="008D7000" w:rsidP="004439E4">
      <w:pPr>
        <w:pStyle w:val="a"/>
        <w:numPr>
          <w:ilvl w:val="0"/>
          <w:numId w:val="0"/>
        </w:numPr>
        <w:adjustRightInd w:val="0"/>
        <w:snapToGrid w:val="0"/>
        <w:spacing w:before="0" w:after="0" w:line="240" w:lineRule="auto"/>
      </w:pPr>
      <w:r w:rsidRPr="004439E4">
        <w:rPr>
          <w:b/>
          <w:bCs/>
        </w:rPr>
        <w:t>-</w:t>
      </w:r>
      <w:r w:rsidR="00826B27" w:rsidRPr="004439E4">
        <w:rPr>
          <w:b/>
          <w:bCs/>
        </w:rPr>
        <w:t>A one</w:t>
      </w:r>
      <w:r w:rsidR="00826B27" w:rsidRPr="004439E4">
        <w:rPr>
          <w:b/>
          <w:bCs/>
          <w:cs/>
          <w:lang w:bidi="th-TH"/>
        </w:rPr>
        <w:t>-</w:t>
      </w:r>
      <w:r w:rsidR="00826B27" w:rsidRPr="004439E4">
        <w:rPr>
          <w:b/>
          <w:bCs/>
        </w:rPr>
        <w:t>page research statement</w:t>
      </w:r>
      <w:r w:rsidR="00826B27" w:rsidRPr="004439E4">
        <w:t xml:space="preserve"> in the research field you will pursue</w:t>
      </w:r>
      <w:r w:rsidR="00826B27" w:rsidRPr="004439E4">
        <w:rPr>
          <w:cs/>
          <w:lang w:bidi="th-TH"/>
        </w:rPr>
        <w:t xml:space="preserve">. </w:t>
      </w:r>
      <w:r w:rsidR="00826B27" w:rsidRPr="004439E4">
        <w:t>This statement should focus on the dissertation if you are at the doctoral dissertation stage</w:t>
      </w:r>
      <w:r w:rsidR="00826B27" w:rsidRPr="004439E4">
        <w:rPr>
          <w:cs/>
          <w:lang w:bidi="th-TH"/>
        </w:rPr>
        <w:t>.</w:t>
      </w:r>
    </w:p>
    <w:p w14:paraId="505BFCDE" w14:textId="252089C6" w:rsidR="00826B27" w:rsidRPr="004439E4" w:rsidRDefault="008D7000" w:rsidP="004439E4">
      <w:pPr>
        <w:pStyle w:val="a"/>
        <w:numPr>
          <w:ilvl w:val="0"/>
          <w:numId w:val="0"/>
        </w:numPr>
        <w:adjustRightInd w:val="0"/>
        <w:snapToGrid w:val="0"/>
        <w:spacing w:before="0" w:after="0" w:line="240" w:lineRule="auto"/>
      </w:pPr>
      <w:r w:rsidRPr="004439E4">
        <w:rPr>
          <w:b/>
          <w:bCs/>
        </w:rPr>
        <w:t>-</w:t>
      </w:r>
      <w:r w:rsidR="00826B27" w:rsidRPr="004439E4">
        <w:rPr>
          <w:b/>
          <w:bCs/>
        </w:rPr>
        <w:t>Your CV</w:t>
      </w:r>
      <w:r w:rsidR="00826B27" w:rsidRPr="004439E4">
        <w:rPr>
          <w:cs/>
          <w:lang w:bidi="th-TH"/>
        </w:rPr>
        <w:t>.</w:t>
      </w:r>
    </w:p>
    <w:p w14:paraId="7400BF17" w14:textId="6C523CFB" w:rsidR="00826B27" w:rsidRPr="004439E4" w:rsidRDefault="008D7000" w:rsidP="004439E4">
      <w:pPr>
        <w:pStyle w:val="a"/>
        <w:numPr>
          <w:ilvl w:val="0"/>
          <w:numId w:val="0"/>
        </w:numPr>
        <w:adjustRightInd w:val="0"/>
        <w:snapToGrid w:val="0"/>
        <w:spacing w:before="0" w:after="0" w:line="240" w:lineRule="auto"/>
      </w:pPr>
      <w:r w:rsidRPr="004439E4">
        <w:rPr>
          <w:b/>
          <w:bCs/>
        </w:rPr>
        <w:t>-</w:t>
      </w:r>
      <w:r w:rsidR="00826B27" w:rsidRPr="004439E4">
        <w:rPr>
          <w:b/>
          <w:bCs/>
        </w:rPr>
        <w:t>A letter of recommendation</w:t>
      </w:r>
      <w:r w:rsidR="00826B27" w:rsidRPr="004439E4">
        <w:t xml:space="preserve"> from your primary dissertation advisor should state what you could contribute and gain from the doctoral consortium</w:t>
      </w:r>
      <w:r w:rsidR="00826B27" w:rsidRPr="004439E4">
        <w:rPr>
          <w:cs/>
          <w:lang w:bidi="th-TH"/>
        </w:rPr>
        <w:t>.</w:t>
      </w:r>
    </w:p>
    <w:p w14:paraId="5BAFCB84" w14:textId="29FA5109" w:rsidR="00826B27" w:rsidRPr="004439E4" w:rsidRDefault="008D7000" w:rsidP="004439E4">
      <w:pPr>
        <w:pStyle w:val="a"/>
        <w:numPr>
          <w:ilvl w:val="0"/>
          <w:numId w:val="0"/>
        </w:numPr>
        <w:adjustRightInd w:val="0"/>
        <w:snapToGrid w:val="0"/>
        <w:spacing w:before="0" w:after="0" w:line="240" w:lineRule="auto"/>
        <w:rPr>
          <w:lang w:eastAsia="ja-JP"/>
        </w:rPr>
      </w:pPr>
      <w:r w:rsidRPr="004439E4">
        <w:rPr>
          <w:b/>
          <w:bCs/>
          <w:lang w:eastAsia="ja-JP"/>
        </w:rPr>
        <w:t>-</w:t>
      </w:r>
      <w:r w:rsidR="00826B27" w:rsidRPr="004439E4">
        <w:rPr>
          <w:b/>
          <w:bCs/>
          <w:lang w:eastAsia="ja-JP"/>
        </w:rPr>
        <w:t xml:space="preserve">Your research </w:t>
      </w:r>
      <w:proofErr w:type="gramStart"/>
      <w:r w:rsidR="00826B27" w:rsidRPr="004439E4">
        <w:rPr>
          <w:b/>
          <w:bCs/>
          <w:lang w:eastAsia="ja-JP"/>
        </w:rPr>
        <w:t>paper</w:t>
      </w:r>
      <w:proofErr w:type="gramEnd"/>
    </w:p>
    <w:p w14:paraId="6CA58E1D" w14:textId="0673358F" w:rsidR="00826B27" w:rsidRPr="004439E4" w:rsidRDefault="00826B27" w:rsidP="004439E4">
      <w:pPr>
        <w:pStyle w:val="a"/>
        <w:numPr>
          <w:ilvl w:val="0"/>
          <w:numId w:val="0"/>
        </w:numPr>
        <w:adjustRightInd w:val="0"/>
        <w:snapToGrid w:val="0"/>
        <w:spacing w:before="0" w:after="0" w:line="240" w:lineRule="auto"/>
        <w:ind w:firstLineChars="50" w:firstLine="120"/>
      </w:pPr>
      <w:r w:rsidRPr="004439E4">
        <w:t>The submitted paper should clearly state</w:t>
      </w:r>
      <w:r w:rsidRPr="004439E4">
        <w:rPr>
          <w:cs/>
        </w:rPr>
        <w:t>:</w:t>
      </w:r>
    </w:p>
    <w:p w14:paraId="2649DD32" w14:textId="77777777" w:rsidR="00826B27" w:rsidRPr="004439E4" w:rsidRDefault="00826B27" w:rsidP="004439E4">
      <w:pPr>
        <w:pStyle w:val="a"/>
        <w:numPr>
          <w:ilvl w:val="0"/>
          <w:numId w:val="0"/>
        </w:numPr>
        <w:tabs>
          <w:tab w:val="left" w:pos="1560"/>
        </w:tabs>
        <w:adjustRightInd w:val="0"/>
        <w:snapToGrid w:val="0"/>
        <w:spacing w:before="0" w:after="0" w:line="240" w:lineRule="auto"/>
        <w:ind w:firstLineChars="150" w:firstLine="360"/>
      </w:pPr>
      <w:r w:rsidRPr="004439E4">
        <w:t>An overview of related work in the area of the doctoral work</w:t>
      </w:r>
    </w:p>
    <w:p w14:paraId="7AB79CA7" w14:textId="77777777" w:rsidR="00826B27" w:rsidRPr="004439E4" w:rsidRDefault="00826B27" w:rsidP="004439E4">
      <w:pPr>
        <w:pStyle w:val="a"/>
        <w:numPr>
          <w:ilvl w:val="0"/>
          <w:numId w:val="0"/>
        </w:numPr>
        <w:tabs>
          <w:tab w:val="left" w:pos="1560"/>
        </w:tabs>
        <w:adjustRightInd w:val="0"/>
        <w:snapToGrid w:val="0"/>
        <w:spacing w:before="0" w:after="0" w:line="240" w:lineRule="auto"/>
        <w:ind w:firstLineChars="150" w:firstLine="360"/>
      </w:pPr>
      <w:r w:rsidRPr="004439E4">
        <w:t>The original fundamental idea</w:t>
      </w:r>
      <w:r w:rsidRPr="004439E4">
        <w:rPr>
          <w:cs/>
          <w:lang w:bidi="th-TH"/>
        </w:rPr>
        <w:t>/research questions/</w:t>
      </w:r>
      <w:r w:rsidRPr="004439E4">
        <w:t>hypothesis of the thesis</w:t>
      </w:r>
    </w:p>
    <w:p w14:paraId="7101BC89" w14:textId="77777777" w:rsidR="00826B27" w:rsidRPr="004439E4" w:rsidRDefault="00826B27" w:rsidP="004439E4">
      <w:pPr>
        <w:pStyle w:val="a"/>
        <w:numPr>
          <w:ilvl w:val="0"/>
          <w:numId w:val="0"/>
        </w:numPr>
        <w:tabs>
          <w:tab w:val="left" w:pos="1560"/>
        </w:tabs>
        <w:adjustRightInd w:val="0"/>
        <w:snapToGrid w:val="0"/>
        <w:spacing w:before="0" w:after="0" w:line="240" w:lineRule="auto"/>
        <w:ind w:firstLineChars="150" w:firstLine="360"/>
      </w:pPr>
      <w:r w:rsidRPr="004439E4">
        <w:t>The problem domain and the specific problem addressed</w:t>
      </w:r>
    </w:p>
    <w:p w14:paraId="6AAAB600" w14:textId="77777777" w:rsidR="00826B27" w:rsidRPr="004439E4" w:rsidRDefault="00826B27" w:rsidP="004439E4">
      <w:pPr>
        <w:pStyle w:val="a"/>
        <w:numPr>
          <w:ilvl w:val="0"/>
          <w:numId w:val="0"/>
        </w:numPr>
        <w:tabs>
          <w:tab w:val="left" w:pos="1560"/>
        </w:tabs>
        <w:adjustRightInd w:val="0"/>
        <w:snapToGrid w:val="0"/>
        <w:spacing w:before="0" w:after="0" w:line="240" w:lineRule="auto"/>
        <w:ind w:firstLineChars="150" w:firstLine="360"/>
      </w:pPr>
      <w:r w:rsidRPr="004439E4">
        <w:t>Methodological approach</w:t>
      </w:r>
    </w:p>
    <w:p w14:paraId="3214FCEF" w14:textId="77777777" w:rsidR="00826B27" w:rsidRPr="004439E4" w:rsidRDefault="00826B27" w:rsidP="004439E4">
      <w:pPr>
        <w:pStyle w:val="a"/>
        <w:numPr>
          <w:ilvl w:val="0"/>
          <w:numId w:val="0"/>
        </w:numPr>
        <w:tabs>
          <w:tab w:val="left" w:pos="1560"/>
        </w:tabs>
        <w:adjustRightInd w:val="0"/>
        <w:snapToGrid w:val="0"/>
        <w:spacing w:before="0" w:after="0" w:line="240" w:lineRule="auto"/>
        <w:ind w:firstLineChars="150" w:firstLine="360"/>
      </w:pPr>
      <w:r w:rsidRPr="004439E4">
        <w:t>The expected contributions</w:t>
      </w:r>
    </w:p>
    <w:p w14:paraId="6A383BFB" w14:textId="77777777" w:rsidR="00826B27" w:rsidRPr="004439E4" w:rsidRDefault="00826B27" w:rsidP="004439E4">
      <w:pPr>
        <w:pStyle w:val="a"/>
        <w:numPr>
          <w:ilvl w:val="0"/>
          <w:numId w:val="0"/>
        </w:numPr>
        <w:tabs>
          <w:tab w:val="left" w:pos="1560"/>
        </w:tabs>
        <w:adjustRightInd w:val="0"/>
        <w:snapToGrid w:val="0"/>
        <w:spacing w:before="0" w:after="0" w:line="240" w:lineRule="auto"/>
        <w:ind w:firstLineChars="150" w:firstLine="360"/>
      </w:pPr>
      <w:r w:rsidRPr="004439E4">
        <w:t xml:space="preserve">Research carried out </w:t>
      </w:r>
    </w:p>
    <w:p w14:paraId="0A620040" w14:textId="77777777" w:rsidR="00826B27" w:rsidRPr="004439E4" w:rsidRDefault="00826B27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03B5C1E" w14:textId="77777777" w:rsidR="008D7000" w:rsidRPr="004439E4" w:rsidRDefault="00826B27" w:rsidP="004439E4">
      <w:pPr>
        <w:pStyle w:val="a"/>
        <w:numPr>
          <w:ilvl w:val="0"/>
          <w:numId w:val="0"/>
        </w:numPr>
        <w:adjustRightInd w:val="0"/>
        <w:snapToGrid w:val="0"/>
        <w:spacing w:before="0" w:after="0" w:line="240" w:lineRule="auto"/>
        <w:rPr>
          <w:b/>
          <w:bCs/>
        </w:rPr>
      </w:pPr>
      <w:r w:rsidRPr="004439E4">
        <w:rPr>
          <w:b/>
          <w:bCs/>
        </w:rPr>
        <w:t>Notification</w:t>
      </w:r>
    </w:p>
    <w:p w14:paraId="44435B51" w14:textId="3049D825" w:rsidR="00826B27" w:rsidRPr="004439E4" w:rsidRDefault="0025585B" w:rsidP="004439E4">
      <w:pPr>
        <w:pStyle w:val="a"/>
        <w:numPr>
          <w:ilvl w:val="0"/>
          <w:numId w:val="0"/>
        </w:numPr>
        <w:adjustRightInd w:val="0"/>
        <w:snapToGrid w:val="0"/>
        <w:spacing w:before="0" w:after="0" w:line="240" w:lineRule="auto"/>
      </w:pPr>
      <w:r w:rsidRPr="004439E4">
        <w:rPr>
          <w:b/>
          <w:bCs/>
          <w:cs/>
        </w:rPr>
        <w:t xml:space="preserve"> </w:t>
      </w:r>
      <w:r w:rsidRPr="004439E4">
        <w:rPr>
          <w:cs/>
        </w:rPr>
        <w:t>Please be notified that</w:t>
      </w:r>
    </w:p>
    <w:p w14:paraId="3BDCBC85" w14:textId="77777777" w:rsidR="008D7000" w:rsidRPr="004439E4" w:rsidRDefault="002564B7" w:rsidP="004439E4">
      <w:pPr>
        <w:pStyle w:val="a"/>
        <w:numPr>
          <w:ilvl w:val="0"/>
          <w:numId w:val="0"/>
        </w:numPr>
        <w:adjustRightInd w:val="0"/>
        <w:snapToGrid w:val="0"/>
        <w:spacing w:before="0" w:after="0" w:line="240" w:lineRule="auto"/>
        <w:rPr>
          <w:cs/>
          <w:lang w:bidi="th-TH"/>
        </w:rPr>
      </w:pPr>
      <w:r w:rsidRPr="004439E4">
        <w:t>-</w:t>
      </w:r>
      <w:r w:rsidR="00826B27" w:rsidRPr="004439E4">
        <w:t>The</w:t>
      </w:r>
      <w:r w:rsidR="00826B27" w:rsidRPr="004439E4">
        <w:rPr>
          <w:b/>
          <w:bCs/>
        </w:rPr>
        <w:t xml:space="preserve"> first author</w:t>
      </w:r>
      <w:r w:rsidR="00826B27" w:rsidRPr="004439E4">
        <w:t xml:space="preserve"> should be a doctoral student responsible for researching the topic</w:t>
      </w:r>
      <w:r w:rsidR="00826B27" w:rsidRPr="004439E4">
        <w:rPr>
          <w:cs/>
          <w:lang w:bidi="th-TH"/>
        </w:rPr>
        <w:t xml:space="preserve">. </w:t>
      </w:r>
      <w:r w:rsidR="00826B27" w:rsidRPr="004439E4">
        <w:t>If the supervisor becomes a co</w:t>
      </w:r>
      <w:r w:rsidR="00826B27" w:rsidRPr="004439E4">
        <w:rPr>
          <w:cs/>
          <w:lang w:bidi="th-TH"/>
        </w:rPr>
        <w:t>-</w:t>
      </w:r>
      <w:r w:rsidR="00826B27" w:rsidRPr="004439E4">
        <w:t>author, he or she should be a second or subsequent author</w:t>
      </w:r>
      <w:r w:rsidR="00826B27" w:rsidRPr="004439E4">
        <w:rPr>
          <w:cs/>
          <w:lang w:bidi="th-TH"/>
        </w:rPr>
        <w:t>.</w:t>
      </w:r>
      <w:r w:rsidR="008D7000" w:rsidRPr="004439E4">
        <w:rPr>
          <w:cs/>
          <w:lang w:bidi="th-TH"/>
        </w:rPr>
        <w:t>-</w:t>
      </w:r>
    </w:p>
    <w:p w14:paraId="0F3FCEC6" w14:textId="77777777" w:rsidR="008D7000" w:rsidRPr="004439E4" w:rsidRDefault="008D7000" w:rsidP="004439E4">
      <w:pPr>
        <w:pStyle w:val="a"/>
        <w:numPr>
          <w:ilvl w:val="0"/>
          <w:numId w:val="0"/>
        </w:numPr>
        <w:adjustRightInd w:val="0"/>
        <w:snapToGrid w:val="0"/>
        <w:spacing w:before="0" w:after="0" w:line="240" w:lineRule="auto"/>
        <w:rPr>
          <w:cs/>
          <w:lang w:bidi="th-TH"/>
        </w:rPr>
      </w:pPr>
    </w:p>
    <w:p w14:paraId="0C8708E7" w14:textId="089BA185" w:rsidR="008D7000" w:rsidRPr="004439E4" w:rsidRDefault="002564B7" w:rsidP="004439E4">
      <w:pPr>
        <w:pStyle w:val="a"/>
        <w:numPr>
          <w:ilvl w:val="0"/>
          <w:numId w:val="0"/>
        </w:numPr>
        <w:adjustRightInd w:val="0"/>
        <w:snapToGrid w:val="0"/>
        <w:spacing w:before="0" w:after="0" w:line="240" w:lineRule="auto"/>
        <w:rPr>
          <w:lang w:bidi="th-TH"/>
        </w:rPr>
      </w:pPr>
      <w:r w:rsidRPr="004439E4">
        <w:t>-</w:t>
      </w:r>
      <w:r w:rsidR="00826B27" w:rsidRPr="004439E4">
        <w:t>The official language is English in both writing and presentation</w:t>
      </w:r>
      <w:r w:rsidR="00826B27" w:rsidRPr="004439E4">
        <w:rPr>
          <w:cs/>
          <w:lang w:bidi="th-TH"/>
        </w:rPr>
        <w:t xml:space="preserve">. </w:t>
      </w:r>
      <w:r w:rsidR="00826B27" w:rsidRPr="004439E4">
        <w:t xml:space="preserve">If English is not your mother tongue </w:t>
      </w:r>
      <w:r w:rsidR="00826B27" w:rsidRPr="004439E4">
        <w:rPr>
          <w:cs/>
          <w:lang w:bidi="th-TH"/>
        </w:rPr>
        <w:t>(</w:t>
      </w:r>
      <w:r w:rsidR="00826B27" w:rsidRPr="004439E4">
        <w:t>first language</w:t>
      </w:r>
      <w:r w:rsidR="00826B27" w:rsidRPr="004439E4">
        <w:rPr>
          <w:cs/>
          <w:lang w:bidi="th-TH"/>
        </w:rPr>
        <w:t>)</w:t>
      </w:r>
      <w:r w:rsidR="00826B27" w:rsidRPr="004439E4">
        <w:t>, check your draft by employing a professional editor and</w:t>
      </w:r>
      <w:r w:rsidR="00826B27" w:rsidRPr="004439E4">
        <w:rPr>
          <w:cs/>
          <w:lang w:bidi="th-TH"/>
        </w:rPr>
        <w:t>/</w:t>
      </w:r>
      <w:r w:rsidR="00826B27" w:rsidRPr="004439E4">
        <w:t>or with a spelling and grammar matching application such as Grammarly before submitting your manuscript</w:t>
      </w:r>
      <w:r w:rsidR="00826B27" w:rsidRPr="004439E4">
        <w:rPr>
          <w:cs/>
          <w:lang w:bidi="th-TH"/>
        </w:rPr>
        <w:t xml:space="preserve">. </w:t>
      </w:r>
      <w:r w:rsidR="00826B27" w:rsidRPr="004439E4">
        <w:t>You can download a free version on a webpage and install it on your PC</w:t>
      </w:r>
      <w:r w:rsidR="00826B27" w:rsidRPr="004439E4">
        <w:rPr>
          <w:cs/>
          <w:lang w:bidi="th-TH"/>
        </w:rPr>
        <w:t>.</w:t>
      </w:r>
      <w:r w:rsidR="00826B27" w:rsidRPr="004439E4">
        <w:rPr>
          <w:rFonts w:eastAsiaTheme="minorEastAsia"/>
        </w:rPr>
        <w:t xml:space="preserve"> If your document is hard to read, we will decline it before sending it to our Reviewer</w:t>
      </w:r>
      <w:r w:rsidR="004439E4">
        <w:rPr>
          <w:rFonts w:eastAsiaTheme="minorEastAsia"/>
        </w:rPr>
        <w:t xml:space="preserve"> (Mentor)</w:t>
      </w:r>
      <w:r w:rsidR="00826B27" w:rsidRPr="004439E4">
        <w:rPr>
          <w:rFonts w:eastAsiaTheme="minorEastAsia"/>
          <w:cs/>
          <w:lang w:bidi="th-TH"/>
        </w:rPr>
        <w:t>.</w:t>
      </w:r>
      <w:r w:rsidRPr="004439E4">
        <w:rPr>
          <w:rFonts w:eastAsiaTheme="minorEastAsia"/>
          <w:cs/>
          <w:lang w:bidi="th-TH"/>
        </w:rPr>
        <w:br/>
      </w:r>
    </w:p>
    <w:p w14:paraId="4D106518" w14:textId="2419BC58" w:rsidR="00826B27" w:rsidRPr="004439E4" w:rsidRDefault="002564B7" w:rsidP="004439E4">
      <w:pPr>
        <w:pStyle w:val="a"/>
        <w:numPr>
          <w:ilvl w:val="0"/>
          <w:numId w:val="0"/>
        </w:numPr>
        <w:adjustRightInd w:val="0"/>
        <w:snapToGrid w:val="0"/>
        <w:spacing w:before="0" w:after="0" w:line="240" w:lineRule="auto"/>
        <w:rPr>
          <w:cs/>
          <w:lang w:bidi="th-TH"/>
        </w:rPr>
      </w:pPr>
      <w:r w:rsidRPr="004439E4">
        <w:t>-</w:t>
      </w:r>
      <w:r w:rsidR="00826B27" w:rsidRPr="004439E4">
        <w:t xml:space="preserve">The </w:t>
      </w:r>
      <w:r w:rsidR="00826B27" w:rsidRPr="004439E4">
        <w:rPr>
          <w:b/>
          <w:bCs/>
        </w:rPr>
        <w:t>abstract</w:t>
      </w:r>
      <w:r w:rsidR="00826B27" w:rsidRPr="004439E4">
        <w:t xml:space="preserve"> should be 200</w:t>
      </w:r>
      <w:r w:rsidR="00826B27" w:rsidRPr="004439E4">
        <w:rPr>
          <w:cs/>
          <w:lang w:bidi="th-TH"/>
        </w:rPr>
        <w:t>-</w:t>
      </w:r>
      <w:r w:rsidR="00826B27" w:rsidRPr="004439E4">
        <w:t>300 words on a separate page immediately preceding the text</w:t>
      </w:r>
      <w:r w:rsidR="00826B27" w:rsidRPr="004439E4">
        <w:rPr>
          <w:cs/>
          <w:lang w:bidi="th-TH"/>
        </w:rPr>
        <w:t xml:space="preserve">. </w:t>
      </w:r>
      <w:r w:rsidR="00826B27" w:rsidRPr="004439E4">
        <w:t>Show</w:t>
      </w:r>
      <w:r w:rsidR="00826B27" w:rsidRPr="004439E4">
        <w:rPr>
          <w:cs/>
          <w:lang w:bidi="th-TH"/>
        </w:rPr>
        <w:t xml:space="preserve"> </w:t>
      </w:r>
      <w:r w:rsidR="00826B27" w:rsidRPr="004439E4">
        <w:rPr>
          <w:b/>
          <w:bCs/>
        </w:rPr>
        <w:t>five keywords</w:t>
      </w:r>
      <w:r w:rsidR="00826B27" w:rsidRPr="004439E4">
        <w:rPr>
          <w:b/>
          <w:bCs/>
          <w:cs/>
          <w:lang w:bidi="th-TH"/>
        </w:rPr>
        <w:t xml:space="preserve"> </w:t>
      </w:r>
      <w:r w:rsidR="00826B27" w:rsidRPr="004439E4">
        <w:t>below the abstract</w:t>
      </w:r>
      <w:r w:rsidR="00826B27" w:rsidRPr="004439E4">
        <w:rPr>
          <w:cs/>
          <w:lang w:bidi="th-TH"/>
        </w:rPr>
        <w:t xml:space="preserve">. </w:t>
      </w:r>
      <w:r w:rsidR="00826B27" w:rsidRPr="004439E4">
        <w:t>The text</w:t>
      </w:r>
      <w:r w:rsidR="00826B27" w:rsidRPr="004439E4">
        <w:rPr>
          <w:cs/>
          <w:lang w:bidi="th-TH"/>
        </w:rPr>
        <w:t xml:space="preserve"> </w:t>
      </w:r>
      <w:r w:rsidR="00826B27" w:rsidRPr="004439E4">
        <w:t>should be as concise as the subject and research method permits</w:t>
      </w:r>
      <w:r w:rsidR="00826B27" w:rsidRPr="004439E4">
        <w:rPr>
          <w:cs/>
          <w:lang w:bidi="th-TH"/>
        </w:rPr>
        <w:t xml:space="preserve">. </w:t>
      </w:r>
      <w:r w:rsidR="00826B27" w:rsidRPr="004439E4">
        <w:t xml:space="preserve">The </w:t>
      </w:r>
      <w:r w:rsidR="00826B27" w:rsidRPr="004439E4">
        <w:rPr>
          <w:b/>
          <w:bCs/>
        </w:rPr>
        <w:t>text length</w:t>
      </w:r>
      <w:r w:rsidR="00826B27" w:rsidRPr="004439E4">
        <w:t xml:space="preserve"> should be about 4,000</w:t>
      </w:r>
      <w:r w:rsidR="00826B27" w:rsidRPr="004439E4">
        <w:rPr>
          <w:cs/>
          <w:lang w:bidi="th-TH"/>
        </w:rPr>
        <w:t xml:space="preserve">- </w:t>
      </w:r>
      <w:r w:rsidR="00826B27" w:rsidRPr="004439E4">
        <w:t>8,000 words</w:t>
      </w:r>
      <w:r w:rsidR="00826B27" w:rsidRPr="004439E4">
        <w:rPr>
          <w:cs/>
          <w:lang w:bidi="th-TH"/>
        </w:rPr>
        <w:t>.</w:t>
      </w:r>
      <w:r w:rsidR="00826B27" w:rsidRPr="004439E4">
        <w:rPr>
          <w:rFonts w:eastAsiaTheme="minorEastAsia"/>
          <w:cs/>
          <w:lang w:bidi="th-TH"/>
        </w:rPr>
        <w:t xml:space="preserve"> (</w:t>
      </w:r>
      <w:r w:rsidR="00826B27" w:rsidRPr="004439E4">
        <w:rPr>
          <w:rFonts w:eastAsiaTheme="minorEastAsia"/>
        </w:rPr>
        <w:t>If not, Desk Rejected</w:t>
      </w:r>
      <w:r w:rsidR="00826B27" w:rsidRPr="004439E4">
        <w:rPr>
          <w:rFonts w:eastAsiaTheme="minorEastAsia"/>
          <w:cs/>
          <w:lang w:bidi="th-TH"/>
        </w:rPr>
        <w:t xml:space="preserve">). </w:t>
      </w:r>
      <w:r w:rsidR="00826B27" w:rsidRPr="004439E4">
        <w:t>Use Times New Roman font with font size 12, page size A4, single</w:t>
      </w:r>
      <w:r w:rsidR="00826B27" w:rsidRPr="004439E4">
        <w:rPr>
          <w:cs/>
          <w:lang w:bidi="th-TH"/>
        </w:rPr>
        <w:t>-</w:t>
      </w:r>
      <w:r w:rsidR="00826B27" w:rsidRPr="004439E4">
        <w:t>spaced</w:t>
      </w:r>
      <w:r w:rsidR="00826B27" w:rsidRPr="004439E4">
        <w:rPr>
          <w:cs/>
          <w:lang w:bidi="th-TH"/>
        </w:rPr>
        <w:t xml:space="preserve">. </w:t>
      </w:r>
    </w:p>
    <w:p w14:paraId="209936FD" w14:textId="77777777" w:rsidR="00486D63" w:rsidRPr="004439E4" w:rsidRDefault="00486D63" w:rsidP="004439E4">
      <w:pPr>
        <w:pStyle w:val="a"/>
        <w:numPr>
          <w:ilvl w:val="0"/>
          <w:numId w:val="0"/>
        </w:numPr>
        <w:adjustRightInd w:val="0"/>
        <w:snapToGrid w:val="0"/>
        <w:spacing w:before="0" w:after="0" w:line="240" w:lineRule="auto"/>
        <w:rPr>
          <w:b/>
          <w:bCs/>
          <w:lang w:bidi="th-TH"/>
        </w:rPr>
      </w:pPr>
    </w:p>
    <w:p w14:paraId="10566E82" w14:textId="4F3C13E1" w:rsidR="009E5095" w:rsidRPr="004439E4" w:rsidRDefault="002564B7" w:rsidP="004439E4">
      <w:pPr>
        <w:pStyle w:val="a"/>
        <w:numPr>
          <w:ilvl w:val="0"/>
          <w:numId w:val="0"/>
        </w:numPr>
        <w:adjustRightInd w:val="0"/>
        <w:snapToGrid w:val="0"/>
        <w:spacing w:before="0" w:after="0" w:line="240" w:lineRule="auto"/>
        <w:rPr>
          <w:rFonts w:eastAsia="ＭＳ Ｐゴシック"/>
        </w:rPr>
      </w:pPr>
      <w:r w:rsidRPr="004439E4">
        <w:t>-</w:t>
      </w:r>
      <w:r w:rsidR="009E5095" w:rsidRPr="004439E4">
        <w:t>The colloquium chairs will arrange the selection of the accepted papers using a peer</w:t>
      </w:r>
      <w:r w:rsidR="009E5095" w:rsidRPr="004439E4">
        <w:rPr>
          <w:cs/>
          <w:lang w:bidi="th-TH"/>
        </w:rPr>
        <w:t>-</w:t>
      </w:r>
      <w:r w:rsidR="009E5095" w:rsidRPr="004439E4">
        <w:t>review process</w:t>
      </w:r>
      <w:r w:rsidR="009E5095" w:rsidRPr="004439E4">
        <w:rPr>
          <w:cs/>
          <w:lang w:bidi="th-TH"/>
        </w:rPr>
        <w:t xml:space="preserve">. </w:t>
      </w:r>
    </w:p>
    <w:p w14:paraId="5EDA22FA" w14:textId="787757E2" w:rsidR="009E5095" w:rsidRPr="004439E4" w:rsidRDefault="009E5095" w:rsidP="004439E4">
      <w:pPr>
        <w:pStyle w:val="a"/>
        <w:numPr>
          <w:ilvl w:val="0"/>
          <w:numId w:val="0"/>
        </w:numPr>
        <w:adjustRightInd w:val="0"/>
        <w:snapToGrid w:val="0"/>
        <w:spacing w:before="0" w:after="0"/>
      </w:pPr>
    </w:p>
    <w:p w14:paraId="019D5E9B" w14:textId="2D84F8BA" w:rsidR="009E5095" w:rsidRPr="004439E4" w:rsidRDefault="002564B7" w:rsidP="004439E4">
      <w:pPr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-</w:t>
      </w:r>
      <w:r w:rsidR="009E5095" w:rsidRPr="004439E4">
        <w:rPr>
          <w:rFonts w:ascii="Times New Roman" w:hAnsi="Times New Roman" w:cs="Times New Roman"/>
          <w:sz w:val="24"/>
          <w:szCs w:val="24"/>
        </w:rPr>
        <w:t>Accepted manuscripts whose first author</w:t>
      </w:r>
      <w:r w:rsidR="009E5095" w:rsidRPr="004439E4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="009E5095" w:rsidRPr="004439E4">
        <w:rPr>
          <w:rFonts w:ascii="Times New Roman" w:hAnsi="Times New Roman" w:cs="Times New Roman"/>
          <w:b/>
          <w:bCs/>
          <w:sz w:val="24"/>
          <w:szCs w:val="24"/>
        </w:rPr>
        <w:t>doctoral student</w:t>
      </w:r>
      <w:r w:rsidR="009E5095" w:rsidRPr="004439E4">
        <w:rPr>
          <w:rFonts w:ascii="Times New Roman" w:hAnsi="Times New Roman" w:cs="Times New Roman"/>
          <w:sz w:val="24"/>
          <w:szCs w:val="24"/>
          <w:cs/>
        </w:rPr>
        <w:t>)</w:t>
      </w:r>
      <w:r w:rsidR="009E5095" w:rsidRPr="004439E4">
        <w:rPr>
          <w:rFonts w:ascii="Times New Roman" w:hAnsi="Times New Roman" w:cs="Times New Roman"/>
          <w:sz w:val="24"/>
          <w:szCs w:val="24"/>
        </w:rPr>
        <w:t xml:space="preserve"> will have completed registration and submission of the </w:t>
      </w:r>
      <w:r w:rsidR="009E5095" w:rsidRPr="004439E4">
        <w:rPr>
          <w:rFonts w:ascii="Times New Roman" w:hAnsi="Times New Roman" w:cs="Times New Roman"/>
          <w:b/>
          <w:bCs/>
          <w:sz w:val="24"/>
          <w:szCs w:val="24"/>
        </w:rPr>
        <w:t>camera</w:t>
      </w:r>
      <w:r w:rsidR="009E5095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="009E5095" w:rsidRPr="004439E4">
        <w:rPr>
          <w:rFonts w:ascii="Times New Roman" w:hAnsi="Times New Roman" w:cs="Times New Roman"/>
          <w:b/>
          <w:bCs/>
          <w:sz w:val="24"/>
          <w:szCs w:val="24"/>
        </w:rPr>
        <w:t>ready full</w:t>
      </w:r>
      <w:r w:rsidR="009E5095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="009E5095" w:rsidRPr="004439E4">
        <w:rPr>
          <w:rFonts w:ascii="Times New Roman" w:hAnsi="Times New Roman" w:cs="Times New Roman"/>
          <w:b/>
          <w:bCs/>
          <w:sz w:val="24"/>
          <w:szCs w:val="24"/>
        </w:rPr>
        <w:t>length paper</w:t>
      </w:r>
      <w:r w:rsidR="009E5095" w:rsidRPr="004439E4">
        <w:rPr>
          <w:rFonts w:ascii="Times New Roman" w:hAnsi="Times New Roman" w:cs="Times New Roman"/>
          <w:sz w:val="24"/>
          <w:szCs w:val="24"/>
        </w:rPr>
        <w:t xml:space="preserve"> before the due</w:t>
      </w:r>
      <w:r w:rsidR="009E5095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9E5095" w:rsidRPr="004439E4">
        <w:rPr>
          <w:rFonts w:ascii="Times New Roman" w:hAnsi="Times New Roman" w:cs="Times New Roman"/>
          <w:sz w:val="24"/>
          <w:szCs w:val="24"/>
        </w:rPr>
        <w:t xml:space="preserve">date </w:t>
      </w:r>
      <w:r w:rsidR="009E5095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9E5095" w:rsidRPr="004439E4">
        <w:rPr>
          <w:rFonts w:ascii="Times New Roman" w:hAnsi="Times New Roman" w:cs="Times New Roman"/>
          <w:sz w:val="24"/>
          <w:szCs w:val="24"/>
        </w:rPr>
        <w:t>Sep</w:t>
      </w:r>
      <w:r w:rsidR="009E5095"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="009E5095" w:rsidRPr="004439E4">
        <w:rPr>
          <w:rFonts w:ascii="Times New Roman" w:hAnsi="Times New Roman" w:cs="Times New Roman"/>
          <w:sz w:val="24"/>
          <w:szCs w:val="24"/>
        </w:rPr>
        <w:t>15, 2022</w:t>
      </w:r>
      <w:r w:rsidR="009E5095" w:rsidRPr="004439E4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9E5095" w:rsidRPr="004439E4">
        <w:rPr>
          <w:rFonts w:ascii="Times New Roman" w:hAnsi="Times New Roman" w:cs="Times New Roman"/>
          <w:sz w:val="24"/>
          <w:szCs w:val="24"/>
        </w:rPr>
        <w:t>will be included in the in</w:t>
      </w:r>
      <w:r w:rsidR="009E5095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9E5095" w:rsidRPr="004439E4">
        <w:rPr>
          <w:rFonts w:ascii="Times New Roman" w:hAnsi="Times New Roman" w:cs="Times New Roman"/>
          <w:sz w:val="24"/>
          <w:szCs w:val="24"/>
        </w:rPr>
        <w:t>house proceedings</w:t>
      </w:r>
      <w:r w:rsidR="009E5095" w:rsidRPr="004439E4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="009E5095" w:rsidRPr="004439E4">
        <w:rPr>
          <w:rFonts w:ascii="Times New Roman" w:hAnsi="Times New Roman" w:cs="Times New Roman"/>
          <w:sz w:val="24"/>
          <w:szCs w:val="24"/>
        </w:rPr>
        <w:t>a collection of camera</w:t>
      </w:r>
      <w:r w:rsidR="009E5095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9E5095" w:rsidRPr="004439E4">
        <w:rPr>
          <w:rFonts w:ascii="Times New Roman" w:hAnsi="Times New Roman" w:cs="Times New Roman"/>
          <w:sz w:val="24"/>
          <w:szCs w:val="24"/>
        </w:rPr>
        <w:t>ready full</w:t>
      </w:r>
      <w:r w:rsidR="009E5095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9E5095" w:rsidRPr="004439E4">
        <w:rPr>
          <w:rFonts w:ascii="Times New Roman" w:hAnsi="Times New Roman" w:cs="Times New Roman"/>
          <w:sz w:val="24"/>
          <w:szCs w:val="24"/>
        </w:rPr>
        <w:t>length papers</w:t>
      </w:r>
      <w:r w:rsidR="009E5095" w:rsidRPr="004439E4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892BFC" w:rsidRPr="004439E4">
        <w:rPr>
          <w:rFonts w:ascii="Times New Roman" w:hAnsi="Times New Roman" w:cs="Times New Roman"/>
          <w:sz w:val="24"/>
          <w:szCs w:val="24"/>
        </w:rPr>
        <w:t>Authors</w:t>
      </w:r>
      <w:r w:rsidR="004439E4">
        <w:rPr>
          <w:rFonts w:ascii="Times New Roman" w:hAnsi="Times New Roman" w:cs="Times New Roman"/>
          <w:sz w:val="24"/>
          <w:szCs w:val="24"/>
        </w:rPr>
        <w:t xml:space="preserve"> (students)</w:t>
      </w:r>
      <w:r w:rsidR="00892BFC" w:rsidRPr="004439E4">
        <w:rPr>
          <w:rFonts w:ascii="Times New Roman" w:hAnsi="Times New Roman" w:cs="Times New Roman"/>
          <w:sz w:val="24"/>
          <w:szCs w:val="24"/>
        </w:rPr>
        <w:t>, in principle,</w:t>
      </w:r>
      <w:r w:rsidR="00892BFC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892BFC" w:rsidRPr="004439E4">
        <w:rPr>
          <w:rFonts w:ascii="Times New Roman" w:hAnsi="Times New Roman" w:cs="Times New Roman"/>
          <w:sz w:val="24"/>
          <w:szCs w:val="24"/>
        </w:rPr>
        <w:t>cannot make their presentations if they refuse to have their full</w:t>
      </w:r>
      <w:r w:rsidR="00892BFC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892BFC" w:rsidRPr="004439E4">
        <w:rPr>
          <w:rFonts w:ascii="Times New Roman" w:hAnsi="Times New Roman" w:cs="Times New Roman"/>
          <w:sz w:val="24"/>
          <w:szCs w:val="24"/>
        </w:rPr>
        <w:t>length papers included in the conference proceedings</w:t>
      </w:r>
      <w:r w:rsidR="00892BFC"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="0015214F" w:rsidRPr="004439E4">
        <w:rPr>
          <w:rFonts w:ascii="Times New Roman" w:hAnsi="Times New Roman" w:cs="Times New Roman"/>
          <w:sz w:val="24"/>
          <w:szCs w:val="24"/>
          <w:cs/>
        </w:rPr>
        <w:t xml:space="preserve"> Alternatively,</w:t>
      </w:r>
      <w:r w:rsidR="00892BFC" w:rsidRPr="004439E4">
        <w:rPr>
          <w:rFonts w:ascii="Times New Roman" w:hAnsi="Times New Roman" w:cs="Times New Roman"/>
          <w:sz w:val="24"/>
          <w:szCs w:val="24"/>
        </w:rPr>
        <w:t xml:space="preserve"> authors can submit a short camera</w:t>
      </w:r>
      <w:r w:rsidR="00892BFC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892BFC" w:rsidRPr="004439E4">
        <w:rPr>
          <w:rFonts w:ascii="Times New Roman" w:hAnsi="Times New Roman" w:cs="Times New Roman"/>
          <w:sz w:val="24"/>
          <w:szCs w:val="24"/>
        </w:rPr>
        <w:t xml:space="preserve">ready paper whose length is no less than 4,000 words when he/she gets a </w:t>
      </w:r>
      <w:r w:rsidR="00892BFC" w:rsidRPr="004439E4">
        <w:rPr>
          <w:rFonts w:ascii="Times New Roman" w:hAnsi="Times New Roman" w:cs="Times New Roman"/>
          <w:b/>
          <w:bCs/>
          <w:sz w:val="24"/>
          <w:szCs w:val="24"/>
        </w:rPr>
        <w:t>permission</w:t>
      </w:r>
      <w:r w:rsidR="00892BFC" w:rsidRPr="004439E4">
        <w:rPr>
          <w:rFonts w:ascii="Times New Roman" w:hAnsi="Times New Roman" w:cs="Times New Roman"/>
          <w:sz w:val="24"/>
          <w:szCs w:val="24"/>
        </w:rPr>
        <w:t xml:space="preserve"> beforehand from the Doctoral Colloquium Chair. </w:t>
      </w:r>
    </w:p>
    <w:p w14:paraId="2120236D" w14:textId="5D075BF4" w:rsidR="002564B7" w:rsidRPr="004439E4" w:rsidRDefault="002564B7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b/>
          <w:bCs/>
        </w:rPr>
      </w:pPr>
    </w:p>
    <w:p w14:paraId="27949D92" w14:textId="260ABB6B" w:rsidR="008D7000" w:rsidRPr="004439E4" w:rsidRDefault="008D7000" w:rsidP="004439E4">
      <w:pPr>
        <w:pStyle w:val="a"/>
        <w:numPr>
          <w:ilvl w:val="0"/>
          <w:numId w:val="0"/>
        </w:numPr>
        <w:adjustRightInd w:val="0"/>
        <w:snapToGrid w:val="0"/>
        <w:spacing w:before="0" w:after="0"/>
        <w:rPr>
          <w:b/>
          <w:bCs/>
          <w:lang w:bidi="th-TH"/>
        </w:rPr>
      </w:pPr>
    </w:p>
    <w:p w14:paraId="04C4BAA3" w14:textId="0A38ACA0" w:rsidR="00221A2F" w:rsidRPr="004439E4" w:rsidRDefault="00221A2F" w:rsidP="004439E4">
      <w:pPr>
        <w:pStyle w:val="a"/>
        <w:numPr>
          <w:ilvl w:val="0"/>
          <w:numId w:val="0"/>
        </w:numPr>
        <w:adjustRightInd w:val="0"/>
        <w:snapToGrid w:val="0"/>
        <w:spacing w:before="0" w:after="0"/>
        <w:rPr>
          <w:b/>
          <w:bCs/>
          <w:lang w:bidi="th-TH"/>
        </w:rPr>
      </w:pPr>
    </w:p>
    <w:p w14:paraId="3B432C73" w14:textId="77777777" w:rsidR="00221A2F" w:rsidRPr="004439E4" w:rsidRDefault="00221A2F" w:rsidP="004439E4">
      <w:pPr>
        <w:pStyle w:val="a"/>
        <w:numPr>
          <w:ilvl w:val="0"/>
          <w:numId w:val="0"/>
        </w:numPr>
        <w:adjustRightInd w:val="0"/>
        <w:snapToGrid w:val="0"/>
        <w:spacing w:before="0" w:after="0"/>
        <w:rPr>
          <w:b/>
          <w:bCs/>
          <w:lang w:bidi="th-TH"/>
        </w:rPr>
      </w:pPr>
    </w:p>
    <w:p w14:paraId="482F8902" w14:textId="77777777" w:rsidR="0015214F" w:rsidRPr="004439E4" w:rsidRDefault="0015214F" w:rsidP="004439E4">
      <w:pPr>
        <w:pStyle w:val="a"/>
        <w:numPr>
          <w:ilvl w:val="0"/>
          <w:numId w:val="0"/>
        </w:numPr>
        <w:adjustRightInd w:val="0"/>
        <w:snapToGrid w:val="0"/>
        <w:spacing w:before="0" w:after="0" w:line="240" w:lineRule="auto"/>
        <w:ind w:left="360"/>
        <w:jc w:val="thaiDistribute"/>
        <w:rPr>
          <w:b/>
          <w:bCs/>
          <w:lang w:bidi="th-TH"/>
        </w:rPr>
      </w:pPr>
    </w:p>
    <w:p w14:paraId="3560FE9C" w14:textId="77777777" w:rsidR="008D7000" w:rsidRPr="004439E4" w:rsidRDefault="008D7000" w:rsidP="004439E4">
      <w:pPr>
        <w:pStyle w:val="a"/>
        <w:numPr>
          <w:ilvl w:val="0"/>
          <w:numId w:val="0"/>
        </w:numPr>
        <w:adjustRightInd w:val="0"/>
        <w:snapToGrid w:val="0"/>
        <w:spacing w:before="0" w:after="0" w:line="240" w:lineRule="auto"/>
        <w:ind w:left="360"/>
        <w:jc w:val="thaiDistribute"/>
        <w:rPr>
          <w:b/>
          <w:bCs/>
          <w:cs/>
          <w:lang w:bidi="th-TH"/>
        </w:rPr>
      </w:pPr>
    </w:p>
    <w:p w14:paraId="55CA1796" w14:textId="77777777" w:rsidR="002564B7" w:rsidRPr="004439E4" w:rsidRDefault="002564B7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66FF"/>
          <w:sz w:val="32"/>
          <w:szCs w:val="32"/>
        </w:rPr>
      </w:pPr>
    </w:p>
    <w:p w14:paraId="35B314A5" w14:textId="1BCFA2A7" w:rsidR="00521E4D" w:rsidRPr="004439E4" w:rsidRDefault="009735B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66FF"/>
          <w:sz w:val="32"/>
          <w:szCs w:val="32"/>
        </w:rPr>
      </w:pPr>
      <w:r w:rsidRPr="004439E4">
        <w:rPr>
          <w:rFonts w:ascii="Times New Roman" w:hAnsi="Times New Roman" w:cs="Times New Roman"/>
          <w:b/>
          <w:bCs/>
          <w:color w:val="0066FF"/>
          <w:sz w:val="32"/>
          <w:szCs w:val="32"/>
        </w:rPr>
        <w:t xml:space="preserve">                      Template for a </w:t>
      </w:r>
      <w:r w:rsidR="00020E1D" w:rsidRPr="004439E4">
        <w:rPr>
          <w:rFonts w:ascii="Times New Roman" w:hAnsi="Times New Roman" w:cs="Times New Roman"/>
          <w:b/>
          <w:bCs/>
          <w:color w:val="0066FF"/>
          <w:sz w:val="32"/>
          <w:szCs w:val="32"/>
        </w:rPr>
        <w:t xml:space="preserve">Doctoral Colloquium Paper </w:t>
      </w:r>
    </w:p>
    <w:p w14:paraId="079FB32B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32"/>
          <w:szCs w:val="32"/>
        </w:rPr>
      </w:pPr>
    </w:p>
    <w:p w14:paraId="21938933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34032399" w14:textId="77777777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Paper Title 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>Cover Page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)</w:t>
      </w:r>
    </w:p>
    <w:p w14:paraId="777975A7" w14:textId="2B1E5527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………………………………………</w:t>
      </w:r>
      <w:r w:rsidR="008D7000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</w:t>
      </w:r>
      <w:r w:rsidR="008D7000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……</w:t>
      </w:r>
    </w:p>
    <w:p w14:paraId="09A3760A" w14:textId="126BFF13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……………………………………………</w:t>
      </w:r>
      <w:r w:rsidR="008D7000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</w:t>
      </w:r>
      <w:r w:rsidR="008D7000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</w:t>
      </w:r>
      <w:bookmarkStart w:id="17" w:name="_Hlk97619363"/>
      <w:r w:rsidR="008D7000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</w:t>
      </w:r>
      <w:bookmarkEnd w:id="17"/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</w:t>
      </w:r>
      <w:bookmarkStart w:id="18" w:name="_Hlk97619338"/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</w:t>
      </w:r>
      <w:bookmarkEnd w:id="18"/>
    </w:p>
    <w:p w14:paraId="5EF42689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16A5F497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7A50B23" w14:textId="77777777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Name</w:t>
      </w:r>
      <w:r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Pr="004439E4">
        <w:rPr>
          <w:rFonts w:ascii="Times New Roman" w:hAnsi="Times New Roman" w:cs="Times New Roman"/>
          <w:sz w:val="24"/>
          <w:szCs w:val="24"/>
        </w:rPr>
        <w:t>Surname of Doctoral Student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Pr="004439E4">
        <w:rPr>
          <w:rFonts w:ascii="Times New Roman" w:hAnsi="Times New Roman" w:cs="Times New Roman"/>
          <w:sz w:val="24"/>
          <w:szCs w:val="24"/>
        </w:rPr>
        <w:t>First Author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523F06C5" w14:textId="7B306BA3" w:rsidR="00384512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Studying University</w:t>
      </w:r>
      <w:r w:rsidR="004439E4" w:rsidRPr="004439E4">
        <w:rPr>
          <w:rFonts w:ascii="Times New Roman" w:hAnsi="Times New Roman" w:cs="Times New Roman"/>
          <w:sz w:val="24"/>
          <w:szCs w:val="24"/>
        </w:rPr>
        <w:t>, Country</w:t>
      </w:r>
    </w:p>
    <w:p w14:paraId="7401B80C" w14:textId="65FAB231" w:rsidR="00521E4D" w:rsidRPr="004439E4" w:rsidRDefault="00521E4D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Course/Program</w:t>
      </w:r>
    </w:p>
    <w:p w14:paraId="26C2D936" w14:textId="090C2F8A" w:rsidR="004439E4" w:rsidRPr="004439E4" w:rsidRDefault="004439E4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Email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address and telephone number</w:t>
      </w:r>
    </w:p>
    <w:p w14:paraId="11A92618" w14:textId="1C13AB2F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271B3F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44D0006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4906D29A" w14:textId="77777777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Name</w:t>
      </w:r>
      <w:r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Pr="004439E4">
        <w:rPr>
          <w:rFonts w:ascii="Times New Roman" w:hAnsi="Times New Roman" w:cs="Times New Roman"/>
          <w:sz w:val="24"/>
          <w:szCs w:val="24"/>
        </w:rPr>
        <w:t>Surname of Thesis Supervisor</w:t>
      </w: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s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25CA317E" w14:textId="2DE72BAD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Affiliated University, Country</w:t>
      </w:r>
    </w:p>
    <w:p w14:paraId="18835F78" w14:textId="5802F62F" w:rsidR="00EC02B5" w:rsidRPr="004439E4" w:rsidRDefault="004439E4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Email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address</w:t>
      </w:r>
    </w:p>
    <w:p w14:paraId="5B263AB4" w14:textId="64A70213" w:rsidR="008D7000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69FC82" w14:textId="77777777" w:rsidR="004439E4" w:rsidRPr="004439E4" w:rsidRDefault="004439E4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Date</w:t>
      </w:r>
    </w:p>
    <w:p w14:paraId="76078850" w14:textId="77777777" w:rsidR="008D7000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9941F3" w14:textId="3B08E39D" w:rsidR="00B8648C" w:rsidRDefault="00B8648C" w:rsidP="004439E4">
      <w:pPr>
        <w:rPr>
          <w:rFonts w:ascii="Times New Roman" w:hAnsi="Times New Roman" w:cs="Times New Roman"/>
          <w:sz w:val="24"/>
          <w:szCs w:val="24"/>
        </w:rPr>
      </w:pPr>
    </w:p>
    <w:p w14:paraId="5F10D673" w14:textId="77777777" w:rsidR="004439E4" w:rsidRPr="004439E4" w:rsidRDefault="004439E4" w:rsidP="004439E4">
      <w:pPr>
        <w:rPr>
          <w:rFonts w:ascii="Times New Roman" w:hAnsi="Times New Roman" w:cs="Times New Roman"/>
          <w:sz w:val="24"/>
          <w:szCs w:val="24"/>
        </w:rPr>
      </w:pPr>
    </w:p>
    <w:p w14:paraId="2632ACBE" w14:textId="77777777" w:rsidR="00020E1D" w:rsidRPr="004439E4" w:rsidRDefault="00020E1D" w:rsidP="004439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ABSTRACT: </w:t>
      </w:r>
      <w:r w:rsidRPr="004439E4">
        <w:rPr>
          <w:rFonts w:ascii="Times New Roman" w:hAnsi="Times New Roman" w:cs="Times New Roman"/>
          <w:sz w:val="24"/>
          <w:szCs w:val="24"/>
        </w:rPr>
        <w:t>The abstract needs to provide a brief but comprehensive summary of the contents of your paper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>It provides an overview of the paper and helps readers decide whether to read the full text</w:t>
      </w:r>
      <w:r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Pr="004439E4">
        <w:rPr>
          <w:rFonts w:ascii="Times New Roman" w:hAnsi="Times New Roman" w:cs="Times New Roman"/>
          <w:sz w:val="24"/>
          <w:szCs w:val="24"/>
        </w:rPr>
        <w:t xml:space="preserve"> Visit and read </w:t>
      </w:r>
      <w:hyperlink r:id="rId14" w:history="1">
        <w:r w:rsidRPr="004439E4">
          <w:rPr>
            <w:rStyle w:val="a7"/>
            <w:rFonts w:ascii="Times New Roman" w:hAnsi="Times New Roman" w:cs="Times New Roman"/>
            <w:color w:val="auto"/>
            <w:sz w:val="24"/>
            <w:szCs w:val="24"/>
          </w:rPr>
          <w:t>Abstract and Keywords Guide, APA Style 7th Edition</w:t>
        </w:r>
      </w:hyperlink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</w:p>
    <w:p w14:paraId="0119CB1F" w14:textId="7A4E9136" w:rsidR="00020E1D" w:rsidRPr="004439E4" w:rsidRDefault="00020E1D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b/>
          <w:sz w:val="24"/>
          <w:szCs w:val="24"/>
        </w:rPr>
        <w:t>200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Pr="004439E4">
        <w:rPr>
          <w:rFonts w:ascii="Times New Roman" w:hAnsi="Times New Roman" w:cs="Times New Roman"/>
          <w:b/>
          <w:sz w:val="24"/>
          <w:szCs w:val="24"/>
        </w:rPr>
        <w:t>300 words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55920C6C" w14:textId="77777777" w:rsidR="00020E1D" w:rsidRPr="004439E4" w:rsidRDefault="00020E1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5EF372DC" w14:textId="1542D165" w:rsidR="00020E1D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ABSTRACT: </w:t>
      </w:r>
      <w:r w:rsidR="00020E1D"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</w:t>
      </w:r>
    </w:p>
    <w:p w14:paraId="3C8A4F3E" w14:textId="65992014" w:rsidR="00020E1D" w:rsidRPr="004439E4" w:rsidRDefault="00020E1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10ED7E4" w14:textId="7DCE5C5D" w:rsidR="00020E1D" w:rsidRPr="004439E4" w:rsidRDefault="00020E1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17CFB8D" w14:textId="363743CD" w:rsidR="00020E1D" w:rsidRPr="004439E4" w:rsidRDefault="00020E1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223E168" w14:textId="77777777" w:rsidR="00020E1D" w:rsidRPr="004439E4" w:rsidRDefault="00020E1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458B457F" w14:textId="08A3A6AE" w:rsidR="00020E1D" w:rsidRPr="004439E4" w:rsidRDefault="00020E1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Keywords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: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aging, attention, information processing, emotion, visual search</w:t>
      </w:r>
    </w:p>
    <w:p w14:paraId="5F7F5C2C" w14:textId="66234489" w:rsidR="009C64DD" w:rsidRPr="004439E4" w:rsidRDefault="009C64DD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trike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 xml:space="preserve">              </w:t>
      </w:r>
      <w:bookmarkStart w:id="19" w:name="_Hlk97494094"/>
      <w:r w:rsidRPr="004439E4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5 </w:t>
      </w:r>
      <w:r w:rsidR="008D7249" w:rsidRPr="004439E4">
        <w:rPr>
          <w:rFonts w:ascii="Times New Roman" w:hAnsi="Times New Roman" w:cs="Times New Roman"/>
          <w:b/>
          <w:bCs/>
          <w:sz w:val="24"/>
          <w:szCs w:val="24"/>
        </w:rPr>
        <w:t>keywords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4439E4">
        <w:rPr>
          <w:rFonts w:ascii="Times New Roman" w:hAnsi="Times New Roman" w:cs="Times New Roman"/>
          <w:sz w:val="24"/>
          <w:szCs w:val="24"/>
        </w:rPr>
        <w:t>l</w:t>
      </w:r>
      <w:r w:rsidRPr="004439E4">
        <w:rPr>
          <w:rFonts w:ascii="Times New Roman" w:hAnsi="Times New Roman" w:cs="Times New Roman"/>
        </w:rPr>
        <w:t>owercased (but capitalize proper nouns), not italic or bold)</w:t>
      </w:r>
    </w:p>
    <w:bookmarkEnd w:id="19"/>
    <w:p w14:paraId="33FFFFD8" w14:textId="77777777" w:rsidR="009C64DD" w:rsidRPr="004439E4" w:rsidRDefault="009C64DD" w:rsidP="004439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C65606" w14:textId="4753960A" w:rsidR="00020E1D" w:rsidRPr="004439E4" w:rsidRDefault="00020E1D" w:rsidP="004439E4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Keywords need to be descriptive and capture the most important aspects of your paper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>They are used for indexing in databases and as search terms for readers</w:t>
      </w:r>
      <w:r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Pr="004439E4">
        <w:rPr>
          <w:rFonts w:ascii="Times New Roman" w:hAnsi="Times New Roman" w:cs="Times New Roman"/>
          <w:sz w:val="24"/>
          <w:szCs w:val="24"/>
        </w:rPr>
        <w:t xml:space="preserve"> Visit and read </w:t>
      </w:r>
    </w:p>
    <w:p w14:paraId="49DF0403" w14:textId="77777777" w:rsidR="00020E1D" w:rsidRPr="004439E4" w:rsidRDefault="00305D9E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hyperlink r:id="rId15" w:history="1">
        <w:r w:rsidR="00020E1D" w:rsidRPr="004439E4">
          <w:rPr>
            <w:rStyle w:val="a7"/>
            <w:rFonts w:ascii="Times New Roman" w:hAnsi="Times New Roman" w:cs="Times New Roman"/>
            <w:color w:val="auto"/>
            <w:sz w:val="24"/>
            <w:szCs w:val="24"/>
          </w:rPr>
          <w:t>Abstract and Keywords Guide, APA Style 7th Edition</w:t>
        </w:r>
      </w:hyperlink>
      <w:r w:rsidR="00020E1D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</w:p>
    <w:p w14:paraId="6E83BDE6" w14:textId="737C03A1" w:rsidR="00B8648C" w:rsidRPr="004439E4" w:rsidRDefault="00B8648C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7A423C2" w14:textId="23FFE082" w:rsidR="00020E1D" w:rsidRDefault="00020E1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2A548FD4" w14:textId="091E7F20" w:rsid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1FFB08F" w14:textId="79255827" w:rsid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28B3DA43" w14:textId="77777777" w:rsidR="004439E4" w:rsidRP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2C5CC974" w14:textId="4C8254A1" w:rsidR="00826B27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About main body</w:t>
      </w:r>
      <w:r w:rsidR="00826B27" w:rsidRPr="004439E4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="00826B27" w:rsidRPr="004439E4">
        <w:rPr>
          <w:rFonts w:ascii="Times New Roman" w:hAnsi="Times New Roman" w:cs="Times New Roman"/>
          <w:sz w:val="24"/>
          <w:szCs w:val="24"/>
        </w:rPr>
        <w:t>Overall text length</w:t>
      </w:r>
      <w:r w:rsidR="00826B27"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="00826B27" w:rsidRPr="004439E4">
        <w:rPr>
          <w:rFonts w:ascii="Times New Roman" w:hAnsi="Times New Roman" w:cs="Times New Roman"/>
          <w:sz w:val="24"/>
          <w:szCs w:val="24"/>
        </w:rPr>
        <w:t>should be</w:t>
      </w:r>
      <w:r w:rsidR="00826B27"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="00826B27" w:rsidRPr="004439E4">
        <w:rPr>
          <w:rFonts w:ascii="Times New Roman" w:hAnsi="Times New Roman" w:cs="Times New Roman"/>
          <w:sz w:val="24"/>
          <w:szCs w:val="24"/>
        </w:rPr>
        <w:t>about</w:t>
      </w:r>
      <w:r w:rsidR="00826B27" w:rsidRPr="004439E4">
        <w:rPr>
          <w:rFonts w:ascii="Times New Roman" w:hAnsi="Times New Roman" w:cs="Times New Roman"/>
          <w:spacing w:val="1"/>
          <w:sz w:val="24"/>
          <w:szCs w:val="24"/>
          <w:cs/>
        </w:rPr>
        <w:t xml:space="preserve"> </w:t>
      </w:r>
      <w:r w:rsidR="00826B27" w:rsidRPr="004439E4">
        <w:rPr>
          <w:rFonts w:ascii="Times New Roman" w:hAnsi="Times New Roman" w:cs="Times New Roman"/>
          <w:b/>
          <w:sz w:val="24"/>
          <w:szCs w:val="24"/>
        </w:rPr>
        <w:t>4,000</w:t>
      </w:r>
      <w:r w:rsidR="00826B27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="00826B27" w:rsidRPr="004439E4">
        <w:rPr>
          <w:rFonts w:ascii="Times New Roman" w:hAnsi="Times New Roman" w:cs="Times New Roman"/>
          <w:b/>
          <w:bCs/>
          <w:spacing w:val="-2"/>
          <w:sz w:val="24"/>
          <w:szCs w:val="24"/>
          <w:cs/>
        </w:rPr>
        <w:t xml:space="preserve"> </w:t>
      </w:r>
      <w:r w:rsidR="00826B27" w:rsidRPr="004439E4">
        <w:rPr>
          <w:rFonts w:ascii="Times New Roman" w:hAnsi="Times New Roman" w:cs="Times New Roman"/>
          <w:b/>
          <w:sz w:val="24"/>
          <w:szCs w:val="24"/>
        </w:rPr>
        <w:t>8,000 words</w:t>
      </w:r>
      <w:r w:rsidR="00826B27" w:rsidRPr="004439E4">
        <w:rPr>
          <w:rFonts w:ascii="Times New Roman" w:hAnsi="Times New Roman" w:cs="Times New Roman"/>
          <w:sz w:val="24"/>
          <w:szCs w:val="24"/>
          <w:cs/>
        </w:rPr>
        <w:t>.)</w:t>
      </w:r>
    </w:p>
    <w:p w14:paraId="46F023DA" w14:textId="77777777" w:rsidR="008D7249" w:rsidRPr="004439E4" w:rsidRDefault="008D7249" w:rsidP="004439E4">
      <w:pPr>
        <w:spacing w:after="0" w:line="24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</w:p>
    <w:p w14:paraId="13BBB66F" w14:textId="77777777" w:rsidR="00EC02B5" w:rsidRPr="004439E4" w:rsidRDefault="008D7249" w:rsidP="004439E4">
      <w:pPr>
        <w:spacing w:after="0" w:line="240" w:lineRule="auto"/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</w:pPr>
      <w:r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>Illustrated below</w:t>
      </w:r>
      <w:r w:rsidRPr="004439E4"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  <w:t xml:space="preserve"> </w:t>
      </w:r>
      <w:r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>are the four heading levels used in the conference papers. All text paragraphs should be</w:t>
      </w:r>
      <w:r w:rsidRPr="004439E4"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  <w:t xml:space="preserve"> single-spaced</w:t>
      </w:r>
      <w:r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 xml:space="preserve">, with the first line intended by 10 mm. No spaces should be placed between paragraphs. Double spacing should only be used before and after Level 1 and Level 2 headings as shown in this example. The position and style of headings should follow the example below. </w:t>
      </w:r>
    </w:p>
    <w:p w14:paraId="3D6E1785" w14:textId="7D49CFF4" w:rsidR="00826B27" w:rsidRPr="004439E4" w:rsidRDefault="008D7249" w:rsidP="004439E4">
      <w:pPr>
        <w:spacing w:after="0" w:line="240" w:lineRule="auto"/>
        <w:rPr>
          <w:rFonts w:ascii="Times New Roman" w:hAnsi="Times New Roman" w:cs="Times New Roman"/>
          <w:color w:val="0000FF"/>
          <w:sz w:val="24"/>
          <w:szCs w:val="24"/>
        </w:rPr>
      </w:pPr>
      <w:r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 xml:space="preserve">Please use </w:t>
      </w:r>
      <w:r w:rsidRPr="004439E4"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  <w:t>Times New Roman font</w:t>
      </w:r>
      <w:r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 xml:space="preserve"> with </w:t>
      </w:r>
      <w:r w:rsidR="00EC02B5"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>F</w:t>
      </w:r>
      <w:r w:rsidRPr="004439E4"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  <w:t>ont size 12</w:t>
      </w:r>
      <w:r w:rsidRPr="004439E4">
        <w:rPr>
          <w:rFonts w:ascii="Times New Roman" w:eastAsia="ＭＳ Ｐゴシック" w:hAnsi="Times New Roman" w:cs="Times New Roman"/>
          <w:sz w:val="24"/>
          <w:szCs w:val="24"/>
          <w:lang w:eastAsia="ja-JP" w:bidi="ar-SA"/>
        </w:rPr>
        <w:t xml:space="preserve">, </w:t>
      </w:r>
      <w:r w:rsidRPr="004439E4">
        <w:rPr>
          <w:rFonts w:ascii="Times New Roman" w:eastAsia="ＭＳ Ｐゴシック" w:hAnsi="Times New Roman" w:cs="Times New Roman"/>
          <w:b/>
          <w:bCs/>
          <w:sz w:val="24"/>
          <w:szCs w:val="24"/>
          <w:lang w:eastAsia="ja-JP" w:bidi="ar-SA"/>
        </w:rPr>
        <w:t>page size A4.</w:t>
      </w:r>
      <w:r w:rsidR="00826B27" w:rsidRPr="004439E4">
        <w:rPr>
          <w:rFonts w:ascii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 wp14:anchorId="3A0E5AFC" wp14:editId="3C0AA079">
            <wp:extent cx="5391150" cy="2977841"/>
            <wp:effectExtent l="0" t="0" r="0" b="0"/>
            <wp:docPr id="6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16864" cy="2992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9B6E8" w14:textId="63F16EF0" w:rsidR="00CD3EC8" w:rsidRPr="004439E4" w:rsidRDefault="00CD3EC8" w:rsidP="004439E4">
      <w:pPr>
        <w:spacing w:after="0" w:line="240" w:lineRule="auto"/>
        <w:jc w:val="center"/>
        <w:rPr>
          <w:rFonts w:ascii="Times New Roman" w:hAnsi="Times New Roman" w:cs="Times New Roman"/>
          <w:color w:val="0000FF"/>
          <w:sz w:val="24"/>
          <w:szCs w:val="24"/>
          <w:cs/>
        </w:rPr>
      </w:pPr>
    </w:p>
    <w:p w14:paraId="4039C66D" w14:textId="77777777" w:rsidR="008D7000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color w:val="0000FF"/>
          <w:sz w:val="24"/>
          <w:szCs w:val="24"/>
          <w:cs/>
        </w:rPr>
      </w:pPr>
    </w:p>
    <w:p w14:paraId="730531CE" w14:textId="77777777" w:rsidR="00CD3EC8" w:rsidRPr="004439E4" w:rsidRDefault="00CD3EC8" w:rsidP="004439E4">
      <w:pPr>
        <w:spacing w:after="0" w:line="240" w:lineRule="auto"/>
        <w:jc w:val="center"/>
        <w:rPr>
          <w:rFonts w:ascii="Times New Roman" w:hAnsi="Times New Roman" w:cs="Times New Roman"/>
          <w:color w:val="0000FF"/>
          <w:sz w:val="24"/>
          <w:szCs w:val="24"/>
        </w:rPr>
      </w:pPr>
    </w:p>
    <w:p w14:paraId="78B564C8" w14:textId="4CFECF9E" w:rsidR="00826B27" w:rsidRPr="004439E4" w:rsidRDefault="008D7000" w:rsidP="004439E4">
      <w:pPr>
        <w:spacing w:after="0" w:line="240" w:lineRule="auto"/>
        <w:ind w:left="360" w:firstLineChars="1250" w:firstLine="2943"/>
        <w:contextualSpacing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1. </w:t>
      </w:r>
      <w:r w:rsidR="00826B27"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NTRODUCTION </w:t>
      </w:r>
    </w:p>
    <w:p w14:paraId="2929B51B" w14:textId="77777777" w:rsidR="008D7000" w:rsidRPr="004439E4" w:rsidRDefault="008D7000" w:rsidP="004439E4">
      <w:pPr>
        <w:spacing w:after="0" w:line="240" w:lineRule="auto"/>
        <w:ind w:left="360"/>
        <w:contextualSpacing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</w:p>
    <w:p w14:paraId="61E83ED9" w14:textId="4015A4B3" w:rsidR="00826B27" w:rsidRPr="004439E4" w:rsidRDefault="00826B27" w:rsidP="004439E4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2F66D3" w:rsidRPr="004439E4">
        <w:rPr>
          <w:rFonts w:ascii="Times New Roman" w:hAnsi="Times New Roman" w:cs="Times New Roman"/>
          <w:sz w:val="24"/>
          <w:szCs w:val="24"/>
          <w:cs/>
        </w:rPr>
        <w:t>Background information and a</w:t>
      </w:r>
      <w:r w:rsidRPr="004439E4">
        <w:rPr>
          <w:rFonts w:ascii="Times New Roman" w:hAnsi="Times New Roman" w:cs="Times New Roman"/>
          <w:sz w:val="24"/>
          <w:szCs w:val="24"/>
        </w:rPr>
        <w:t>n overview of related work in the area of the doctoral work; the</w:t>
      </w:r>
      <w:r w:rsidRPr="004439E4">
        <w:rPr>
          <w:rFonts w:ascii="Times New Roman" w:hAnsi="Times New Roman" w:cs="Times New Roman"/>
          <w:spacing w:val="-3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problem domain</w:t>
      </w:r>
      <w:r w:rsidRPr="004439E4">
        <w:rPr>
          <w:rFonts w:ascii="Times New Roman" w:hAnsi="Times New Roman" w:cs="Times New Roman"/>
          <w:spacing w:val="-1"/>
          <w:sz w:val="24"/>
          <w:szCs w:val="24"/>
        </w:rPr>
        <w:t>;</w:t>
      </w:r>
      <w:r w:rsidRPr="004439E4">
        <w:rPr>
          <w:rFonts w:ascii="Times New Roman" w:hAnsi="Times New Roman" w:cs="Times New Roman"/>
          <w:sz w:val="24"/>
          <w:szCs w:val="24"/>
        </w:rPr>
        <w:t xml:space="preserve"> the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specific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problem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addressed</w:t>
      </w:r>
      <w:r w:rsidR="002F66D3" w:rsidRPr="004439E4">
        <w:rPr>
          <w:rFonts w:ascii="Times New Roman" w:hAnsi="Times New Roman" w:cs="Times New Roman"/>
          <w:sz w:val="24"/>
          <w:szCs w:val="24"/>
        </w:rPr>
        <w:t>, research questions</w:t>
      </w:r>
      <w:r w:rsidR="008D7000" w:rsidRPr="004439E4">
        <w:rPr>
          <w:rFonts w:ascii="Times New Roman" w:hAnsi="Times New Roman" w:cs="Times New Roman"/>
          <w:sz w:val="24"/>
          <w:szCs w:val="24"/>
        </w:rPr>
        <w:t>,</w:t>
      </w:r>
      <w:r w:rsidR="002F66D3" w:rsidRPr="004439E4">
        <w:rPr>
          <w:rFonts w:ascii="Times New Roman" w:hAnsi="Times New Roman" w:cs="Times New Roman"/>
          <w:sz w:val="24"/>
          <w:szCs w:val="24"/>
        </w:rPr>
        <w:t xml:space="preserve"> and research objectives</w:t>
      </w:r>
      <w:r w:rsidRPr="004439E4">
        <w:rPr>
          <w:rFonts w:ascii="Times New Roman" w:hAnsi="Times New Roman" w:cs="Times New Roman"/>
          <w:sz w:val="24"/>
          <w:szCs w:val="24"/>
          <w:cs/>
        </w:rPr>
        <w:t>.)</w:t>
      </w:r>
    </w:p>
    <w:p w14:paraId="25BFEC2A" w14:textId="666FD19D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6277C9DB" w14:textId="77777777" w:rsidR="008D7000" w:rsidRPr="004439E4" w:rsidRDefault="008D7000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2887C35B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B5E4A01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CEE202D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6FD7EAFE" w14:textId="037E2A41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Heading Level 2</w:t>
      </w:r>
    </w:p>
    <w:p w14:paraId="1A27AD3F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</w:p>
    <w:p w14:paraId="4ED3DF39" w14:textId="6A687B51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312770FD" w14:textId="1D037934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126673C" w14:textId="1F49410B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49535405" w14:textId="34D2D43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CCB1AE3" w14:textId="65FD22B6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A7030E7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>Heading Level 3</w:t>
      </w:r>
    </w:p>
    <w:p w14:paraId="36D32C7D" w14:textId="2C91C4E6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bookmarkStart w:id="20" w:name="_Hlk97620575"/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5E5E8FD3" w14:textId="0AE48392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6CC07860" w14:textId="1AE674CE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bookmarkEnd w:id="20"/>
    <w:p w14:paraId="2ED6FC34" w14:textId="4186DD3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8961E27" w14:textId="7ADBE37E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20F67AF" w14:textId="48697A86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118E4FCF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240949D1" w14:textId="5FA5E41B" w:rsidR="00826B27" w:rsidRPr="004439E4" w:rsidRDefault="00826B27" w:rsidP="004439E4">
      <w:pPr>
        <w:numPr>
          <w:ilvl w:val="0"/>
          <w:numId w:val="10"/>
        </w:num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LITERATURE REVIEW AND HYPOTHES</w:t>
      </w:r>
      <w:r w:rsidR="0015214F" w:rsidRPr="004439E4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>S DEVELOPMENT</w:t>
      </w:r>
    </w:p>
    <w:p w14:paraId="217EB078" w14:textId="77777777" w:rsidR="008D7000" w:rsidRPr="004439E4" w:rsidRDefault="008D7000" w:rsidP="004439E4">
      <w:pPr>
        <w:spacing w:after="0" w:line="240" w:lineRule="auto"/>
        <w:ind w:left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136194F9" w14:textId="77777777" w:rsidR="00826B27" w:rsidRPr="004439E4" w:rsidRDefault="00826B27" w:rsidP="004439E4">
      <w:pPr>
        <w:spacing w:after="0" w:line="240" w:lineRule="auto"/>
        <w:contextualSpacing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The</w:t>
      </w:r>
      <w:r w:rsidRPr="004439E4">
        <w:rPr>
          <w:rFonts w:ascii="Times New Roman" w:hAnsi="Times New Roman" w:cs="Times New Roman"/>
          <w:spacing w:val="-3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original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fundamental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concepts; related literature; hypothesis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>/</w:t>
      </w:r>
      <w:r w:rsidRPr="004439E4">
        <w:rPr>
          <w:rFonts w:ascii="Times New Roman" w:hAnsi="Times New Roman" w:cs="Times New Roman"/>
          <w:spacing w:val="-1"/>
          <w:sz w:val="24"/>
          <w:szCs w:val="24"/>
        </w:rPr>
        <w:t>proposition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of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the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thesis; conceptual framework of the study</w:t>
      </w:r>
      <w:r w:rsidRPr="004439E4">
        <w:rPr>
          <w:rFonts w:ascii="Times New Roman" w:hAnsi="Times New Roman" w:cs="Times New Roman"/>
          <w:sz w:val="24"/>
          <w:szCs w:val="24"/>
          <w:cs/>
        </w:rPr>
        <w:t>.)</w:t>
      </w:r>
    </w:p>
    <w:p w14:paraId="36CB9D1B" w14:textId="6B4A014C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66DA3676" w14:textId="77777777" w:rsidR="008D7000" w:rsidRPr="004439E4" w:rsidRDefault="008D7000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5C683218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456ABC5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4EC6DDF9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0865BF1E" w14:textId="4261A389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Heading Level 2</w:t>
      </w:r>
    </w:p>
    <w:p w14:paraId="219CC7DC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6AC0DA1" w14:textId="5935D9EA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619390A2" w14:textId="4D184AA2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5208B10" w14:textId="24FEA129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C83DA72" w14:textId="69A0F792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69604E82" w14:textId="21234A90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466AB13A" w14:textId="0C688782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>Heading Level 3</w:t>
      </w:r>
    </w:p>
    <w:p w14:paraId="2EB0BE40" w14:textId="34B823B9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4D7F5BBD" w14:textId="7310F421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9EF4E3C" w14:textId="0393E091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C990ED7" w14:textId="3085A745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6DB2D09" w14:textId="3F8A40E3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15BB7CB" w14:textId="1B98659C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07EC7FF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6A6B499" w14:textId="542532C0" w:rsidR="00826B27" w:rsidRPr="004439E4" w:rsidRDefault="00826B27" w:rsidP="004439E4">
      <w:pPr>
        <w:numPr>
          <w:ilvl w:val="0"/>
          <w:numId w:val="10"/>
        </w:numPr>
        <w:spacing w:after="0" w:line="240" w:lineRule="auto"/>
        <w:ind w:left="36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METHOD</w:t>
      </w:r>
    </w:p>
    <w:p w14:paraId="3218C817" w14:textId="77777777" w:rsidR="008D7000" w:rsidRPr="004439E4" w:rsidRDefault="008D7000" w:rsidP="004439E4">
      <w:pPr>
        <w:spacing w:after="0" w:line="240" w:lineRule="auto"/>
        <w:ind w:left="36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046B20DC" w14:textId="78ED49ED" w:rsidR="00826B27" w:rsidRPr="004439E4" w:rsidRDefault="00826B27" w:rsidP="004439E4">
      <w:pPr>
        <w:spacing w:after="0" w:line="240" w:lineRule="auto"/>
        <w:contextualSpacing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Methodological</w:t>
      </w:r>
      <w:r w:rsidRPr="004439E4">
        <w:rPr>
          <w:rFonts w:ascii="Times New Roman" w:hAnsi="Times New Roman" w:cs="Times New Roman"/>
          <w:spacing w:val="-3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approach</w:t>
      </w:r>
      <w:r w:rsidR="008D7000" w:rsidRPr="004439E4">
        <w:rPr>
          <w:rFonts w:ascii="Times New Roman" w:hAnsi="Times New Roman" w:cs="Times New Roman"/>
          <w:sz w:val="24"/>
          <w:szCs w:val="24"/>
        </w:rPr>
        <w:t>,</w:t>
      </w:r>
      <w:r w:rsidRPr="004439E4">
        <w:rPr>
          <w:rFonts w:ascii="Times New Roman" w:hAnsi="Times New Roman" w:cs="Times New Roman"/>
          <w:sz w:val="24"/>
          <w:szCs w:val="24"/>
        </w:rPr>
        <w:t xml:space="preserve"> e</w:t>
      </w:r>
      <w:r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Pr="004439E4">
        <w:rPr>
          <w:rFonts w:ascii="Times New Roman" w:hAnsi="Times New Roman" w:cs="Times New Roman"/>
          <w:sz w:val="24"/>
          <w:szCs w:val="24"/>
        </w:rPr>
        <w:t>g</w:t>
      </w:r>
      <w:r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="008D7000" w:rsidRPr="004439E4">
        <w:rPr>
          <w:rFonts w:ascii="Times New Roman" w:hAnsi="Times New Roman" w:cs="Times New Roman"/>
          <w:sz w:val="24"/>
          <w:szCs w:val="24"/>
        </w:rPr>
        <w:t>,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population, sample, measurements, data collection method</w:t>
      </w:r>
      <w:r w:rsidR="008D7000" w:rsidRPr="004439E4">
        <w:rPr>
          <w:rFonts w:ascii="Times New Roman" w:hAnsi="Times New Roman" w:cs="Times New Roman"/>
          <w:sz w:val="24"/>
          <w:szCs w:val="24"/>
        </w:rPr>
        <w:t>,</w:t>
      </w:r>
      <w:r w:rsidRPr="004439E4">
        <w:rPr>
          <w:rFonts w:ascii="Times New Roman" w:hAnsi="Times New Roman" w:cs="Times New Roman"/>
          <w:sz w:val="24"/>
          <w:szCs w:val="24"/>
        </w:rPr>
        <w:t xml:space="preserve"> and data analysis</w:t>
      </w:r>
      <w:r w:rsidRPr="004439E4">
        <w:rPr>
          <w:rFonts w:ascii="Times New Roman" w:hAnsi="Times New Roman" w:cs="Times New Roman"/>
          <w:sz w:val="24"/>
          <w:szCs w:val="24"/>
          <w:cs/>
        </w:rPr>
        <w:t>.)</w:t>
      </w:r>
    </w:p>
    <w:p w14:paraId="5AF203F4" w14:textId="118E9B8F" w:rsidR="008D7000" w:rsidRPr="004439E4" w:rsidRDefault="008D7000" w:rsidP="004439E4">
      <w:pPr>
        <w:spacing w:after="0" w:line="240" w:lineRule="auto"/>
        <w:contextualSpacing/>
        <w:jc w:val="thaiDistribute"/>
        <w:rPr>
          <w:rFonts w:ascii="Times New Roman" w:hAnsi="Times New Roman" w:cs="Times New Roman"/>
          <w:sz w:val="24"/>
          <w:szCs w:val="24"/>
          <w:cs/>
        </w:rPr>
      </w:pPr>
    </w:p>
    <w:p w14:paraId="40476C5E" w14:textId="77777777" w:rsidR="008D7000" w:rsidRPr="004439E4" w:rsidRDefault="008D7000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0F153655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BD208BC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5D7E2D0" w14:textId="77777777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3C56E296" w14:textId="6C3F5CCC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Heading Level 2</w:t>
      </w:r>
    </w:p>
    <w:p w14:paraId="1CD85225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1D40E17" w14:textId="25F91B56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2F2D481F" w14:textId="20E376FF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73496D7" w14:textId="59AAE80C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78B9E2F" w14:textId="4854EE45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2403018" w14:textId="7271B759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381B2FA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51BC0BBF" w14:textId="77777777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Figure 1</w:t>
      </w:r>
      <w:r w:rsidRPr="004439E4">
        <w:rPr>
          <w:rFonts w:ascii="Times New Roman" w:hAnsi="Times New Roman" w:cs="Times New Roman"/>
          <w:sz w:val="24"/>
          <w:szCs w:val="24"/>
          <w:cs/>
        </w:rPr>
        <w:t>: (</w:t>
      </w:r>
      <w:r w:rsidRPr="004439E4">
        <w:rPr>
          <w:rFonts w:ascii="Times New Roman" w:hAnsi="Times New Roman" w:cs="Times New Roman"/>
          <w:sz w:val="24"/>
          <w:szCs w:val="24"/>
        </w:rPr>
        <w:t>If any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361B7096" w14:textId="77777777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Table 1</w:t>
      </w:r>
      <w:r w:rsidRPr="004439E4">
        <w:rPr>
          <w:rFonts w:ascii="Times New Roman" w:hAnsi="Times New Roman" w:cs="Times New Roman"/>
          <w:sz w:val="24"/>
          <w:szCs w:val="24"/>
          <w:cs/>
        </w:rPr>
        <w:t>: (</w:t>
      </w:r>
      <w:r w:rsidRPr="004439E4">
        <w:rPr>
          <w:rFonts w:ascii="Times New Roman" w:hAnsi="Times New Roman" w:cs="Times New Roman"/>
          <w:sz w:val="24"/>
          <w:szCs w:val="24"/>
        </w:rPr>
        <w:t>if any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55BAE7EF" w14:textId="25ECE176" w:rsidR="00826B27" w:rsidRPr="004439E4" w:rsidRDefault="00FA69B2" w:rsidP="004439E4">
      <w:pPr>
        <w:spacing w:after="0" w:line="240" w:lineRule="auto"/>
        <w:jc w:val="thaiDistribute"/>
        <w:rPr>
          <w:rFonts w:ascii="Times New Roman" w:hAnsi="Times New Roman" w:cs="Times New Roman"/>
          <w:color w:val="0000FF"/>
          <w:u w:val="single"/>
        </w:rPr>
      </w:pPr>
      <w:r w:rsidRPr="004439E4">
        <w:rPr>
          <w:rFonts w:ascii="Times New Roman" w:hAnsi="Times New Roman" w:cs="Times New Roman"/>
          <w:lang w:eastAsia="ja-JP"/>
        </w:rPr>
        <w:t xml:space="preserve">　　　　　　　　　　　　</w:t>
      </w:r>
      <w:hyperlink r:id="rId17" w:history="1">
        <w:r w:rsidRPr="004439E4">
          <w:rPr>
            <w:rFonts w:ascii="Times New Roman" w:hAnsi="Times New Roman" w:cs="Times New Roman"/>
            <w:color w:val="0000FF"/>
            <w:u w:val="single"/>
          </w:rPr>
          <w:t>Sample Annotated Professional Paper in APA Style</w:t>
        </w:r>
      </w:hyperlink>
    </w:p>
    <w:p w14:paraId="21D01EA9" w14:textId="362FE1FB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>Heading Level 3</w:t>
      </w:r>
    </w:p>
    <w:p w14:paraId="7E609390" w14:textId="356FBFCB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5A09F00D" w14:textId="5945D09A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666079BC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49A4AA6A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D2A7043" w14:textId="0062E889" w:rsidR="00826B27" w:rsidRPr="004439E4" w:rsidRDefault="009C7580" w:rsidP="004439E4">
      <w:pPr>
        <w:numPr>
          <w:ilvl w:val="0"/>
          <w:numId w:val="10"/>
        </w:numPr>
        <w:spacing w:after="0" w:line="240" w:lineRule="auto"/>
        <w:ind w:left="360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NDINGS AND </w:t>
      </w:r>
      <w:r w:rsidR="00826B27"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ISCUSSION</w:t>
      </w:r>
    </w:p>
    <w:p w14:paraId="70218651" w14:textId="6C54897B" w:rsidR="00826B27" w:rsidRPr="004439E4" w:rsidRDefault="00020E1D" w:rsidP="004439E4">
      <w:pPr>
        <w:spacing w:after="0" w:line="240" w:lineRule="auto"/>
        <w:contextualSpacing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 xml:space="preserve">                                                     </w:t>
      </w:r>
      <w:r w:rsidR="00826B27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826B27" w:rsidRPr="004439E4">
        <w:rPr>
          <w:rFonts w:ascii="Times New Roman" w:hAnsi="Times New Roman" w:cs="Times New Roman"/>
          <w:sz w:val="24"/>
          <w:szCs w:val="24"/>
        </w:rPr>
        <w:t>Results; discussion with previous studies</w:t>
      </w:r>
      <w:r w:rsidR="00826B27" w:rsidRPr="004439E4">
        <w:rPr>
          <w:rFonts w:ascii="Times New Roman" w:hAnsi="Times New Roman" w:cs="Times New Roman"/>
          <w:sz w:val="24"/>
          <w:szCs w:val="24"/>
          <w:cs/>
        </w:rPr>
        <w:t>.)</w:t>
      </w:r>
    </w:p>
    <w:p w14:paraId="639CB8BF" w14:textId="03A5F46F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3FF97774" w14:textId="77777777" w:rsidR="008D7000" w:rsidRPr="004439E4" w:rsidRDefault="008D7000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60687BB3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35E64B6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8AE40D2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56252432" w14:textId="69EA7BD0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Heading Level 2</w:t>
      </w:r>
    </w:p>
    <w:p w14:paraId="512AB24F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E07554A" w14:textId="4699FB57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2A5FFADC" w14:textId="2E8064AC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F2790E1" w14:textId="1AA6BB4B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6BEDE219" w14:textId="0F29D791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007DB89" w14:textId="1E2B20AD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7697106" w14:textId="75BD7BF5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bookmarkStart w:id="21" w:name="_Hlk97620785"/>
      <w:r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>Heading Level 3</w:t>
      </w:r>
    </w:p>
    <w:bookmarkEnd w:id="21"/>
    <w:p w14:paraId="440317CB" w14:textId="77777777" w:rsidR="008D7000" w:rsidRPr="004439E4" w:rsidRDefault="008D7000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45B48E87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ACCAB55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8D5B0FF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8F40DAA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68EDBF22" w14:textId="5ACB4F90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4B81D8E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F9A5F05" w14:textId="7A2CB898" w:rsidR="00826B27" w:rsidRPr="004439E4" w:rsidRDefault="00826B27" w:rsidP="004439E4">
      <w:pPr>
        <w:numPr>
          <w:ilvl w:val="0"/>
          <w:numId w:val="10"/>
        </w:numPr>
        <w:spacing w:after="0" w:line="240" w:lineRule="auto"/>
        <w:ind w:left="360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NCLUSION</w:t>
      </w:r>
      <w:r w:rsidR="0015214F"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</w:t>
      </w:r>
    </w:p>
    <w:p w14:paraId="403C3EAC" w14:textId="774A560F" w:rsidR="00826B27" w:rsidRPr="004439E4" w:rsidRDefault="00826B27" w:rsidP="004439E4">
      <w:pPr>
        <w:spacing w:after="0" w:line="240" w:lineRule="auto"/>
        <w:contextualSpacing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Conclusion; expected contributions; recommendation; future studies; the research progress</w:t>
      </w:r>
      <w:r w:rsidRPr="004439E4">
        <w:rPr>
          <w:rFonts w:ascii="Times New Roman" w:hAnsi="Times New Roman" w:cs="Times New Roman"/>
          <w:sz w:val="24"/>
          <w:szCs w:val="24"/>
          <w:cs/>
        </w:rPr>
        <w:t>.)</w:t>
      </w:r>
    </w:p>
    <w:p w14:paraId="79D46346" w14:textId="77777777" w:rsidR="008D7000" w:rsidRPr="004439E4" w:rsidRDefault="008D7000" w:rsidP="004439E4">
      <w:pPr>
        <w:spacing w:after="0" w:line="240" w:lineRule="auto"/>
        <w:contextualSpacing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</w:p>
    <w:p w14:paraId="6066DF24" w14:textId="524A722F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658B46EF" w14:textId="066092DD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B2D3D61" w14:textId="0454AF4D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1988410" w14:textId="05CD9E6E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4D63A5CD" w14:textId="6652AD0C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CC584BF" w14:textId="77777777" w:rsidR="008D7000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2DC94B3" w14:textId="77777777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REFERENCE</w:t>
      </w:r>
      <w:r w:rsidRPr="004439E4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>S</w:t>
      </w:r>
      <w:r w:rsidRPr="004439E4">
        <w:rPr>
          <w:rFonts w:ascii="Times New Roman" w:eastAsia="ＭＳ ゴシック" w:hAnsi="Times New Roman" w:cs="Times New Roman"/>
          <w:b/>
          <w:bCs/>
          <w:sz w:val="24"/>
          <w:szCs w:val="24"/>
          <w:lang w:eastAsia="ja-JP"/>
        </w:rPr>
        <w:t xml:space="preserve">　</w:t>
      </w:r>
    </w:p>
    <w:p w14:paraId="634147BB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 xml:space="preserve">Follow acceptable citation styles, American Psychological Association or </w:t>
      </w:r>
      <w:hyperlink r:id="rId18" w:history="1">
        <w:r w:rsidRPr="004439E4">
          <w:rPr>
            <w:rFonts w:ascii="Times New Roman" w:hAnsi="Times New Roman" w:cs="Times New Roman"/>
            <w:sz w:val="24"/>
            <w:szCs w:val="24"/>
            <w:u w:val="single"/>
          </w:rPr>
          <w:t>APA Style</w:t>
        </w:r>
      </w:hyperlink>
      <w:r w:rsidRPr="004439E4">
        <w:rPr>
          <w:rFonts w:ascii="Times New Roman" w:hAnsi="Times New Roman" w:cs="Times New Roman"/>
          <w:sz w:val="24"/>
          <w:szCs w:val="24"/>
        </w:rPr>
        <w:t xml:space="preserve">, </w:t>
      </w:r>
      <w:r w:rsidRPr="004439E4">
        <w:rPr>
          <w:rFonts w:ascii="Times New Roman" w:hAnsi="Times New Roman" w:cs="Times New Roman"/>
          <w:b/>
          <w:bCs/>
          <w:color w:val="0066FF"/>
          <w:sz w:val="24"/>
          <w:szCs w:val="24"/>
        </w:rPr>
        <w:t>but use a Single Space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  <w:r w:rsidR="00572BE7" w:rsidRPr="004439E4">
        <w:rPr>
          <w:rFonts w:ascii="Times New Roman" w:hAnsi="Times New Roman" w:cs="Times New Roman"/>
          <w:sz w:val="24"/>
          <w:szCs w:val="24"/>
          <w:cs/>
        </w:rPr>
        <w:t>.</w:t>
      </w:r>
    </w:p>
    <w:p w14:paraId="5A69AD52" w14:textId="77777777" w:rsidR="00572BE7" w:rsidRPr="004439E4" w:rsidRDefault="00572BE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232B1236" w14:textId="5E757BD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References are ordered alphabetically by the first author</w:t>
      </w:r>
      <w:r w:rsidR="00EC02B5" w:rsidRPr="004439E4">
        <w:rPr>
          <w:rFonts w:ascii="Times New Roman" w:hAnsi="Times New Roman" w:cs="Times New Roman"/>
          <w:sz w:val="24"/>
          <w:szCs w:val="24"/>
        </w:rPr>
        <w:t>'</w:t>
      </w:r>
      <w:r w:rsidRPr="004439E4">
        <w:rPr>
          <w:rFonts w:ascii="Times New Roman" w:hAnsi="Times New Roman" w:cs="Times New Roman"/>
          <w:sz w:val="24"/>
          <w:szCs w:val="24"/>
        </w:rPr>
        <w:t>s last name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 xml:space="preserve">If the author is unknown, order the reference entry by the first meaningful word of the title </w:t>
      </w: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ignoring articles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: 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the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 xml:space="preserve">, 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a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 xml:space="preserve">, or 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an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  <w:cs/>
        </w:rPr>
        <w:t>).</w:t>
      </w:r>
    </w:p>
    <w:p w14:paraId="466658EA" w14:textId="77777777" w:rsidR="00826B27" w:rsidRPr="004439E4" w:rsidRDefault="00826B27" w:rsidP="004439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6DE4CB" w14:textId="77777777" w:rsidR="00826B27" w:rsidRPr="004439E4" w:rsidRDefault="00826B27" w:rsidP="004439E4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4439E4">
        <w:rPr>
          <w:rFonts w:ascii="Times New Roman" w:hAnsi="Times New Roman" w:cs="Times New Roman"/>
          <w:noProof/>
          <w:color w:val="FF0000"/>
          <w:sz w:val="24"/>
          <w:szCs w:val="24"/>
        </w:rPr>
        <w:drawing>
          <wp:inline distT="0" distB="0" distL="0" distR="0" wp14:anchorId="4FD1A52F" wp14:editId="73B9A0C2">
            <wp:extent cx="5377241" cy="2392017"/>
            <wp:effectExtent l="0" t="0" r="0" b="8890"/>
            <wp:docPr id="8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18759" cy="2410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A72D8" w14:textId="0F341410" w:rsidR="00826B27" w:rsidRPr="004439E4" w:rsidRDefault="00826B27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  <w:cs/>
        </w:rPr>
      </w:pPr>
    </w:p>
    <w:p w14:paraId="7235AED3" w14:textId="6E90A853" w:rsidR="008D7000" w:rsidRPr="004439E4" w:rsidRDefault="008D7000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E965A75" w14:textId="77777777" w:rsidR="0001289F" w:rsidRPr="004439E4" w:rsidRDefault="0001289F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F75D91F" w14:textId="49ADAF7C" w:rsidR="00826B27" w:rsidRPr="004439E4" w:rsidRDefault="00826B27" w:rsidP="004439E4">
      <w:pPr>
        <w:adjustRightInd w:val="0"/>
        <w:snapToGrid w:val="0"/>
        <w:spacing w:after="0" w:line="240" w:lineRule="auto"/>
        <w:rPr>
          <w:b/>
          <w:bCs/>
          <w:sz w:val="28"/>
        </w:rPr>
      </w:pPr>
      <w:r w:rsidRPr="004439E4">
        <w:rPr>
          <w:b/>
          <w:bCs/>
          <w:sz w:val="28"/>
        </w:rPr>
        <w:t>How to submit your documents to the</w:t>
      </w:r>
      <w:r w:rsidR="002564B7" w:rsidRPr="004439E4">
        <w:rPr>
          <w:b/>
          <w:bCs/>
          <w:sz w:val="28"/>
        </w:rPr>
        <w:t xml:space="preserve"> Doctoral Colloquium</w:t>
      </w:r>
      <w:r w:rsidRPr="004439E4">
        <w:rPr>
          <w:b/>
          <w:bCs/>
          <w:sz w:val="28"/>
        </w:rPr>
        <w:t xml:space="preserve"> </w:t>
      </w:r>
      <w:r w:rsidR="002564B7" w:rsidRPr="004439E4">
        <w:rPr>
          <w:b/>
          <w:bCs/>
          <w:sz w:val="28"/>
        </w:rPr>
        <w:t xml:space="preserve">Track of the </w:t>
      </w:r>
      <w:r w:rsidRPr="004439E4">
        <w:rPr>
          <w:b/>
          <w:bCs/>
          <w:sz w:val="28"/>
        </w:rPr>
        <w:t>2022 CMT site</w:t>
      </w:r>
    </w:p>
    <w:p w14:paraId="273209FB" w14:textId="77777777" w:rsidR="004439E4" w:rsidRPr="004439E4" w:rsidRDefault="004439E4" w:rsidP="004439E4">
      <w:pPr>
        <w:pStyle w:val="a"/>
        <w:numPr>
          <w:ilvl w:val="0"/>
          <w:numId w:val="0"/>
        </w:numPr>
        <w:adjustRightInd w:val="0"/>
        <w:snapToGrid w:val="0"/>
        <w:spacing w:after="0" w:line="240" w:lineRule="auto"/>
        <w:ind w:left="284"/>
        <w:rPr>
          <w:b/>
          <w:bCs/>
          <w:sz w:val="28"/>
          <w:szCs w:val="28"/>
        </w:rPr>
      </w:pPr>
    </w:p>
    <w:p w14:paraId="371728A5" w14:textId="221F1EC2" w:rsidR="00826B27" w:rsidRPr="004439E4" w:rsidRDefault="00826B27" w:rsidP="004439E4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cs/>
        </w:rPr>
      </w:pPr>
      <w:r w:rsidRPr="004439E4">
        <w:rPr>
          <w:rFonts w:ascii="Times New Roman" w:hAnsi="Times New Roman" w:cs="Times New Roman"/>
          <w:sz w:val="24"/>
          <w:szCs w:val="24"/>
        </w:rPr>
        <w:t>APMAA 2022</w:t>
      </w:r>
      <w:r w:rsidRPr="004439E4">
        <w:rPr>
          <w:rFonts w:ascii="Times New Roman" w:hAnsi="Times New Roman" w:cs="Times New Roman"/>
          <w:sz w:val="24"/>
          <w:szCs w:val="24"/>
          <w:rtl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employs the Conference Management Toolkit</w:t>
      </w:r>
      <w:r w:rsidR="00D7482A" w:rsidRPr="004439E4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="00D7482A" w:rsidRPr="004439E4">
        <w:rPr>
          <w:rFonts w:ascii="Times New Roman" w:hAnsi="Times New Roman" w:cs="Times New Roman"/>
          <w:sz w:val="24"/>
          <w:szCs w:val="24"/>
        </w:rPr>
        <w:t>CMT</w:t>
      </w:r>
      <w:r w:rsidR="00D7482A" w:rsidRPr="004439E4">
        <w:rPr>
          <w:rFonts w:ascii="Times New Roman" w:hAnsi="Times New Roman" w:cs="Times New Roman"/>
          <w:sz w:val="24"/>
          <w:szCs w:val="24"/>
          <w:cs/>
        </w:rPr>
        <w:t>)</w:t>
      </w:r>
      <w:r w:rsidRPr="004439E4">
        <w:rPr>
          <w:rFonts w:ascii="Times New Roman" w:hAnsi="Times New Roman" w:cs="Times New Roman"/>
          <w:sz w:val="24"/>
          <w:szCs w:val="24"/>
        </w:rPr>
        <w:t xml:space="preserve"> that Microsoft Corporation provides</w:t>
      </w:r>
      <w:r w:rsidRPr="004439E4">
        <w:rPr>
          <w:rFonts w:ascii="Times New Roman" w:hAnsi="Times New Roman" w:cs="Times New Roman"/>
          <w:sz w:val="24"/>
          <w:szCs w:val="24"/>
          <w:rtl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to manage submitted papers</w:t>
      </w:r>
      <w:r w:rsidR="00D7482A" w:rsidRPr="004439E4">
        <w:rPr>
          <w:rFonts w:ascii="Times New Roman" w:hAnsi="Times New Roman" w:cs="Times New Roman"/>
          <w:sz w:val="24"/>
          <w:szCs w:val="24"/>
          <w:rtl/>
          <w:cs/>
        </w:rPr>
        <w:t>.</w:t>
      </w:r>
      <w:r w:rsidR="00D7482A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D7482A" w:rsidRPr="004439E4">
        <w:rPr>
          <w:rFonts w:ascii="Times New Roman" w:hAnsi="Times New Roman" w:cs="Times New Roman"/>
          <w:sz w:val="24"/>
          <w:szCs w:val="24"/>
        </w:rPr>
        <w:t xml:space="preserve">Before submitting your </w:t>
      </w:r>
      <w:r w:rsidRPr="004439E4">
        <w:rPr>
          <w:rFonts w:ascii="Times New Roman" w:hAnsi="Times New Roman" w:cs="Times New Roman"/>
          <w:sz w:val="24"/>
          <w:szCs w:val="24"/>
        </w:rPr>
        <w:t>documents, please register your I</w:t>
      </w:r>
      <w:r w:rsidR="00D7482A" w:rsidRPr="004439E4">
        <w:rPr>
          <w:rFonts w:ascii="Times New Roman" w:hAnsi="Times New Roman" w:cs="Times New Roman"/>
          <w:sz w:val="24"/>
          <w:szCs w:val="24"/>
        </w:rPr>
        <w:t>D and Password in the CMT system</w:t>
      </w:r>
      <w:r w:rsidR="00D7482A"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Pr="004439E4">
        <w:rPr>
          <w:rFonts w:ascii="Times New Roman" w:hAnsi="Times New Roman" w:cs="Times New Roman"/>
          <w:sz w:val="24"/>
          <w:szCs w:val="24"/>
          <w:rtl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If you have a CMT account, there is no need to make a new acco</w:t>
      </w:r>
      <w:r w:rsidR="00D7482A" w:rsidRPr="004439E4">
        <w:rPr>
          <w:rFonts w:ascii="Times New Roman" w:hAnsi="Times New Roman" w:cs="Times New Roman"/>
          <w:sz w:val="24"/>
          <w:szCs w:val="24"/>
        </w:rPr>
        <w:t>unt</w:t>
      </w:r>
      <w:r w:rsidR="00D7482A"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Pr="004439E4">
        <w:rPr>
          <w:rFonts w:ascii="Times New Roman" w:hAnsi="Times New Roman" w:cs="Times New Roman"/>
          <w:sz w:val="24"/>
          <w:szCs w:val="24"/>
          <w:rtl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You can log</w:t>
      </w:r>
      <w:r w:rsidRPr="004439E4">
        <w:rPr>
          <w:rFonts w:ascii="Times New Roman" w:hAnsi="Times New Roman" w:cs="Times New Roman"/>
          <w:sz w:val="24"/>
          <w:szCs w:val="24"/>
          <w:rtl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in to CMT with that account</w:t>
      </w:r>
      <w:r w:rsidRPr="004439E4">
        <w:rPr>
          <w:rFonts w:ascii="Times New Roman" w:hAnsi="Times New Roman" w:cs="Times New Roman"/>
          <w:sz w:val="24"/>
          <w:szCs w:val="24"/>
          <w:rtl/>
          <w:cs/>
        </w:rPr>
        <w:t>.</w:t>
      </w:r>
    </w:p>
    <w:p w14:paraId="3A1ADEB4" w14:textId="0341AD78" w:rsidR="00826B27" w:rsidRPr="004439E4" w:rsidRDefault="00826B27" w:rsidP="004439E4">
      <w:pPr>
        <w:spacing w:after="0" w:line="240" w:lineRule="auto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</w:rPr>
        <w:t>In your Author console, please select the </w:t>
      </w:r>
      <w:r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Doctoral Colloquium</w:t>
      </w:r>
      <w:r w:rsidRPr="004439E4">
        <w:rPr>
          <w:rFonts w:ascii="Times New Roman" w:hAnsi="Times New Roman" w:cs="Times New Roman"/>
          <w:sz w:val="24"/>
          <w:szCs w:val="24"/>
          <w:rtl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 xml:space="preserve"> track, and move to the </w:t>
      </w:r>
      <w:r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Create New Submission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" </w:t>
      </w:r>
      <w:r w:rsidRPr="004439E4">
        <w:rPr>
          <w:rFonts w:ascii="Times New Roman" w:hAnsi="Times New Roman" w:cs="Times New Roman"/>
          <w:sz w:val="24"/>
          <w:szCs w:val="24"/>
        </w:rPr>
        <w:t>page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 xml:space="preserve">Please fill the page, and select the </w:t>
      </w:r>
      <w:r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Doctoral students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" </w:t>
      </w:r>
      <w:r w:rsidRPr="004439E4">
        <w:rPr>
          <w:rFonts w:ascii="Times New Roman" w:hAnsi="Times New Roman" w:cs="Times New Roman"/>
          <w:sz w:val="24"/>
          <w:szCs w:val="24"/>
        </w:rPr>
        <w:t>at SUBJECT AREAS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>And submit your files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>Please ensure your submission meets th</w:t>
      </w:r>
      <w:r w:rsidR="008D7000" w:rsidRPr="004439E4">
        <w:rPr>
          <w:rFonts w:ascii="Times New Roman" w:hAnsi="Times New Roman" w:cs="Times New Roman"/>
          <w:sz w:val="24"/>
          <w:szCs w:val="24"/>
        </w:rPr>
        <w:t>is</w:t>
      </w:r>
      <w:r w:rsidRPr="004439E4">
        <w:rPr>
          <w:rFonts w:ascii="Times New Roman" w:hAnsi="Times New Roman" w:cs="Times New Roman"/>
          <w:sz w:val="24"/>
          <w:szCs w:val="24"/>
        </w:rPr>
        <w:t xml:space="preserve"> 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"</w:t>
      </w:r>
      <w:r w:rsidR="004439E4" w:rsidRPr="004439E4">
        <w:rPr>
          <w:rFonts w:ascii="Times New Roman" w:hAnsi="Times New Roman" w:cs="Times New Roman"/>
          <w:b/>
          <w:bCs/>
          <w:color w:val="0066FF"/>
          <w:sz w:val="24"/>
          <w:szCs w:val="24"/>
          <w:lang w:eastAsia="ja-JP"/>
        </w:rPr>
        <w:t>2022 Guideline for Authors (Formatting and Template)</w:t>
      </w:r>
      <w:r w:rsidR="004439E4">
        <w:rPr>
          <w:rFonts w:ascii="Times New Roman" w:hAnsi="Times New Roman" w:cs="Times New Roman"/>
          <w:b/>
          <w:bCs/>
          <w:color w:val="0066FF"/>
          <w:sz w:val="24"/>
          <w:szCs w:val="24"/>
          <w:lang w:eastAsia="ja-JP"/>
        </w:rPr>
        <w:t>.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"  </w:t>
      </w:r>
      <w:r w:rsidRPr="004439E4">
        <w:rPr>
          <w:rFonts w:ascii="Times New Roman" w:hAnsi="Times New Roman" w:cs="Times New Roman"/>
          <w:sz w:val="24"/>
          <w:szCs w:val="24"/>
        </w:rPr>
        <w:t xml:space="preserve">We will open the </w:t>
      </w:r>
      <w:r w:rsidR="004439E4">
        <w:rPr>
          <w:rFonts w:ascii="Times New Roman" w:hAnsi="Times New Roman" w:cs="Times New Roman"/>
          <w:sz w:val="24"/>
          <w:szCs w:val="24"/>
        </w:rPr>
        <w:t xml:space="preserve">CMT </w:t>
      </w:r>
      <w:r w:rsidRPr="004439E4">
        <w:rPr>
          <w:rFonts w:ascii="Times New Roman" w:hAnsi="Times New Roman" w:cs="Times New Roman"/>
          <w:sz w:val="24"/>
          <w:szCs w:val="24"/>
        </w:rPr>
        <w:t>submission site on May 20, 2022</w:t>
      </w:r>
      <w:r w:rsidRPr="004439E4">
        <w:rPr>
          <w:rFonts w:ascii="Times New Roman" w:hAnsi="Times New Roman" w:cs="Times New Roman"/>
          <w:sz w:val="24"/>
          <w:szCs w:val="24"/>
          <w:rtl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>The Paper Submission Deadline is July 15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</w:p>
    <w:p w14:paraId="33DE7A81" w14:textId="77777777" w:rsidR="00826B27" w:rsidRPr="004439E4" w:rsidRDefault="00826B27" w:rsidP="004439E4">
      <w:pPr>
        <w:pStyle w:val="a4"/>
        <w:adjustRightInd w:val="0"/>
        <w:snapToGrid w:val="0"/>
        <w:spacing w:before="0" w:after="0"/>
        <w:ind w:left="0"/>
        <w:contextualSpacing w:val="0"/>
        <w:rPr>
          <w:lang w:val="en-US"/>
        </w:rPr>
      </w:pPr>
    </w:p>
    <w:p w14:paraId="790E7BE7" w14:textId="77777777" w:rsidR="00826B27" w:rsidRPr="004439E4" w:rsidRDefault="00826B27" w:rsidP="004439E4">
      <w:pPr>
        <w:pStyle w:val="a4"/>
        <w:adjustRightInd w:val="0"/>
        <w:snapToGrid w:val="0"/>
        <w:spacing w:before="0" w:after="0"/>
        <w:ind w:left="0"/>
        <w:contextualSpacing w:val="0"/>
        <w:rPr>
          <w:lang w:val="en-US"/>
        </w:rPr>
      </w:pPr>
      <w:r w:rsidRPr="004439E4">
        <w:rPr>
          <w:noProof/>
          <w:lang w:val="en-US" w:eastAsia="en-US" w:bidi="th-TH"/>
        </w:rPr>
        <w:drawing>
          <wp:inline distT="0" distB="0" distL="0" distR="0" wp14:anchorId="74930DD2" wp14:editId="330CEC09">
            <wp:extent cx="5418227" cy="1384300"/>
            <wp:effectExtent l="0" t="0" r="0" b="6350"/>
            <wp:docPr id="37" name="図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37416" cy="1389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011E1" w14:textId="63C097E9" w:rsidR="005E1469" w:rsidRPr="00126C7F" w:rsidRDefault="00826B27" w:rsidP="0001289F">
      <w:pPr>
        <w:pStyle w:val="a4"/>
        <w:adjustRightInd w:val="0"/>
        <w:snapToGrid w:val="0"/>
        <w:spacing w:before="0" w:after="0"/>
        <w:ind w:left="0"/>
        <w:contextualSpacing w:val="0"/>
      </w:pPr>
      <w:r w:rsidRPr="00126C7F">
        <w:rPr>
          <w:noProof/>
          <w:lang w:val="en-US" w:eastAsia="en-US" w:bidi="th-TH"/>
        </w:rPr>
        <w:drawing>
          <wp:inline distT="0" distB="0" distL="0" distR="0" wp14:anchorId="5E312B96" wp14:editId="579F30AC">
            <wp:extent cx="5365750" cy="621031"/>
            <wp:effectExtent l="0" t="0" r="6350" b="7620"/>
            <wp:docPr id="41" name="図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21263" cy="627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E1469" w:rsidRPr="00126C7F" w:rsidSect="00AF2A46">
      <w:headerReference w:type="default" r:id="rId21"/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898AD" w14:textId="77777777" w:rsidR="00305D9E" w:rsidRDefault="00305D9E" w:rsidP="002303E1">
      <w:pPr>
        <w:spacing w:after="0" w:line="240" w:lineRule="auto"/>
      </w:pPr>
      <w:r>
        <w:separator/>
      </w:r>
    </w:p>
  </w:endnote>
  <w:endnote w:type="continuationSeparator" w:id="0">
    <w:p w14:paraId="0A3D0ED6" w14:textId="77777777" w:rsidR="00305D9E" w:rsidRDefault="00305D9E" w:rsidP="00230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HGP創英角ﾎﾟｯﾌﾟ体">
    <w:altName w:val="Yu Gothic"/>
    <w:panose1 w:val="040B0A00000000000000"/>
    <w:charset w:val="80"/>
    <w:family w:val="modern"/>
    <w:pitch w:val="variable"/>
    <w:sig w:usb0="E00002FF" w:usb1="6AC7FDFB" w:usb2="00000012" w:usb3="00000000" w:csb0="0002009F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HG行書体">
    <w:panose1 w:val="03000609000000000000"/>
    <w:charset w:val="80"/>
    <w:family w:val="script"/>
    <w:pitch w:val="fixed"/>
    <w:sig w:usb0="80000281" w:usb1="28C76CF8" w:usb2="00000010" w:usb3="00000000" w:csb0="00020000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DB17A" w14:textId="77777777" w:rsidR="00305D9E" w:rsidRDefault="00305D9E" w:rsidP="002303E1">
      <w:pPr>
        <w:spacing w:after="0" w:line="240" w:lineRule="auto"/>
      </w:pPr>
      <w:r>
        <w:separator/>
      </w:r>
    </w:p>
  </w:footnote>
  <w:footnote w:type="continuationSeparator" w:id="0">
    <w:p w14:paraId="44F64245" w14:textId="77777777" w:rsidR="00305D9E" w:rsidRDefault="00305D9E" w:rsidP="00230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Cs w:val="22"/>
      </w:rPr>
      <w:id w:val="-191537520"/>
      <w:docPartObj>
        <w:docPartGallery w:val="Page Numbers (Top of Page)"/>
        <w:docPartUnique/>
      </w:docPartObj>
    </w:sdtPr>
    <w:sdtEndPr/>
    <w:sdtContent>
      <w:p w14:paraId="575E3300" w14:textId="77777777" w:rsidR="002303E1" w:rsidRPr="002303E1" w:rsidRDefault="002303E1" w:rsidP="002303E1">
        <w:pPr>
          <w:pStyle w:val="a8"/>
          <w:jc w:val="right"/>
          <w:rPr>
            <w:rFonts w:ascii="Times New Roman" w:hAnsi="Times New Roman" w:cs="Times New Roman"/>
            <w:szCs w:val="22"/>
          </w:rPr>
        </w:pPr>
        <w:r w:rsidRPr="002303E1">
          <w:rPr>
            <w:rFonts w:ascii="Times New Roman" w:hAnsi="Times New Roman" w:cs="Times New Roman"/>
            <w:szCs w:val="22"/>
          </w:rPr>
          <w:fldChar w:fldCharType="begin"/>
        </w:r>
        <w:r w:rsidRPr="002303E1">
          <w:rPr>
            <w:rFonts w:ascii="Times New Roman" w:hAnsi="Times New Roman" w:cs="Times New Roman"/>
            <w:szCs w:val="22"/>
          </w:rPr>
          <w:instrText xml:space="preserve"> PAGE   \</w:instrText>
        </w:r>
        <w:r w:rsidRPr="002303E1">
          <w:rPr>
            <w:rFonts w:ascii="Times New Roman" w:hAnsi="Times New Roman" w:cs="Angsana New"/>
            <w:szCs w:val="22"/>
            <w:cs/>
          </w:rPr>
          <w:instrText xml:space="preserve">* </w:instrText>
        </w:r>
        <w:r w:rsidRPr="002303E1">
          <w:rPr>
            <w:rFonts w:ascii="Times New Roman" w:hAnsi="Times New Roman" w:cs="Times New Roman"/>
            <w:szCs w:val="22"/>
          </w:rPr>
          <w:instrText xml:space="preserve">MERGEFORMAT </w:instrText>
        </w:r>
        <w:r w:rsidRPr="002303E1">
          <w:rPr>
            <w:rFonts w:ascii="Times New Roman" w:hAnsi="Times New Roman" w:cs="Times New Roman"/>
            <w:szCs w:val="22"/>
          </w:rPr>
          <w:fldChar w:fldCharType="separate"/>
        </w:r>
        <w:r w:rsidR="00126C7F">
          <w:rPr>
            <w:rFonts w:ascii="Times New Roman" w:hAnsi="Times New Roman" w:cs="Times New Roman"/>
            <w:noProof/>
            <w:szCs w:val="22"/>
          </w:rPr>
          <w:t>3</w:t>
        </w:r>
        <w:r w:rsidRPr="002303E1">
          <w:rPr>
            <w:rFonts w:ascii="Times New Roman" w:hAnsi="Times New Roman" w:cs="Times New Roman"/>
            <w:noProof/>
            <w:szCs w:val="22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87CBF"/>
    <w:multiLevelType w:val="hybridMultilevel"/>
    <w:tmpl w:val="4122186C"/>
    <w:lvl w:ilvl="0" w:tplc="E228CD0E">
      <w:start w:val="1"/>
      <w:numFmt w:val="decimal"/>
      <w:lvlText w:val="%1."/>
      <w:lvlJc w:val="left"/>
      <w:pPr>
        <w:ind w:left="3196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3916" w:hanging="360"/>
      </w:pPr>
    </w:lvl>
    <w:lvl w:ilvl="2" w:tplc="0409001B" w:tentative="1">
      <w:start w:val="1"/>
      <w:numFmt w:val="lowerRoman"/>
      <w:lvlText w:val="%3."/>
      <w:lvlJc w:val="right"/>
      <w:pPr>
        <w:ind w:left="4636" w:hanging="180"/>
      </w:pPr>
    </w:lvl>
    <w:lvl w:ilvl="3" w:tplc="0409000F" w:tentative="1">
      <w:start w:val="1"/>
      <w:numFmt w:val="decimal"/>
      <w:lvlText w:val="%4."/>
      <w:lvlJc w:val="left"/>
      <w:pPr>
        <w:ind w:left="5356" w:hanging="360"/>
      </w:pPr>
    </w:lvl>
    <w:lvl w:ilvl="4" w:tplc="04090019" w:tentative="1">
      <w:start w:val="1"/>
      <w:numFmt w:val="lowerLetter"/>
      <w:lvlText w:val="%5."/>
      <w:lvlJc w:val="left"/>
      <w:pPr>
        <w:ind w:left="6076" w:hanging="360"/>
      </w:pPr>
    </w:lvl>
    <w:lvl w:ilvl="5" w:tplc="0409001B" w:tentative="1">
      <w:start w:val="1"/>
      <w:numFmt w:val="lowerRoman"/>
      <w:lvlText w:val="%6."/>
      <w:lvlJc w:val="right"/>
      <w:pPr>
        <w:ind w:left="6796" w:hanging="180"/>
      </w:pPr>
    </w:lvl>
    <w:lvl w:ilvl="6" w:tplc="0409000F" w:tentative="1">
      <w:start w:val="1"/>
      <w:numFmt w:val="decimal"/>
      <w:lvlText w:val="%7."/>
      <w:lvlJc w:val="left"/>
      <w:pPr>
        <w:ind w:left="7516" w:hanging="360"/>
      </w:pPr>
    </w:lvl>
    <w:lvl w:ilvl="7" w:tplc="04090019" w:tentative="1">
      <w:start w:val="1"/>
      <w:numFmt w:val="lowerLetter"/>
      <w:lvlText w:val="%8."/>
      <w:lvlJc w:val="left"/>
      <w:pPr>
        <w:ind w:left="8236" w:hanging="360"/>
      </w:pPr>
    </w:lvl>
    <w:lvl w:ilvl="8" w:tplc="0409001B" w:tentative="1">
      <w:start w:val="1"/>
      <w:numFmt w:val="lowerRoman"/>
      <w:lvlText w:val="%9."/>
      <w:lvlJc w:val="right"/>
      <w:pPr>
        <w:ind w:left="8956" w:hanging="180"/>
      </w:pPr>
    </w:lvl>
  </w:abstractNum>
  <w:abstractNum w:abstractNumId="1" w15:restartNumberingAfterBreak="0">
    <w:nsid w:val="1020548A"/>
    <w:multiLevelType w:val="hybridMultilevel"/>
    <w:tmpl w:val="021A0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67E57"/>
    <w:multiLevelType w:val="hybridMultilevel"/>
    <w:tmpl w:val="C9FC5764"/>
    <w:lvl w:ilvl="0" w:tplc="2D36D6D8">
      <w:start w:val="1"/>
      <w:numFmt w:val="decimal"/>
      <w:pStyle w:val="1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3" w15:restartNumberingAfterBreak="0">
    <w:nsid w:val="18727F35"/>
    <w:multiLevelType w:val="hybridMultilevel"/>
    <w:tmpl w:val="BA98E95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DD3216"/>
    <w:multiLevelType w:val="hybridMultilevel"/>
    <w:tmpl w:val="E28A7EFC"/>
    <w:lvl w:ilvl="0" w:tplc="49A225D6">
      <w:start w:val="1"/>
      <w:numFmt w:val="bullet"/>
      <w:lvlText w:val="-"/>
      <w:lvlJc w:val="left"/>
      <w:pPr>
        <w:ind w:left="720" w:hanging="360"/>
      </w:pPr>
      <w:rPr>
        <w:rFonts w:ascii="Times New Roman" w:eastAsia="Angsana New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40776B"/>
    <w:multiLevelType w:val="multilevel"/>
    <w:tmpl w:val="17F0A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D83626"/>
    <w:multiLevelType w:val="hybridMultilevel"/>
    <w:tmpl w:val="0194CE3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AA241F"/>
    <w:multiLevelType w:val="hybridMultilevel"/>
    <w:tmpl w:val="2838720C"/>
    <w:lvl w:ilvl="0" w:tplc="B2E4666E">
      <w:start w:val="12"/>
      <w:numFmt w:val="decimal"/>
      <w:lvlText w:val="%1."/>
      <w:lvlJc w:val="left"/>
      <w:pPr>
        <w:ind w:left="360" w:hanging="360"/>
      </w:pPr>
      <w:rPr>
        <w:rFonts w:eastAsiaTheme="minorEastAsia"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5DB4B82"/>
    <w:multiLevelType w:val="hybridMultilevel"/>
    <w:tmpl w:val="EE46A9FC"/>
    <w:lvl w:ilvl="0" w:tplc="BA68B298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C357471"/>
    <w:multiLevelType w:val="hybridMultilevel"/>
    <w:tmpl w:val="D69EE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B40AA0"/>
    <w:multiLevelType w:val="multilevel"/>
    <w:tmpl w:val="5D32B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16422A5"/>
    <w:multiLevelType w:val="hybridMultilevel"/>
    <w:tmpl w:val="B276F4AA"/>
    <w:lvl w:ilvl="0" w:tplc="4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5F563A23"/>
    <w:multiLevelType w:val="hybridMultilevel"/>
    <w:tmpl w:val="1368DF88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aiueoFullWidth"/>
      <w:lvlText w:val="(%2)"/>
      <w:lvlJc w:val="left"/>
      <w:pPr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5F9947C1"/>
    <w:multiLevelType w:val="hybridMultilevel"/>
    <w:tmpl w:val="FA4CD784"/>
    <w:lvl w:ilvl="0" w:tplc="39362DCC">
      <w:start w:val="1"/>
      <w:numFmt w:val="decimal"/>
      <w:pStyle w:val="a"/>
      <w:lvlText w:val="%1."/>
      <w:lvlJc w:val="left"/>
      <w:pPr>
        <w:ind w:left="50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644" w:hanging="420"/>
      </w:pPr>
    </w:lvl>
    <w:lvl w:ilvl="2" w:tplc="04090011" w:tentative="1">
      <w:start w:val="1"/>
      <w:numFmt w:val="decimalEnclosedCircle"/>
      <w:lvlText w:val="%3"/>
      <w:lvlJc w:val="left"/>
      <w:pPr>
        <w:ind w:left="1064" w:hanging="420"/>
      </w:pPr>
    </w:lvl>
    <w:lvl w:ilvl="3" w:tplc="0409000F" w:tentative="1">
      <w:start w:val="1"/>
      <w:numFmt w:val="decimal"/>
      <w:lvlText w:val="%4."/>
      <w:lvlJc w:val="left"/>
      <w:pPr>
        <w:ind w:left="1484" w:hanging="420"/>
      </w:pPr>
    </w:lvl>
    <w:lvl w:ilvl="4" w:tplc="04090017" w:tentative="1">
      <w:start w:val="1"/>
      <w:numFmt w:val="aiueoFullWidth"/>
      <w:lvlText w:val="(%5)"/>
      <w:lvlJc w:val="left"/>
      <w:pPr>
        <w:ind w:left="1904" w:hanging="420"/>
      </w:pPr>
    </w:lvl>
    <w:lvl w:ilvl="5" w:tplc="04090011" w:tentative="1">
      <w:start w:val="1"/>
      <w:numFmt w:val="decimalEnclosedCircle"/>
      <w:lvlText w:val="%6"/>
      <w:lvlJc w:val="left"/>
      <w:pPr>
        <w:ind w:left="2324" w:hanging="420"/>
      </w:pPr>
    </w:lvl>
    <w:lvl w:ilvl="6" w:tplc="0409000F" w:tentative="1">
      <w:start w:val="1"/>
      <w:numFmt w:val="decimal"/>
      <w:lvlText w:val="%7."/>
      <w:lvlJc w:val="left"/>
      <w:pPr>
        <w:ind w:left="2744" w:hanging="420"/>
      </w:pPr>
    </w:lvl>
    <w:lvl w:ilvl="7" w:tplc="04090017" w:tentative="1">
      <w:start w:val="1"/>
      <w:numFmt w:val="aiueoFullWidth"/>
      <w:lvlText w:val="(%8)"/>
      <w:lvlJc w:val="left"/>
      <w:pPr>
        <w:ind w:left="3164" w:hanging="420"/>
      </w:pPr>
    </w:lvl>
    <w:lvl w:ilvl="8" w:tplc="04090011" w:tentative="1">
      <w:start w:val="1"/>
      <w:numFmt w:val="decimalEnclosedCircle"/>
      <w:lvlText w:val="%9"/>
      <w:lvlJc w:val="left"/>
      <w:pPr>
        <w:ind w:left="3584" w:hanging="420"/>
      </w:pPr>
    </w:lvl>
  </w:abstractNum>
  <w:abstractNum w:abstractNumId="14" w15:restartNumberingAfterBreak="0">
    <w:nsid w:val="66D00513"/>
    <w:multiLevelType w:val="hybridMultilevel"/>
    <w:tmpl w:val="C65E9E58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aiueoFullWidth"/>
      <w:lvlText w:val="(%2)"/>
      <w:lvlJc w:val="left"/>
      <w:pPr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8431614"/>
    <w:multiLevelType w:val="hybridMultilevel"/>
    <w:tmpl w:val="78CA61EA"/>
    <w:lvl w:ilvl="0" w:tplc="4409000F">
      <w:start w:val="1"/>
      <w:numFmt w:val="decimal"/>
      <w:lvlText w:val="%1."/>
      <w:lvlJc w:val="left"/>
      <w:pPr>
        <w:ind w:left="830" w:hanging="360"/>
      </w:pPr>
    </w:lvl>
    <w:lvl w:ilvl="1" w:tplc="44090019" w:tentative="1">
      <w:start w:val="1"/>
      <w:numFmt w:val="lowerLetter"/>
      <w:lvlText w:val="%2."/>
      <w:lvlJc w:val="left"/>
      <w:pPr>
        <w:ind w:left="1550" w:hanging="360"/>
      </w:pPr>
    </w:lvl>
    <w:lvl w:ilvl="2" w:tplc="4409001B" w:tentative="1">
      <w:start w:val="1"/>
      <w:numFmt w:val="lowerRoman"/>
      <w:lvlText w:val="%3."/>
      <w:lvlJc w:val="right"/>
      <w:pPr>
        <w:ind w:left="2270" w:hanging="180"/>
      </w:pPr>
    </w:lvl>
    <w:lvl w:ilvl="3" w:tplc="4409000F" w:tentative="1">
      <w:start w:val="1"/>
      <w:numFmt w:val="decimal"/>
      <w:lvlText w:val="%4."/>
      <w:lvlJc w:val="left"/>
      <w:pPr>
        <w:ind w:left="2990" w:hanging="360"/>
      </w:pPr>
    </w:lvl>
    <w:lvl w:ilvl="4" w:tplc="44090019" w:tentative="1">
      <w:start w:val="1"/>
      <w:numFmt w:val="lowerLetter"/>
      <w:lvlText w:val="%5."/>
      <w:lvlJc w:val="left"/>
      <w:pPr>
        <w:ind w:left="3710" w:hanging="360"/>
      </w:pPr>
    </w:lvl>
    <w:lvl w:ilvl="5" w:tplc="4409001B" w:tentative="1">
      <w:start w:val="1"/>
      <w:numFmt w:val="lowerRoman"/>
      <w:lvlText w:val="%6."/>
      <w:lvlJc w:val="right"/>
      <w:pPr>
        <w:ind w:left="4430" w:hanging="180"/>
      </w:pPr>
    </w:lvl>
    <w:lvl w:ilvl="6" w:tplc="4409000F" w:tentative="1">
      <w:start w:val="1"/>
      <w:numFmt w:val="decimal"/>
      <w:lvlText w:val="%7."/>
      <w:lvlJc w:val="left"/>
      <w:pPr>
        <w:ind w:left="5150" w:hanging="360"/>
      </w:pPr>
    </w:lvl>
    <w:lvl w:ilvl="7" w:tplc="44090019" w:tentative="1">
      <w:start w:val="1"/>
      <w:numFmt w:val="lowerLetter"/>
      <w:lvlText w:val="%8."/>
      <w:lvlJc w:val="left"/>
      <w:pPr>
        <w:ind w:left="5870" w:hanging="360"/>
      </w:pPr>
    </w:lvl>
    <w:lvl w:ilvl="8" w:tplc="4409001B" w:tentative="1">
      <w:start w:val="1"/>
      <w:numFmt w:val="lowerRoman"/>
      <w:lvlText w:val="%9."/>
      <w:lvlJc w:val="right"/>
      <w:pPr>
        <w:ind w:left="6590" w:hanging="180"/>
      </w:pPr>
    </w:lvl>
  </w:abstractNum>
  <w:abstractNum w:abstractNumId="16" w15:restartNumberingAfterBreak="0">
    <w:nsid w:val="6D50570A"/>
    <w:multiLevelType w:val="hybridMultilevel"/>
    <w:tmpl w:val="6268A820"/>
    <w:lvl w:ilvl="0" w:tplc="2C80A4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74F2C"/>
    <w:multiLevelType w:val="hybridMultilevel"/>
    <w:tmpl w:val="3B20B52E"/>
    <w:lvl w:ilvl="0" w:tplc="E228CD0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6"/>
  </w:num>
  <w:num w:numId="3">
    <w:abstractNumId w:val="0"/>
  </w:num>
  <w:num w:numId="4">
    <w:abstractNumId w:val="10"/>
  </w:num>
  <w:num w:numId="5">
    <w:abstractNumId w:val="2"/>
  </w:num>
  <w:num w:numId="6">
    <w:abstractNumId w:val="8"/>
  </w:num>
  <w:num w:numId="7">
    <w:abstractNumId w:val="5"/>
  </w:num>
  <w:num w:numId="8">
    <w:abstractNumId w:val="9"/>
  </w:num>
  <w:num w:numId="9">
    <w:abstractNumId w:val="1"/>
  </w:num>
  <w:num w:numId="10">
    <w:abstractNumId w:val="17"/>
  </w:num>
  <w:num w:numId="11">
    <w:abstractNumId w:val="4"/>
  </w:num>
  <w:num w:numId="12">
    <w:abstractNumId w:val="13"/>
  </w:num>
  <w:num w:numId="13">
    <w:abstractNumId w:val="13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22">
    <w:abstractNumId w:val="13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3"/>
  </w:num>
  <w:num w:numId="32">
    <w:abstractNumId w:val="13"/>
  </w:num>
  <w:num w:numId="33">
    <w:abstractNumId w:val="7"/>
  </w:num>
  <w:num w:numId="34">
    <w:abstractNumId w:val="15"/>
  </w:num>
  <w:num w:numId="35">
    <w:abstractNumId w:val="3"/>
  </w:num>
  <w:num w:numId="36">
    <w:abstractNumId w:val="6"/>
  </w:num>
  <w:num w:numId="37">
    <w:abstractNumId w:val="14"/>
  </w:num>
  <w:num w:numId="38">
    <w:abstractNumId w:val="12"/>
  </w:num>
  <w:num w:numId="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NDUwMTAyNzMxNrNQ0lEKTi0uzszPAykwqwUAjlPaTywAAAA="/>
  </w:docVars>
  <w:rsids>
    <w:rsidRoot w:val="00CE7E91"/>
    <w:rsid w:val="000030AB"/>
    <w:rsid w:val="00003CB1"/>
    <w:rsid w:val="00005251"/>
    <w:rsid w:val="0001289F"/>
    <w:rsid w:val="00020A04"/>
    <w:rsid w:val="00020E1D"/>
    <w:rsid w:val="00061DB4"/>
    <w:rsid w:val="00081FB0"/>
    <w:rsid w:val="000874A0"/>
    <w:rsid w:val="000A00AB"/>
    <w:rsid w:val="000A6A8D"/>
    <w:rsid w:val="000D3942"/>
    <w:rsid w:val="000E0B77"/>
    <w:rsid w:val="000E2B7D"/>
    <w:rsid w:val="000E6399"/>
    <w:rsid w:val="000F4279"/>
    <w:rsid w:val="000F7503"/>
    <w:rsid w:val="00103630"/>
    <w:rsid w:val="00112D9D"/>
    <w:rsid w:val="001156DE"/>
    <w:rsid w:val="00126C7F"/>
    <w:rsid w:val="00136406"/>
    <w:rsid w:val="0015214F"/>
    <w:rsid w:val="001549FF"/>
    <w:rsid w:val="001B1C1C"/>
    <w:rsid w:val="001C6B36"/>
    <w:rsid w:val="001D7F73"/>
    <w:rsid w:val="001F3054"/>
    <w:rsid w:val="002167D6"/>
    <w:rsid w:val="00221A2F"/>
    <w:rsid w:val="00226C02"/>
    <w:rsid w:val="002303E1"/>
    <w:rsid w:val="00234BE6"/>
    <w:rsid w:val="0025585B"/>
    <w:rsid w:val="002564B7"/>
    <w:rsid w:val="002606F4"/>
    <w:rsid w:val="002622AF"/>
    <w:rsid w:val="00280B54"/>
    <w:rsid w:val="0029686B"/>
    <w:rsid w:val="002A5884"/>
    <w:rsid w:val="002B31BC"/>
    <w:rsid w:val="002D6026"/>
    <w:rsid w:val="002F0CDD"/>
    <w:rsid w:val="002F66D3"/>
    <w:rsid w:val="00305D9E"/>
    <w:rsid w:val="003106CA"/>
    <w:rsid w:val="003407FA"/>
    <w:rsid w:val="00355A3D"/>
    <w:rsid w:val="00355CC1"/>
    <w:rsid w:val="00363016"/>
    <w:rsid w:val="00376ABA"/>
    <w:rsid w:val="0038338B"/>
    <w:rsid w:val="00384512"/>
    <w:rsid w:val="00393AEA"/>
    <w:rsid w:val="00397689"/>
    <w:rsid w:val="003C26F4"/>
    <w:rsid w:val="003E0737"/>
    <w:rsid w:val="003E518B"/>
    <w:rsid w:val="00400492"/>
    <w:rsid w:val="00422247"/>
    <w:rsid w:val="00434FB0"/>
    <w:rsid w:val="004439E4"/>
    <w:rsid w:val="0045133B"/>
    <w:rsid w:val="00486D63"/>
    <w:rsid w:val="004A39A6"/>
    <w:rsid w:val="004C1E88"/>
    <w:rsid w:val="004D56EF"/>
    <w:rsid w:val="004E3C41"/>
    <w:rsid w:val="004E6E43"/>
    <w:rsid w:val="004F6266"/>
    <w:rsid w:val="004F6E70"/>
    <w:rsid w:val="00513F5A"/>
    <w:rsid w:val="00517C6B"/>
    <w:rsid w:val="00521E4D"/>
    <w:rsid w:val="00532C1F"/>
    <w:rsid w:val="00542EDC"/>
    <w:rsid w:val="00555776"/>
    <w:rsid w:val="00572BE7"/>
    <w:rsid w:val="00574315"/>
    <w:rsid w:val="0058757C"/>
    <w:rsid w:val="00596F4F"/>
    <w:rsid w:val="005B05AF"/>
    <w:rsid w:val="005C5900"/>
    <w:rsid w:val="005C69B6"/>
    <w:rsid w:val="005E1469"/>
    <w:rsid w:val="005E77DE"/>
    <w:rsid w:val="00602B42"/>
    <w:rsid w:val="00623796"/>
    <w:rsid w:val="0063433E"/>
    <w:rsid w:val="006437BB"/>
    <w:rsid w:val="00670F8C"/>
    <w:rsid w:val="006C2114"/>
    <w:rsid w:val="00732BEE"/>
    <w:rsid w:val="0073438C"/>
    <w:rsid w:val="0075216F"/>
    <w:rsid w:val="0076167A"/>
    <w:rsid w:val="007665D7"/>
    <w:rsid w:val="0076755E"/>
    <w:rsid w:val="0078143C"/>
    <w:rsid w:val="00790BDF"/>
    <w:rsid w:val="007C2902"/>
    <w:rsid w:val="007F15A4"/>
    <w:rsid w:val="007F2C72"/>
    <w:rsid w:val="00800A6C"/>
    <w:rsid w:val="00810E99"/>
    <w:rsid w:val="00821902"/>
    <w:rsid w:val="008224F2"/>
    <w:rsid w:val="00826B27"/>
    <w:rsid w:val="008425D0"/>
    <w:rsid w:val="008458BB"/>
    <w:rsid w:val="00860553"/>
    <w:rsid w:val="008768AD"/>
    <w:rsid w:val="00882C26"/>
    <w:rsid w:val="00892BFC"/>
    <w:rsid w:val="00893E9E"/>
    <w:rsid w:val="008C7F8A"/>
    <w:rsid w:val="008D7000"/>
    <w:rsid w:val="008D7249"/>
    <w:rsid w:val="009064ED"/>
    <w:rsid w:val="00910746"/>
    <w:rsid w:val="00944B41"/>
    <w:rsid w:val="009531C2"/>
    <w:rsid w:val="00967ADF"/>
    <w:rsid w:val="00971C8D"/>
    <w:rsid w:val="009735B4"/>
    <w:rsid w:val="00994C6B"/>
    <w:rsid w:val="009C64DD"/>
    <w:rsid w:val="009C7580"/>
    <w:rsid w:val="009E3756"/>
    <w:rsid w:val="009E5095"/>
    <w:rsid w:val="00A35758"/>
    <w:rsid w:val="00A557DA"/>
    <w:rsid w:val="00A56E4B"/>
    <w:rsid w:val="00AA5AE0"/>
    <w:rsid w:val="00AD7AA5"/>
    <w:rsid w:val="00AE0C76"/>
    <w:rsid w:val="00AE0ECA"/>
    <w:rsid w:val="00AF0EFA"/>
    <w:rsid w:val="00AF2A46"/>
    <w:rsid w:val="00B05015"/>
    <w:rsid w:val="00B0568A"/>
    <w:rsid w:val="00B06DE7"/>
    <w:rsid w:val="00B70DD7"/>
    <w:rsid w:val="00B8648C"/>
    <w:rsid w:val="00BA3C74"/>
    <w:rsid w:val="00BB7351"/>
    <w:rsid w:val="00BC6DBD"/>
    <w:rsid w:val="00BC6FFF"/>
    <w:rsid w:val="00BD01E1"/>
    <w:rsid w:val="00BD1203"/>
    <w:rsid w:val="00C00066"/>
    <w:rsid w:val="00C351C6"/>
    <w:rsid w:val="00C43FB9"/>
    <w:rsid w:val="00C55A43"/>
    <w:rsid w:val="00CA44E2"/>
    <w:rsid w:val="00CB79DC"/>
    <w:rsid w:val="00CC1D23"/>
    <w:rsid w:val="00CD3EC8"/>
    <w:rsid w:val="00CE7E91"/>
    <w:rsid w:val="00CF41FB"/>
    <w:rsid w:val="00D01518"/>
    <w:rsid w:val="00D02005"/>
    <w:rsid w:val="00D30DD8"/>
    <w:rsid w:val="00D40BFB"/>
    <w:rsid w:val="00D433A8"/>
    <w:rsid w:val="00D514D3"/>
    <w:rsid w:val="00D7482A"/>
    <w:rsid w:val="00D9024B"/>
    <w:rsid w:val="00D972D8"/>
    <w:rsid w:val="00DC6BDE"/>
    <w:rsid w:val="00E36AD7"/>
    <w:rsid w:val="00E55BF3"/>
    <w:rsid w:val="00E76B0E"/>
    <w:rsid w:val="00EC02B5"/>
    <w:rsid w:val="00EC1283"/>
    <w:rsid w:val="00EC68F1"/>
    <w:rsid w:val="00EE75C0"/>
    <w:rsid w:val="00EF5F7B"/>
    <w:rsid w:val="00F121C4"/>
    <w:rsid w:val="00F1299A"/>
    <w:rsid w:val="00F174F7"/>
    <w:rsid w:val="00F43EC6"/>
    <w:rsid w:val="00F874B0"/>
    <w:rsid w:val="00FA19B8"/>
    <w:rsid w:val="00FA69B2"/>
    <w:rsid w:val="00FE7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711259C"/>
  <w15:chartTrackingRefBased/>
  <w15:docId w15:val="{83198D75-9B49-4A97-9449-D88B4BF03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paragraph" w:styleId="1">
    <w:name w:val="heading 1"/>
    <w:basedOn w:val="a0"/>
    <w:next w:val="a0"/>
    <w:link w:val="10"/>
    <w:uiPriority w:val="9"/>
    <w:qFormat/>
    <w:rsid w:val="00826B27"/>
    <w:pPr>
      <w:keepNext/>
      <w:numPr>
        <w:numId w:val="5"/>
      </w:numPr>
      <w:spacing w:before="240" w:after="120" w:line="240" w:lineRule="atLeast"/>
      <w:ind w:leftChars="100" w:left="597" w:hanging="357"/>
      <w:outlineLvl w:val="0"/>
    </w:pPr>
    <w:rPr>
      <w:rFonts w:ascii="Times New Roman" w:eastAsia="游ゴシック Light" w:hAnsi="Times New Roman" w:cs="Times New Roman"/>
      <w:b/>
      <w:bCs/>
      <w:sz w:val="28"/>
      <w:lang w:eastAsia="ja-JP" w:bidi="ar-SA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">
    <w:name w:val="List Paragraph"/>
    <w:basedOn w:val="a0"/>
    <w:uiPriority w:val="34"/>
    <w:qFormat/>
    <w:rsid w:val="000A00AB"/>
    <w:pPr>
      <w:numPr>
        <w:numId w:val="1"/>
      </w:numPr>
      <w:spacing w:before="120" w:after="120" w:line="240" w:lineRule="atLeast"/>
    </w:pPr>
    <w:rPr>
      <w:rFonts w:ascii="Times New Roman" w:eastAsia="ＭＳ 明朝" w:hAnsi="Times New Roman" w:cs="Times New Roman"/>
      <w:sz w:val="24"/>
      <w:szCs w:val="24"/>
      <w:lang w:bidi="ar-SA"/>
    </w:rPr>
  </w:style>
  <w:style w:type="paragraph" w:styleId="a4">
    <w:name w:val="Body Text"/>
    <w:basedOn w:val="a0"/>
    <w:link w:val="a5"/>
    <w:uiPriority w:val="1"/>
    <w:qFormat/>
    <w:rsid w:val="000A00AB"/>
    <w:pPr>
      <w:autoSpaceDE w:val="0"/>
      <w:autoSpaceDN w:val="0"/>
      <w:spacing w:before="120" w:after="120" w:line="240" w:lineRule="auto"/>
      <w:ind w:left="284"/>
      <w:contextualSpacing/>
    </w:pPr>
    <w:rPr>
      <w:rFonts w:ascii="Times New Roman" w:eastAsia="Times New Roman" w:hAnsi="Times New Roman" w:cs="Times New Roman"/>
      <w:sz w:val="24"/>
      <w:szCs w:val="24"/>
      <w:lang w:val="es-MX" w:eastAsia="ja-JP" w:bidi="ar-SA"/>
    </w:rPr>
  </w:style>
  <w:style w:type="character" w:customStyle="1" w:styleId="a5">
    <w:name w:val="本文 (文字)"/>
    <w:basedOn w:val="a1"/>
    <w:link w:val="a4"/>
    <w:uiPriority w:val="1"/>
    <w:rsid w:val="000A00AB"/>
    <w:rPr>
      <w:rFonts w:ascii="Times New Roman" w:eastAsia="Times New Roman" w:hAnsi="Times New Roman" w:cs="Times New Roman"/>
      <w:sz w:val="24"/>
      <w:szCs w:val="24"/>
      <w:lang w:val="es-MX" w:eastAsia="ja-JP" w:bidi="ar-SA"/>
    </w:rPr>
  </w:style>
  <w:style w:type="paragraph" w:styleId="a6">
    <w:name w:val="No Spacing"/>
    <w:uiPriority w:val="1"/>
    <w:qFormat/>
    <w:rsid w:val="000A00AB"/>
    <w:pPr>
      <w:spacing w:after="0" w:line="240" w:lineRule="auto"/>
    </w:pPr>
    <w:rPr>
      <w:rFonts w:ascii="Calibri" w:eastAsia="游明朝" w:hAnsi="Calibri" w:cs="Cordia New"/>
    </w:rPr>
  </w:style>
  <w:style w:type="character" w:styleId="a7">
    <w:name w:val="Hyperlink"/>
    <w:uiPriority w:val="99"/>
    <w:unhideWhenUsed/>
    <w:rsid w:val="000A00AB"/>
    <w:rPr>
      <w:color w:val="0000FF"/>
      <w:u w:val="single"/>
    </w:rPr>
  </w:style>
  <w:style w:type="paragraph" w:styleId="Web">
    <w:name w:val="Normal (Web)"/>
    <w:basedOn w:val="a0"/>
    <w:uiPriority w:val="99"/>
    <w:unhideWhenUsed/>
    <w:rsid w:val="000A00AB"/>
    <w:pPr>
      <w:spacing w:before="100" w:beforeAutospacing="1" w:after="100" w:afterAutospacing="1" w:line="240" w:lineRule="auto"/>
    </w:pPr>
    <w:rPr>
      <w:rFonts w:ascii="ＭＳ Ｐゴシック" w:eastAsia="ＭＳ Ｐゴシック" w:hAnsi="ＭＳ Ｐゴシック" w:cs="ＭＳ Ｐゴシック"/>
      <w:sz w:val="24"/>
      <w:szCs w:val="24"/>
      <w:lang w:eastAsia="ja-JP" w:bidi="ar-SA"/>
    </w:rPr>
  </w:style>
  <w:style w:type="character" w:customStyle="1" w:styleId="10">
    <w:name w:val="見出し 1 (文字)"/>
    <w:basedOn w:val="a1"/>
    <w:link w:val="1"/>
    <w:uiPriority w:val="9"/>
    <w:rsid w:val="00826B27"/>
    <w:rPr>
      <w:rFonts w:ascii="Times New Roman" w:eastAsia="游ゴシック Light" w:hAnsi="Times New Roman" w:cs="Times New Roman"/>
      <w:b/>
      <w:bCs/>
      <w:sz w:val="28"/>
      <w:lang w:eastAsia="ja-JP" w:bidi="ar-SA"/>
    </w:rPr>
  </w:style>
  <w:style w:type="paragraph" w:styleId="a8">
    <w:name w:val="header"/>
    <w:basedOn w:val="a0"/>
    <w:link w:val="a9"/>
    <w:uiPriority w:val="99"/>
    <w:unhideWhenUsed/>
    <w:rsid w:val="00230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ヘッダー (文字)"/>
    <w:basedOn w:val="a1"/>
    <w:link w:val="a8"/>
    <w:uiPriority w:val="99"/>
    <w:rsid w:val="002303E1"/>
  </w:style>
  <w:style w:type="paragraph" w:styleId="aa">
    <w:name w:val="footer"/>
    <w:basedOn w:val="a0"/>
    <w:link w:val="ab"/>
    <w:uiPriority w:val="99"/>
    <w:unhideWhenUsed/>
    <w:rsid w:val="00230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b">
    <w:name w:val="フッター (文字)"/>
    <w:basedOn w:val="a1"/>
    <w:link w:val="aa"/>
    <w:uiPriority w:val="99"/>
    <w:rsid w:val="002303E1"/>
  </w:style>
  <w:style w:type="table" w:styleId="ac">
    <w:name w:val="Table Grid"/>
    <w:basedOn w:val="a2"/>
    <w:uiPriority w:val="39"/>
    <w:rsid w:val="007F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Revision"/>
    <w:hidden/>
    <w:uiPriority w:val="99"/>
    <w:semiHidden/>
    <w:rsid w:val="004D56EF"/>
    <w:pPr>
      <w:spacing w:after="0" w:line="240" w:lineRule="auto"/>
    </w:pPr>
  </w:style>
  <w:style w:type="character" w:styleId="ae">
    <w:name w:val="annotation reference"/>
    <w:basedOn w:val="a1"/>
    <w:uiPriority w:val="99"/>
    <w:semiHidden/>
    <w:unhideWhenUsed/>
    <w:rsid w:val="000E0B77"/>
    <w:rPr>
      <w:sz w:val="16"/>
      <w:szCs w:val="16"/>
    </w:rPr>
  </w:style>
  <w:style w:type="paragraph" w:styleId="af">
    <w:name w:val="annotation text"/>
    <w:basedOn w:val="a0"/>
    <w:link w:val="af0"/>
    <w:uiPriority w:val="99"/>
    <w:unhideWhenUsed/>
    <w:rsid w:val="000E0B77"/>
    <w:pPr>
      <w:spacing w:line="240" w:lineRule="auto"/>
    </w:pPr>
    <w:rPr>
      <w:sz w:val="20"/>
      <w:szCs w:val="25"/>
    </w:rPr>
  </w:style>
  <w:style w:type="character" w:customStyle="1" w:styleId="af0">
    <w:name w:val="コメント文字列 (文字)"/>
    <w:basedOn w:val="a1"/>
    <w:link w:val="af"/>
    <w:uiPriority w:val="99"/>
    <w:rsid w:val="000E0B77"/>
    <w:rPr>
      <w:sz w:val="20"/>
      <w:szCs w:val="25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0E0B77"/>
    <w:rPr>
      <w:b/>
      <w:bCs/>
    </w:rPr>
  </w:style>
  <w:style w:type="character" w:customStyle="1" w:styleId="af2">
    <w:name w:val="コメント内容 (文字)"/>
    <w:basedOn w:val="af0"/>
    <w:link w:val="af1"/>
    <w:uiPriority w:val="99"/>
    <w:semiHidden/>
    <w:rsid w:val="000E0B77"/>
    <w:rPr>
      <w:b/>
      <w:bCs/>
      <w:sz w:val="20"/>
      <w:szCs w:val="25"/>
    </w:rPr>
  </w:style>
  <w:style w:type="paragraph" w:styleId="af3">
    <w:name w:val="footnote text"/>
    <w:basedOn w:val="a0"/>
    <w:link w:val="af4"/>
    <w:uiPriority w:val="99"/>
    <w:semiHidden/>
    <w:unhideWhenUsed/>
    <w:rsid w:val="00790BDF"/>
    <w:pPr>
      <w:spacing w:after="0" w:line="240" w:lineRule="auto"/>
    </w:pPr>
    <w:rPr>
      <w:sz w:val="20"/>
      <w:szCs w:val="25"/>
    </w:rPr>
  </w:style>
  <w:style w:type="character" w:customStyle="1" w:styleId="af4">
    <w:name w:val="脚注文字列 (文字)"/>
    <w:basedOn w:val="a1"/>
    <w:link w:val="af3"/>
    <w:uiPriority w:val="99"/>
    <w:semiHidden/>
    <w:rsid w:val="00790BDF"/>
    <w:rPr>
      <w:sz w:val="20"/>
      <w:szCs w:val="25"/>
    </w:rPr>
  </w:style>
  <w:style w:type="character" w:styleId="af5">
    <w:name w:val="footnote reference"/>
    <w:basedOn w:val="a1"/>
    <w:uiPriority w:val="99"/>
    <w:semiHidden/>
    <w:unhideWhenUsed/>
    <w:rsid w:val="00790BDF"/>
    <w:rPr>
      <w:vertAlign w:val="superscript"/>
    </w:rPr>
  </w:style>
  <w:style w:type="character" w:styleId="af6">
    <w:name w:val="FollowedHyperlink"/>
    <w:basedOn w:val="a1"/>
    <w:uiPriority w:val="99"/>
    <w:semiHidden/>
    <w:unhideWhenUsed/>
    <w:rsid w:val="009C64D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4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8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1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71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36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26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80061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500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astyle.apa.org/instructional-aids/abstract-keywords-guide.pdf" TargetMode="External"/><Relationship Id="rId13" Type="http://schemas.openxmlformats.org/officeDocument/2006/relationships/image" Target="media/image2.png"/><Relationship Id="rId18" Type="http://schemas.openxmlformats.org/officeDocument/2006/relationships/hyperlink" Target="https://apastyle.apa.org/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apastyle.apa.org/" TargetMode="External"/><Relationship Id="rId17" Type="http://schemas.openxmlformats.org/officeDocument/2006/relationships/hyperlink" Target="https://apastyle.apa.org/style-grammar-guidelines/paper-format/professional-annotated.pdf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astyle.apa.org/style-grammar-guidelines/paper-format/professional-annotated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pastyle.apa.org/instructional-aids/abstract-keywords-guide.pdf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https://apastyle.apa.org/instructional-aids/abstract-keywords-guide.pdf" TargetMode="External"/><Relationship Id="rId14" Type="http://schemas.openxmlformats.org/officeDocument/2006/relationships/hyperlink" Target="https://apastyle.apa.org/instructional-aids/abstract-keywords-guide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13804-7049-4CE4-9BE0-98EE5C01BA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756</Words>
  <Characters>15711</Characters>
  <Application>Microsoft Office Word</Application>
  <DocSecurity>0</DocSecurity>
  <Lines>130</Lines>
  <Paragraphs>36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3" baseType="lpstr">
      <vt:lpstr/>
      <vt:lpstr/>
      <vt:lpstr>The official language is English in both writing and presentation. If English is</vt:lpstr>
    </vt:vector>
  </TitlesOfParts>
  <Company/>
  <LinksUpToDate>false</LinksUpToDate>
  <CharactersWithSpaces>18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eno susumu</cp:lastModifiedBy>
  <cp:revision>2</cp:revision>
  <dcterms:created xsi:type="dcterms:W3CDTF">2022-03-15T04:05:00Z</dcterms:created>
  <dcterms:modified xsi:type="dcterms:W3CDTF">2022-03-15T04:05:00Z</dcterms:modified>
</cp:coreProperties>
</file>